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1717505"/>
        <w:docPartObj>
          <w:docPartGallery w:val="Cover Pages"/>
          <w:docPartUnique/>
        </w:docPartObj>
      </w:sdtPr>
      <w:sdtEndPr>
        <w:rPr>
          <w:b/>
          <w:bCs/>
          <w:caps/>
        </w:rPr>
      </w:sdtEndPr>
      <w:sdtContent>
        <w:p w14:paraId="412D6460" w14:textId="15D5B30C" w:rsidR="00793276" w:rsidRPr="004E6D0C" w:rsidRDefault="00793276"/>
        <w:p w14:paraId="0EA98D86" w14:textId="630D6EFC" w:rsidR="00793276" w:rsidRPr="004E6D0C" w:rsidRDefault="00793276">
          <w:pPr>
            <w:spacing w:before="0" w:after="160" w:line="259" w:lineRule="auto"/>
            <w:ind w:left="0" w:right="0" w:firstLine="0"/>
            <w:jc w:val="left"/>
          </w:pPr>
          <w:r w:rsidRPr="004E6D0C">
            <w:rPr>
              <w:noProof/>
            </w:rPr>
            <mc:AlternateContent>
              <mc:Choice Requires="wpg">
                <w:drawing>
                  <wp:anchor distT="0" distB="0" distL="114300" distR="114300" simplePos="0" relativeHeight="251659264" behindDoc="1" locked="0" layoutInCell="1" allowOverlap="1" wp14:anchorId="4910BDCD" wp14:editId="467082D2">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9A6F65E" w14:textId="7B95DB94" w:rsidR="00052091" w:rsidRDefault="005E3711">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052091">
                                        <w:rPr>
                                          <w:color w:val="FFFFFF" w:themeColor="background1"/>
                                          <w:sz w:val="72"/>
                                          <w:szCs w:val="72"/>
                                        </w:rPr>
                                        <w:t>FAST FIT</w:t>
                                      </w:r>
                                    </w:sdtContent>
                                  </w:sdt>
                                </w:p>
                                <w:p w14:paraId="32A07F4F" w14:textId="3D24405B" w:rsidR="00052091" w:rsidRPr="00FF3070" w:rsidRDefault="00052091">
                                  <w:pPr>
                                    <w:rPr>
                                      <w:color w:val="FFFFFF" w:themeColor="background1"/>
                                      <w:sz w:val="32"/>
                                      <w:szCs w:val="32"/>
                                    </w:rPr>
                                  </w:pPr>
                                  <w:r w:rsidRPr="00FF3070">
                                    <w:rPr>
                                      <w:color w:val="FFFFFF" w:themeColor="background1"/>
                                      <w:sz w:val="32"/>
                                      <w:szCs w:val="32"/>
                                    </w:rPr>
                                    <w:t>GYM</w:t>
                                  </w:r>
                                  <w:r>
                                    <w:rPr>
                                      <w:color w:val="FFFFFF" w:themeColor="background1"/>
                                      <w:sz w:val="32"/>
                                      <w:szCs w:val="32"/>
                                    </w:rPr>
                                    <w:t xml:space="preserve"> TRACKING APP</w:t>
                                  </w:r>
                                  <w:r w:rsidRPr="00FF3070">
                                    <w:rPr>
                                      <w:color w:val="FFFFFF" w:themeColor="background1"/>
                                      <w:sz w:val="32"/>
                                      <w:szCs w:val="32"/>
                                    </w:rPr>
                                    <w:t xml:space="preserve"> </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910BDCD"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9A6F65E" w14:textId="7B95DB94" w:rsidR="00052091" w:rsidRDefault="005E3711">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052091">
                                  <w:rPr>
                                    <w:color w:val="FFFFFF" w:themeColor="background1"/>
                                    <w:sz w:val="72"/>
                                    <w:szCs w:val="72"/>
                                  </w:rPr>
                                  <w:t>FAST FIT</w:t>
                                </w:r>
                              </w:sdtContent>
                            </w:sdt>
                          </w:p>
                          <w:p w14:paraId="32A07F4F" w14:textId="3D24405B" w:rsidR="00052091" w:rsidRPr="00FF3070" w:rsidRDefault="00052091">
                            <w:pPr>
                              <w:rPr>
                                <w:color w:val="FFFFFF" w:themeColor="background1"/>
                                <w:sz w:val="32"/>
                                <w:szCs w:val="32"/>
                              </w:rPr>
                            </w:pPr>
                            <w:r w:rsidRPr="00FF3070">
                              <w:rPr>
                                <w:color w:val="FFFFFF" w:themeColor="background1"/>
                                <w:sz w:val="32"/>
                                <w:szCs w:val="32"/>
                              </w:rPr>
                              <w:t>GYM</w:t>
                            </w:r>
                            <w:r>
                              <w:rPr>
                                <w:color w:val="FFFFFF" w:themeColor="background1"/>
                                <w:sz w:val="32"/>
                                <w:szCs w:val="32"/>
                              </w:rPr>
                              <w:t xml:space="preserve"> TRACKING APP</w:t>
                            </w:r>
                            <w:r w:rsidRPr="00FF3070">
                              <w:rPr>
                                <w:color w:val="FFFFFF" w:themeColor="background1"/>
                                <w:sz w:val="32"/>
                                <w:szCs w:val="32"/>
                              </w:rPr>
                              <w:t xml:space="preserve"> </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4E6D0C">
            <w:rPr>
              <w:noProof/>
            </w:rPr>
            <mc:AlternateContent>
              <mc:Choice Requires="wps">
                <w:drawing>
                  <wp:anchor distT="0" distB="0" distL="114300" distR="114300" simplePos="0" relativeHeight="251660288" behindDoc="0" locked="0" layoutInCell="1" allowOverlap="1" wp14:anchorId="38EBC9B9" wp14:editId="1567A90B">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797BC481" w14:textId="075FFC5C" w:rsidR="00052091" w:rsidRDefault="00052091">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8EBC9B9" id="Rectangle 130" o:spid="_x0000_s1029"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7Lmg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SU4JlkKyh&#10;3CN7LKSxcobf1fgqS+b8ilmcI3xI3A3+AQ+poC0o9H+UVGB/fSQP9khv1FLS4lwW1P3cMisoUd80&#10;Ev9sejEJg3x8sceX9fFFb5sF4MONcQsZHn/R2Xp1+JUWmhdcIfMQFVVMc4xd0PXhd+HTtsAVxMV8&#10;Ho1wdA3zS/1keIAOXQ6ce+5emDU9MT0y+h4OE8zyN/xMtsFTw3zrQdaRvK9d7fuPYx+J1K+osFeO&#10;79HqdZHOfgM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n7Ley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14:paraId="797BC481" w14:textId="075FFC5C" w:rsidR="00052091" w:rsidRDefault="00052091">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rsidRPr="004E6D0C">
            <w:rPr>
              <w:b/>
              <w:bCs/>
              <w:caps/>
            </w:rPr>
            <w:br w:type="page"/>
          </w:r>
        </w:p>
      </w:sdtContent>
    </w:sdt>
    <w:p w14:paraId="193843FC" w14:textId="33F59231" w:rsidR="00C545CD" w:rsidRDefault="00FD63AC">
      <w:pPr>
        <w:pStyle w:val="TOC1"/>
        <w:tabs>
          <w:tab w:val="right" w:leader="underscore" w:pos="9017"/>
        </w:tabs>
        <w:rPr>
          <w:rFonts w:eastAsiaTheme="minorEastAsia" w:cstheme="minorBidi"/>
          <w:b w:val="0"/>
          <w:bCs w:val="0"/>
          <w:caps w:val="0"/>
          <w:noProof/>
          <w:color w:val="auto"/>
          <w:sz w:val="22"/>
          <w:szCs w:val="22"/>
        </w:rPr>
      </w:pPr>
      <w:r w:rsidRPr="004E6D0C">
        <w:rPr>
          <w:rFonts w:asciiTheme="majorBidi" w:hAnsiTheme="majorBidi" w:cstheme="majorBidi"/>
          <w:i/>
          <w:iCs/>
          <w:caps w:val="0"/>
          <w:szCs w:val="28"/>
        </w:rPr>
        <w:lastRenderedPageBreak/>
        <w:fldChar w:fldCharType="begin"/>
      </w:r>
      <w:r w:rsidRPr="004E6D0C">
        <w:rPr>
          <w:rFonts w:asciiTheme="majorBidi" w:hAnsiTheme="majorBidi" w:cstheme="majorBidi"/>
          <w:i/>
          <w:iCs/>
          <w:caps w:val="0"/>
          <w:szCs w:val="28"/>
        </w:rPr>
        <w:instrText xml:space="preserve"> TOC \o "3-3" \h \z \t "Heading 1,1,Heading 2,2" </w:instrText>
      </w:r>
      <w:r w:rsidRPr="004E6D0C">
        <w:rPr>
          <w:rFonts w:asciiTheme="majorBidi" w:hAnsiTheme="majorBidi" w:cstheme="majorBidi"/>
          <w:i/>
          <w:iCs/>
          <w:caps w:val="0"/>
          <w:szCs w:val="28"/>
        </w:rPr>
        <w:fldChar w:fldCharType="separate"/>
      </w:r>
      <w:hyperlink w:anchor="_Toc29414933" w:history="1">
        <w:r w:rsidR="00C545CD" w:rsidRPr="005E4AB9">
          <w:rPr>
            <w:rStyle w:val="Hyperlink"/>
            <w:rFonts w:asciiTheme="majorBidi" w:hAnsiTheme="majorBidi" w:cstheme="majorBidi"/>
            <w:noProof/>
          </w:rPr>
          <w:t>CHAPTER 1</w:t>
        </w:r>
        <w:r w:rsidR="00C545CD">
          <w:rPr>
            <w:noProof/>
            <w:webHidden/>
          </w:rPr>
          <w:tab/>
        </w:r>
        <w:r w:rsidR="00C545CD">
          <w:rPr>
            <w:noProof/>
            <w:webHidden/>
          </w:rPr>
          <w:fldChar w:fldCharType="begin"/>
        </w:r>
        <w:r w:rsidR="00C545CD">
          <w:rPr>
            <w:noProof/>
            <w:webHidden/>
          </w:rPr>
          <w:instrText xml:space="preserve"> PAGEREF _Toc29414933 \h </w:instrText>
        </w:r>
        <w:r w:rsidR="00C545CD">
          <w:rPr>
            <w:noProof/>
            <w:webHidden/>
          </w:rPr>
        </w:r>
        <w:r w:rsidR="00C545CD">
          <w:rPr>
            <w:noProof/>
            <w:webHidden/>
          </w:rPr>
          <w:fldChar w:fldCharType="separate"/>
        </w:r>
        <w:r w:rsidR="003A7D58">
          <w:rPr>
            <w:noProof/>
            <w:webHidden/>
          </w:rPr>
          <w:t>5</w:t>
        </w:r>
        <w:r w:rsidR="00C545CD">
          <w:rPr>
            <w:noProof/>
            <w:webHidden/>
          </w:rPr>
          <w:fldChar w:fldCharType="end"/>
        </w:r>
      </w:hyperlink>
    </w:p>
    <w:p w14:paraId="1E94CA0E" w14:textId="450A593E"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34" w:history="1">
        <w:r w:rsidR="00C545CD" w:rsidRPr="005E4AB9">
          <w:rPr>
            <w:rStyle w:val="Hyperlink"/>
            <w:rFonts w:asciiTheme="majorBidi" w:hAnsiTheme="majorBidi" w:cstheme="majorBidi"/>
            <w:noProof/>
          </w:rPr>
          <w:t>INTRODUCTION</w:t>
        </w:r>
        <w:r w:rsidR="00C545CD">
          <w:rPr>
            <w:noProof/>
            <w:webHidden/>
          </w:rPr>
          <w:tab/>
        </w:r>
        <w:r w:rsidR="00C545CD">
          <w:rPr>
            <w:noProof/>
            <w:webHidden/>
          </w:rPr>
          <w:fldChar w:fldCharType="begin"/>
        </w:r>
        <w:r w:rsidR="00C545CD">
          <w:rPr>
            <w:noProof/>
            <w:webHidden/>
          </w:rPr>
          <w:instrText xml:space="preserve"> PAGEREF _Toc29414934 \h </w:instrText>
        </w:r>
        <w:r w:rsidR="00C545CD">
          <w:rPr>
            <w:noProof/>
            <w:webHidden/>
          </w:rPr>
        </w:r>
        <w:r w:rsidR="00C545CD">
          <w:rPr>
            <w:noProof/>
            <w:webHidden/>
          </w:rPr>
          <w:fldChar w:fldCharType="separate"/>
        </w:r>
        <w:r w:rsidR="003A7D58">
          <w:rPr>
            <w:noProof/>
            <w:webHidden/>
          </w:rPr>
          <w:t>5</w:t>
        </w:r>
        <w:r w:rsidR="00C545CD">
          <w:rPr>
            <w:noProof/>
            <w:webHidden/>
          </w:rPr>
          <w:fldChar w:fldCharType="end"/>
        </w:r>
      </w:hyperlink>
    </w:p>
    <w:p w14:paraId="4D1834B5" w14:textId="79336EE5"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35" w:history="1">
        <w:r w:rsidR="00C545CD" w:rsidRPr="005E4AB9">
          <w:rPr>
            <w:rStyle w:val="Hyperlink"/>
            <w:rFonts w:asciiTheme="majorBidi" w:hAnsiTheme="majorBidi" w:cstheme="majorBidi"/>
            <w:noProof/>
          </w:rPr>
          <w:t>1.</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BACKGROUND</w:t>
        </w:r>
        <w:r w:rsidR="00C545CD">
          <w:rPr>
            <w:noProof/>
            <w:webHidden/>
          </w:rPr>
          <w:tab/>
        </w:r>
        <w:r w:rsidR="00C545CD">
          <w:rPr>
            <w:noProof/>
            <w:webHidden/>
          </w:rPr>
          <w:fldChar w:fldCharType="begin"/>
        </w:r>
        <w:r w:rsidR="00C545CD">
          <w:rPr>
            <w:noProof/>
            <w:webHidden/>
          </w:rPr>
          <w:instrText xml:space="preserve"> PAGEREF _Toc29414935 \h </w:instrText>
        </w:r>
        <w:r w:rsidR="00C545CD">
          <w:rPr>
            <w:noProof/>
            <w:webHidden/>
          </w:rPr>
        </w:r>
        <w:r w:rsidR="00C545CD">
          <w:rPr>
            <w:noProof/>
            <w:webHidden/>
          </w:rPr>
          <w:fldChar w:fldCharType="separate"/>
        </w:r>
        <w:r w:rsidR="003A7D58">
          <w:rPr>
            <w:noProof/>
            <w:webHidden/>
          </w:rPr>
          <w:t>5</w:t>
        </w:r>
        <w:r w:rsidR="00C545CD">
          <w:rPr>
            <w:noProof/>
            <w:webHidden/>
          </w:rPr>
          <w:fldChar w:fldCharType="end"/>
        </w:r>
      </w:hyperlink>
    </w:p>
    <w:p w14:paraId="34AAD161" w14:textId="36960C18"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36" w:history="1">
        <w:r w:rsidR="00C545CD" w:rsidRPr="005E4AB9">
          <w:rPr>
            <w:rStyle w:val="Hyperlink"/>
            <w:rFonts w:asciiTheme="majorBidi" w:hAnsiTheme="majorBidi" w:cstheme="majorBidi"/>
            <w:noProof/>
          </w:rPr>
          <w:t>2.</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OBJECTIVES</w:t>
        </w:r>
        <w:r w:rsidR="00C545CD">
          <w:rPr>
            <w:noProof/>
            <w:webHidden/>
          </w:rPr>
          <w:tab/>
        </w:r>
        <w:r w:rsidR="00C545CD">
          <w:rPr>
            <w:noProof/>
            <w:webHidden/>
          </w:rPr>
          <w:fldChar w:fldCharType="begin"/>
        </w:r>
        <w:r w:rsidR="00C545CD">
          <w:rPr>
            <w:noProof/>
            <w:webHidden/>
          </w:rPr>
          <w:instrText xml:space="preserve"> PAGEREF _Toc29414936 \h </w:instrText>
        </w:r>
        <w:r w:rsidR="00C545CD">
          <w:rPr>
            <w:noProof/>
            <w:webHidden/>
          </w:rPr>
        </w:r>
        <w:r w:rsidR="00C545CD">
          <w:rPr>
            <w:noProof/>
            <w:webHidden/>
          </w:rPr>
          <w:fldChar w:fldCharType="separate"/>
        </w:r>
        <w:r w:rsidR="003A7D58">
          <w:rPr>
            <w:noProof/>
            <w:webHidden/>
          </w:rPr>
          <w:t>5</w:t>
        </w:r>
        <w:r w:rsidR="00C545CD">
          <w:rPr>
            <w:noProof/>
            <w:webHidden/>
          </w:rPr>
          <w:fldChar w:fldCharType="end"/>
        </w:r>
      </w:hyperlink>
    </w:p>
    <w:p w14:paraId="182F56F9" w14:textId="779936C8"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37" w:history="1">
        <w:r w:rsidR="00C545CD" w:rsidRPr="005E4AB9">
          <w:rPr>
            <w:rStyle w:val="Hyperlink"/>
            <w:rFonts w:asciiTheme="majorBidi" w:hAnsiTheme="majorBidi" w:cstheme="majorBidi"/>
            <w:noProof/>
          </w:rPr>
          <w:t>3.</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SCOPE</w:t>
        </w:r>
        <w:r w:rsidR="00C545CD">
          <w:rPr>
            <w:noProof/>
            <w:webHidden/>
          </w:rPr>
          <w:tab/>
        </w:r>
        <w:r w:rsidR="00C545CD">
          <w:rPr>
            <w:noProof/>
            <w:webHidden/>
          </w:rPr>
          <w:fldChar w:fldCharType="begin"/>
        </w:r>
        <w:r w:rsidR="00C545CD">
          <w:rPr>
            <w:noProof/>
            <w:webHidden/>
          </w:rPr>
          <w:instrText xml:space="preserve"> PAGEREF _Toc29414937 \h </w:instrText>
        </w:r>
        <w:r w:rsidR="00C545CD">
          <w:rPr>
            <w:noProof/>
            <w:webHidden/>
          </w:rPr>
        </w:r>
        <w:r w:rsidR="00C545CD">
          <w:rPr>
            <w:noProof/>
            <w:webHidden/>
          </w:rPr>
          <w:fldChar w:fldCharType="separate"/>
        </w:r>
        <w:r w:rsidR="003A7D58">
          <w:rPr>
            <w:noProof/>
            <w:webHidden/>
          </w:rPr>
          <w:t>5</w:t>
        </w:r>
        <w:r w:rsidR="00C545CD">
          <w:rPr>
            <w:noProof/>
            <w:webHidden/>
          </w:rPr>
          <w:fldChar w:fldCharType="end"/>
        </w:r>
      </w:hyperlink>
    </w:p>
    <w:p w14:paraId="6B28550A" w14:textId="28812A92"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38" w:history="1">
        <w:r w:rsidR="00C545CD" w:rsidRPr="005E4AB9">
          <w:rPr>
            <w:rStyle w:val="Hyperlink"/>
            <w:rFonts w:asciiTheme="majorBidi" w:hAnsiTheme="majorBidi" w:cstheme="majorBidi"/>
            <w:noProof/>
          </w:rPr>
          <w:t>3.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GYM WORKOUT TRACKER &amp; TRAINER</w:t>
        </w:r>
        <w:r w:rsidR="00C545CD">
          <w:rPr>
            <w:noProof/>
            <w:webHidden/>
          </w:rPr>
          <w:tab/>
        </w:r>
        <w:r w:rsidR="00C545CD">
          <w:rPr>
            <w:noProof/>
            <w:webHidden/>
          </w:rPr>
          <w:fldChar w:fldCharType="begin"/>
        </w:r>
        <w:r w:rsidR="00C545CD">
          <w:rPr>
            <w:noProof/>
            <w:webHidden/>
          </w:rPr>
          <w:instrText xml:space="preserve"> PAGEREF _Toc29414938 \h </w:instrText>
        </w:r>
        <w:r w:rsidR="00C545CD">
          <w:rPr>
            <w:noProof/>
            <w:webHidden/>
          </w:rPr>
        </w:r>
        <w:r w:rsidR="00C545CD">
          <w:rPr>
            <w:noProof/>
            <w:webHidden/>
          </w:rPr>
          <w:fldChar w:fldCharType="separate"/>
        </w:r>
        <w:r w:rsidR="003A7D58">
          <w:rPr>
            <w:noProof/>
            <w:webHidden/>
          </w:rPr>
          <w:t>5</w:t>
        </w:r>
        <w:r w:rsidR="00C545CD">
          <w:rPr>
            <w:noProof/>
            <w:webHidden/>
          </w:rPr>
          <w:fldChar w:fldCharType="end"/>
        </w:r>
      </w:hyperlink>
    </w:p>
    <w:p w14:paraId="05533E86" w14:textId="1AB7D93C"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39" w:history="1">
        <w:r w:rsidR="00C545CD" w:rsidRPr="005E4AB9">
          <w:rPr>
            <w:rStyle w:val="Hyperlink"/>
            <w:rFonts w:asciiTheme="majorBidi" w:hAnsiTheme="majorBidi" w:cstheme="majorBidi"/>
            <w:noProof/>
          </w:rPr>
          <w:t>3.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DAILY WORKOUTS</w:t>
        </w:r>
        <w:r w:rsidR="00C545CD">
          <w:rPr>
            <w:noProof/>
            <w:webHidden/>
          </w:rPr>
          <w:tab/>
        </w:r>
        <w:r w:rsidR="00C545CD">
          <w:rPr>
            <w:noProof/>
            <w:webHidden/>
          </w:rPr>
          <w:fldChar w:fldCharType="begin"/>
        </w:r>
        <w:r w:rsidR="00C545CD">
          <w:rPr>
            <w:noProof/>
            <w:webHidden/>
          </w:rPr>
          <w:instrText xml:space="preserve"> PAGEREF _Toc29414939 \h </w:instrText>
        </w:r>
        <w:r w:rsidR="00C545CD">
          <w:rPr>
            <w:noProof/>
            <w:webHidden/>
          </w:rPr>
        </w:r>
        <w:r w:rsidR="00C545CD">
          <w:rPr>
            <w:noProof/>
            <w:webHidden/>
          </w:rPr>
          <w:fldChar w:fldCharType="separate"/>
        </w:r>
        <w:r w:rsidR="003A7D58">
          <w:rPr>
            <w:noProof/>
            <w:webHidden/>
          </w:rPr>
          <w:t>6</w:t>
        </w:r>
        <w:r w:rsidR="00C545CD">
          <w:rPr>
            <w:noProof/>
            <w:webHidden/>
          </w:rPr>
          <w:fldChar w:fldCharType="end"/>
        </w:r>
      </w:hyperlink>
    </w:p>
    <w:p w14:paraId="65923EB8" w14:textId="4B170BB3"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40" w:history="1">
        <w:r w:rsidR="00C545CD" w:rsidRPr="005E4AB9">
          <w:rPr>
            <w:rStyle w:val="Hyperlink"/>
            <w:rFonts w:asciiTheme="majorBidi" w:hAnsiTheme="majorBidi" w:cstheme="majorBidi"/>
            <w:noProof/>
          </w:rPr>
          <w:t>3.3.</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FITNESS &amp; BODYBUILDING</w:t>
        </w:r>
        <w:r w:rsidR="00C545CD">
          <w:rPr>
            <w:noProof/>
            <w:webHidden/>
          </w:rPr>
          <w:tab/>
        </w:r>
        <w:r w:rsidR="00C545CD">
          <w:rPr>
            <w:noProof/>
            <w:webHidden/>
          </w:rPr>
          <w:fldChar w:fldCharType="begin"/>
        </w:r>
        <w:r w:rsidR="00C545CD">
          <w:rPr>
            <w:noProof/>
            <w:webHidden/>
          </w:rPr>
          <w:instrText xml:space="preserve"> PAGEREF _Toc29414940 \h </w:instrText>
        </w:r>
        <w:r w:rsidR="00C545CD">
          <w:rPr>
            <w:noProof/>
            <w:webHidden/>
          </w:rPr>
        </w:r>
        <w:r w:rsidR="00C545CD">
          <w:rPr>
            <w:noProof/>
            <w:webHidden/>
          </w:rPr>
          <w:fldChar w:fldCharType="separate"/>
        </w:r>
        <w:r w:rsidR="003A7D58">
          <w:rPr>
            <w:noProof/>
            <w:webHidden/>
          </w:rPr>
          <w:t>6</w:t>
        </w:r>
        <w:r w:rsidR="00C545CD">
          <w:rPr>
            <w:noProof/>
            <w:webHidden/>
          </w:rPr>
          <w:fldChar w:fldCharType="end"/>
        </w:r>
      </w:hyperlink>
    </w:p>
    <w:p w14:paraId="367D00D8" w14:textId="0911386E"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41" w:history="1">
        <w:r w:rsidR="00C545CD" w:rsidRPr="005E4AB9">
          <w:rPr>
            <w:rStyle w:val="Hyperlink"/>
            <w:rFonts w:asciiTheme="majorBidi" w:hAnsiTheme="majorBidi" w:cstheme="majorBidi"/>
            <w:noProof/>
          </w:rPr>
          <w:t>3.4.</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TECHNOLOGIES/RESOURCES</w:t>
        </w:r>
        <w:r w:rsidR="00C545CD">
          <w:rPr>
            <w:noProof/>
            <w:webHidden/>
          </w:rPr>
          <w:tab/>
        </w:r>
        <w:r w:rsidR="00C545CD">
          <w:rPr>
            <w:noProof/>
            <w:webHidden/>
          </w:rPr>
          <w:fldChar w:fldCharType="begin"/>
        </w:r>
        <w:r w:rsidR="00C545CD">
          <w:rPr>
            <w:noProof/>
            <w:webHidden/>
          </w:rPr>
          <w:instrText xml:space="preserve"> PAGEREF _Toc29414941 \h </w:instrText>
        </w:r>
        <w:r w:rsidR="00C545CD">
          <w:rPr>
            <w:noProof/>
            <w:webHidden/>
          </w:rPr>
        </w:r>
        <w:r w:rsidR="00C545CD">
          <w:rPr>
            <w:noProof/>
            <w:webHidden/>
          </w:rPr>
          <w:fldChar w:fldCharType="separate"/>
        </w:r>
        <w:r w:rsidR="003A7D58">
          <w:rPr>
            <w:noProof/>
            <w:webHidden/>
          </w:rPr>
          <w:t>6</w:t>
        </w:r>
        <w:r w:rsidR="00C545CD">
          <w:rPr>
            <w:noProof/>
            <w:webHidden/>
          </w:rPr>
          <w:fldChar w:fldCharType="end"/>
        </w:r>
      </w:hyperlink>
    </w:p>
    <w:p w14:paraId="74963CCD" w14:textId="64108211"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42" w:history="1">
        <w:r w:rsidR="00C545CD" w:rsidRPr="005E4AB9">
          <w:rPr>
            <w:rStyle w:val="Hyperlink"/>
            <w:rFonts w:asciiTheme="majorBidi" w:hAnsiTheme="majorBidi" w:cstheme="majorBidi"/>
            <w:noProof/>
          </w:rPr>
          <w:t>CHAPTER 2</w:t>
        </w:r>
        <w:r w:rsidR="00C545CD">
          <w:rPr>
            <w:noProof/>
            <w:webHidden/>
          </w:rPr>
          <w:tab/>
        </w:r>
        <w:r w:rsidR="00C545CD">
          <w:rPr>
            <w:noProof/>
            <w:webHidden/>
          </w:rPr>
          <w:fldChar w:fldCharType="begin"/>
        </w:r>
        <w:r w:rsidR="00C545CD">
          <w:rPr>
            <w:noProof/>
            <w:webHidden/>
          </w:rPr>
          <w:instrText xml:space="preserve"> PAGEREF _Toc29414942 \h </w:instrText>
        </w:r>
        <w:r w:rsidR="00C545CD">
          <w:rPr>
            <w:noProof/>
            <w:webHidden/>
          </w:rPr>
        </w:r>
        <w:r w:rsidR="00C545CD">
          <w:rPr>
            <w:noProof/>
            <w:webHidden/>
          </w:rPr>
          <w:fldChar w:fldCharType="separate"/>
        </w:r>
        <w:r w:rsidR="003A7D58">
          <w:rPr>
            <w:noProof/>
            <w:webHidden/>
          </w:rPr>
          <w:t>7</w:t>
        </w:r>
        <w:r w:rsidR="00C545CD">
          <w:rPr>
            <w:noProof/>
            <w:webHidden/>
          </w:rPr>
          <w:fldChar w:fldCharType="end"/>
        </w:r>
      </w:hyperlink>
    </w:p>
    <w:p w14:paraId="42A7789D" w14:textId="7C87D3C5"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43" w:history="1">
        <w:r w:rsidR="00C545CD" w:rsidRPr="005E4AB9">
          <w:rPr>
            <w:rStyle w:val="Hyperlink"/>
            <w:rFonts w:asciiTheme="majorBidi" w:hAnsiTheme="majorBidi" w:cstheme="majorBidi"/>
            <w:noProof/>
          </w:rPr>
          <w:t>REQUIREMENTS SPECIFICATION</w:t>
        </w:r>
        <w:r w:rsidR="00C545CD">
          <w:rPr>
            <w:noProof/>
            <w:webHidden/>
          </w:rPr>
          <w:tab/>
        </w:r>
        <w:r w:rsidR="00C545CD">
          <w:rPr>
            <w:noProof/>
            <w:webHidden/>
          </w:rPr>
          <w:fldChar w:fldCharType="begin"/>
        </w:r>
        <w:r w:rsidR="00C545CD">
          <w:rPr>
            <w:noProof/>
            <w:webHidden/>
          </w:rPr>
          <w:instrText xml:space="preserve"> PAGEREF _Toc29414943 \h </w:instrText>
        </w:r>
        <w:r w:rsidR="00C545CD">
          <w:rPr>
            <w:noProof/>
            <w:webHidden/>
          </w:rPr>
        </w:r>
        <w:r w:rsidR="00C545CD">
          <w:rPr>
            <w:noProof/>
            <w:webHidden/>
          </w:rPr>
          <w:fldChar w:fldCharType="separate"/>
        </w:r>
        <w:r w:rsidR="003A7D58">
          <w:rPr>
            <w:noProof/>
            <w:webHidden/>
          </w:rPr>
          <w:t>7</w:t>
        </w:r>
        <w:r w:rsidR="00C545CD">
          <w:rPr>
            <w:noProof/>
            <w:webHidden/>
          </w:rPr>
          <w:fldChar w:fldCharType="end"/>
        </w:r>
      </w:hyperlink>
    </w:p>
    <w:p w14:paraId="2DCAE77E" w14:textId="43D7928A"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44" w:history="1">
        <w:r w:rsidR="00C545CD" w:rsidRPr="005E4AB9">
          <w:rPr>
            <w:rStyle w:val="Hyperlink"/>
            <w:rFonts w:asciiTheme="majorBidi" w:hAnsiTheme="majorBidi" w:cstheme="majorBidi"/>
            <w:noProof/>
          </w:rPr>
          <w:t>1.</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PRODUCT PERSPECTIVE</w:t>
        </w:r>
        <w:r w:rsidR="00C545CD">
          <w:rPr>
            <w:noProof/>
            <w:webHidden/>
          </w:rPr>
          <w:tab/>
        </w:r>
        <w:r w:rsidR="00C545CD">
          <w:rPr>
            <w:noProof/>
            <w:webHidden/>
          </w:rPr>
          <w:fldChar w:fldCharType="begin"/>
        </w:r>
        <w:r w:rsidR="00C545CD">
          <w:rPr>
            <w:noProof/>
            <w:webHidden/>
          </w:rPr>
          <w:instrText xml:space="preserve"> PAGEREF _Toc29414944 \h </w:instrText>
        </w:r>
        <w:r w:rsidR="00C545CD">
          <w:rPr>
            <w:noProof/>
            <w:webHidden/>
          </w:rPr>
        </w:r>
        <w:r w:rsidR="00C545CD">
          <w:rPr>
            <w:noProof/>
            <w:webHidden/>
          </w:rPr>
          <w:fldChar w:fldCharType="separate"/>
        </w:r>
        <w:r w:rsidR="003A7D58">
          <w:rPr>
            <w:noProof/>
            <w:webHidden/>
          </w:rPr>
          <w:t>7</w:t>
        </w:r>
        <w:r w:rsidR="00C545CD">
          <w:rPr>
            <w:noProof/>
            <w:webHidden/>
          </w:rPr>
          <w:fldChar w:fldCharType="end"/>
        </w:r>
      </w:hyperlink>
    </w:p>
    <w:p w14:paraId="5C1F990D" w14:textId="46BB658F"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45" w:history="1">
        <w:r w:rsidR="00C545CD" w:rsidRPr="005E4AB9">
          <w:rPr>
            <w:rStyle w:val="Hyperlink"/>
            <w:rFonts w:asciiTheme="majorBidi" w:hAnsiTheme="majorBidi" w:cstheme="majorBidi"/>
            <w:noProof/>
          </w:rPr>
          <w:t>1.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PRODUCT FUNCTIONS</w:t>
        </w:r>
        <w:r w:rsidR="00C545CD">
          <w:rPr>
            <w:noProof/>
            <w:webHidden/>
          </w:rPr>
          <w:tab/>
        </w:r>
        <w:r w:rsidR="00C545CD">
          <w:rPr>
            <w:noProof/>
            <w:webHidden/>
          </w:rPr>
          <w:fldChar w:fldCharType="begin"/>
        </w:r>
        <w:r w:rsidR="00C545CD">
          <w:rPr>
            <w:noProof/>
            <w:webHidden/>
          </w:rPr>
          <w:instrText xml:space="preserve"> PAGEREF _Toc29414945 \h </w:instrText>
        </w:r>
        <w:r w:rsidR="00C545CD">
          <w:rPr>
            <w:noProof/>
            <w:webHidden/>
          </w:rPr>
        </w:r>
        <w:r w:rsidR="00C545CD">
          <w:rPr>
            <w:noProof/>
            <w:webHidden/>
          </w:rPr>
          <w:fldChar w:fldCharType="separate"/>
        </w:r>
        <w:r w:rsidR="003A7D58">
          <w:rPr>
            <w:noProof/>
            <w:webHidden/>
          </w:rPr>
          <w:t>7</w:t>
        </w:r>
        <w:r w:rsidR="00C545CD">
          <w:rPr>
            <w:noProof/>
            <w:webHidden/>
          </w:rPr>
          <w:fldChar w:fldCharType="end"/>
        </w:r>
      </w:hyperlink>
    </w:p>
    <w:p w14:paraId="433F5E1D" w14:textId="4A0778A0"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46" w:history="1">
        <w:r w:rsidR="00C545CD" w:rsidRPr="005E4AB9">
          <w:rPr>
            <w:rStyle w:val="Hyperlink"/>
            <w:rFonts w:asciiTheme="majorBidi" w:hAnsiTheme="majorBidi" w:cstheme="majorBidi"/>
            <w:noProof/>
          </w:rPr>
          <w:t>1.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USER CHARACTERISTICS</w:t>
        </w:r>
        <w:r w:rsidR="00C545CD">
          <w:rPr>
            <w:noProof/>
            <w:webHidden/>
          </w:rPr>
          <w:tab/>
        </w:r>
        <w:r w:rsidR="00C545CD">
          <w:rPr>
            <w:noProof/>
            <w:webHidden/>
          </w:rPr>
          <w:fldChar w:fldCharType="begin"/>
        </w:r>
        <w:r w:rsidR="00C545CD">
          <w:rPr>
            <w:noProof/>
            <w:webHidden/>
          </w:rPr>
          <w:instrText xml:space="preserve"> PAGEREF _Toc29414946 \h </w:instrText>
        </w:r>
        <w:r w:rsidR="00C545CD">
          <w:rPr>
            <w:noProof/>
            <w:webHidden/>
          </w:rPr>
        </w:r>
        <w:r w:rsidR="00C545CD">
          <w:rPr>
            <w:noProof/>
            <w:webHidden/>
          </w:rPr>
          <w:fldChar w:fldCharType="separate"/>
        </w:r>
        <w:r w:rsidR="003A7D58">
          <w:rPr>
            <w:noProof/>
            <w:webHidden/>
          </w:rPr>
          <w:t>7</w:t>
        </w:r>
        <w:r w:rsidR="00C545CD">
          <w:rPr>
            <w:noProof/>
            <w:webHidden/>
          </w:rPr>
          <w:fldChar w:fldCharType="end"/>
        </w:r>
      </w:hyperlink>
    </w:p>
    <w:p w14:paraId="710A68EE" w14:textId="19FDB88B"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47" w:history="1">
        <w:r w:rsidR="00C545CD" w:rsidRPr="005E4AB9">
          <w:rPr>
            <w:rStyle w:val="Hyperlink"/>
            <w:rFonts w:asciiTheme="majorBidi" w:hAnsiTheme="majorBidi" w:cstheme="majorBidi"/>
            <w:noProof/>
          </w:rPr>
          <w:t>2.</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EXTERNAL INTERFACE REQUIREMENTS</w:t>
        </w:r>
        <w:r w:rsidR="00C545CD">
          <w:rPr>
            <w:noProof/>
            <w:webHidden/>
          </w:rPr>
          <w:tab/>
        </w:r>
        <w:r w:rsidR="00C545CD">
          <w:rPr>
            <w:noProof/>
            <w:webHidden/>
          </w:rPr>
          <w:fldChar w:fldCharType="begin"/>
        </w:r>
        <w:r w:rsidR="00C545CD">
          <w:rPr>
            <w:noProof/>
            <w:webHidden/>
          </w:rPr>
          <w:instrText xml:space="preserve"> PAGEREF _Toc29414947 \h </w:instrText>
        </w:r>
        <w:r w:rsidR="00C545CD">
          <w:rPr>
            <w:noProof/>
            <w:webHidden/>
          </w:rPr>
        </w:r>
        <w:r w:rsidR="00C545CD">
          <w:rPr>
            <w:noProof/>
            <w:webHidden/>
          </w:rPr>
          <w:fldChar w:fldCharType="separate"/>
        </w:r>
        <w:r w:rsidR="003A7D58">
          <w:rPr>
            <w:noProof/>
            <w:webHidden/>
          </w:rPr>
          <w:t>8</w:t>
        </w:r>
        <w:r w:rsidR="00C545CD">
          <w:rPr>
            <w:noProof/>
            <w:webHidden/>
          </w:rPr>
          <w:fldChar w:fldCharType="end"/>
        </w:r>
      </w:hyperlink>
    </w:p>
    <w:p w14:paraId="37686FF7" w14:textId="73EA48EF"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48" w:history="1">
        <w:r w:rsidR="00C545CD" w:rsidRPr="005E4AB9">
          <w:rPr>
            <w:rStyle w:val="Hyperlink"/>
            <w:rFonts w:asciiTheme="majorBidi" w:hAnsiTheme="majorBidi" w:cstheme="majorBidi"/>
            <w:noProof/>
          </w:rPr>
          <w:t>2.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USER INTERFACE</w:t>
        </w:r>
        <w:r w:rsidR="00C545CD">
          <w:rPr>
            <w:noProof/>
            <w:webHidden/>
          </w:rPr>
          <w:tab/>
        </w:r>
        <w:r w:rsidR="00C545CD">
          <w:rPr>
            <w:noProof/>
            <w:webHidden/>
          </w:rPr>
          <w:fldChar w:fldCharType="begin"/>
        </w:r>
        <w:r w:rsidR="00C545CD">
          <w:rPr>
            <w:noProof/>
            <w:webHidden/>
          </w:rPr>
          <w:instrText xml:space="preserve"> PAGEREF _Toc29414948 \h </w:instrText>
        </w:r>
        <w:r w:rsidR="00C545CD">
          <w:rPr>
            <w:noProof/>
            <w:webHidden/>
          </w:rPr>
        </w:r>
        <w:r w:rsidR="00C545CD">
          <w:rPr>
            <w:noProof/>
            <w:webHidden/>
          </w:rPr>
          <w:fldChar w:fldCharType="separate"/>
        </w:r>
        <w:r w:rsidR="003A7D58">
          <w:rPr>
            <w:noProof/>
            <w:webHidden/>
          </w:rPr>
          <w:t>8</w:t>
        </w:r>
        <w:r w:rsidR="00C545CD">
          <w:rPr>
            <w:noProof/>
            <w:webHidden/>
          </w:rPr>
          <w:fldChar w:fldCharType="end"/>
        </w:r>
      </w:hyperlink>
    </w:p>
    <w:p w14:paraId="3C9C3A29" w14:textId="6A71EFBD"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49" w:history="1">
        <w:r w:rsidR="00C545CD" w:rsidRPr="005E4AB9">
          <w:rPr>
            <w:rStyle w:val="Hyperlink"/>
            <w:rFonts w:asciiTheme="majorBidi" w:hAnsiTheme="majorBidi" w:cstheme="majorBidi"/>
            <w:noProof/>
          </w:rPr>
          <w:t>2.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HARDWARE INTERFACES</w:t>
        </w:r>
        <w:r w:rsidR="00C545CD">
          <w:rPr>
            <w:noProof/>
            <w:webHidden/>
          </w:rPr>
          <w:tab/>
        </w:r>
        <w:r w:rsidR="00C545CD">
          <w:rPr>
            <w:noProof/>
            <w:webHidden/>
          </w:rPr>
          <w:fldChar w:fldCharType="begin"/>
        </w:r>
        <w:r w:rsidR="00C545CD">
          <w:rPr>
            <w:noProof/>
            <w:webHidden/>
          </w:rPr>
          <w:instrText xml:space="preserve"> PAGEREF _Toc29414949 \h </w:instrText>
        </w:r>
        <w:r w:rsidR="00C545CD">
          <w:rPr>
            <w:noProof/>
            <w:webHidden/>
          </w:rPr>
        </w:r>
        <w:r w:rsidR="00C545CD">
          <w:rPr>
            <w:noProof/>
            <w:webHidden/>
          </w:rPr>
          <w:fldChar w:fldCharType="separate"/>
        </w:r>
        <w:r w:rsidR="003A7D58">
          <w:rPr>
            <w:noProof/>
            <w:webHidden/>
          </w:rPr>
          <w:t>8</w:t>
        </w:r>
        <w:r w:rsidR="00C545CD">
          <w:rPr>
            <w:noProof/>
            <w:webHidden/>
          </w:rPr>
          <w:fldChar w:fldCharType="end"/>
        </w:r>
      </w:hyperlink>
    </w:p>
    <w:p w14:paraId="50701228" w14:textId="1C24EDE4"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0" w:history="1">
        <w:r w:rsidR="00C545CD" w:rsidRPr="005E4AB9">
          <w:rPr>
            <w:rStyle w:val="Hyperlink"/>
            <w:rFonts w:asciiTheme="majorBidi" w:hAnsiTheme="majorBidi" w:cstheme="majorBidi"/>
            <w:noProof/>
          </w:rPr>
          <w:t>2.3.</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API INTERFACES</w:t>
        </w:r>
        <w:r w:rsidR="00C545CD">
          <w:rPr>
            <w:noProof/>
            <w:webHidden/>
          </w:rPr>
          <w:tab/>
        </w:r>
        <w:r w:rsidR="00C545CD">
          <w:rPr>
            <w:noProof/>
            <w:webHidden/>
          </w:rPr>
          <w:fldChar w:fldCharType="begin"/>
        </w:r>
        <w:r w:rsidR="00C545CD">
          <w:rPr>
            <w:noProof/>
            <w:webHidden/>
          </w:rPr>
          <w:instrText xml:space="preserve"> PAGEREF _Toc29414950 \h </w:instrText>
        </w:r>
        <w:r w:rsidR="00C545CD">
          <w:rPr>
            <w:noProof/>
            <w:webHidden/>
          </w:rPr>
        </w:r>
        <w:r w:rsidR="00C545CD">
          <w:rPr>
            <w:noProof/>
            <w:webHidden/>
          </w:rPr>
          <w:fldChar w:fldCharType="separate"/>
        </w:r>
        <w:r w:rsidR="003A7D58">
          <w:rPr>
            <w:noProof/>
            <w:webHidden/>
          </w:rPr>
          <w:t>8</w:t>
        </w:r>
        <w:r w:rsidR="00C545CD">
          <w:rPr>
            <w:noProof/>
            <w:webHidden/>
          </w:rPr>
          <w:fldChar w:fldCharType="end"/>
        </w:r>
      </w:hyperlink>
    </w:p>
    <w:p w14:paraId="76756B82" w14:textId="233D4CA4"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51" w:history="1">
        <w:r w:rsidR="00C545CD" w:rsidRPr="005E4AB9">
          <w:rPr>
            <w:rStyle w:val="Hyperlink"/>
            <w:rFonts w:asciiTheme="majorBidi" w:hAnsiTheme="majorBidi" w:cstheme="majorBidi"/>
            <w:noProof/>
          </w:rPr>
          <w:t>3.</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DATA REQUIREMENTS</w:t>
        </w:r>
        <w:r w:rsidR="00C545CD">
          <w:rPr>
            <w:noProof/>
            <w:webHidden/>
          </w:rPr>
          <w:tab/>
        </w:r>
        <w:r w:rsidR="00C545CD">
          <w:rPr>
            <w:noProof/>
            <w:webHidden/>
          </w:rPr>
          <w:fldChar w:fldCharType="begin"/>
        </w:r>
        <w:r w:rsidR="00C545CD">
          <w:rPr>
            <w:noProof/>
            <w:webHidden/>
          </w:rPr>
          <w:instrText xml:space="preserve"> PAGEREF _Toc29414951 \h </w:instrText>
        </w:r>
        <w:r w:rsidR="00C545CD">
          <w:rPr>
            <w:noProof/>
            <w:webHidden/>
          </w:rPr>
        </w:r>
        <w:r w:rsidR="00C545CD">
          <w:rPr>
            <w:noProof/>
            <w:webHidden/>
          </w:rPr>
          <w:fldChar w:fldCharType="separate"/>
        </w:r>
        <w:r w:rsidR="003A7D58">
          <w:rPr>
            <w:noProof/>
            <w:webHidden/>
          </w:rPr>
          <w:t>9</w:t>
        </w:r>
        <w:r w:rsidR="00C545CD">
          <w:rPr>
            <w:noProof/>
            <w:webHidden/>
          </w:rPr>
          <w:fldChar w:fldCharType="end"/>
        </w:r>
      </w:hyperlink>
    </w:p>
    <w:p w14:paraId="11AA5869" w14:textId="250C2BF6"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2" w:history="1">
        <w:r w:rsidR="00C545CD" w:rsidRPr="005E4AB9">
          <w:rPr>
            <w:rStyle w:val="Hyperlink"/>
            <w:rFonts w:asciiTheme="majorBidi" w:hAnsiTheme="majorBidi" w:cstheme="majorBidi"/>
            <w:noProof/>
          </w:rPr>
          <w:t>3.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USER DATA</w:t>
        </w:r>
        <w:r w:rsidR="00C545CD">
          <w:rPr>
            <w:noProof/>
            <w:webHidden/>
          </w:rPr>
          <w:tab/>
        </w:r>
        <w:r w:rsidR="00C545CD">
          <w:rPr>
            <w:noProof/>
            <w:webHidden/>
          </w:rPr>
          <w:fldChar w:fldCharType="begin"/>
        </w:r>
        <w:r w:rsidR="00C545CD">
          <w:rPr>
            <w:noProof/>
            <w:webHidden/>
          </w:rPr>
          <w:instrText xml:space="preserve"> PAGEREF _Toc29414952 \h </w:instrText>
        </w:r>
        <w:r w:rsidR="00C545CD">
          <w:rPr>
            <w:noProof/>
            <w:webHidden/>
          </w:rPr>
        </w:r>
        <w:r w:rsidR="00C545CD">
          <w:rPr>
            <w:noProof/>
            <w:webHidden/>
          </w:rPr>
          <w:fldChar w:fldCharType="separate"/>
        </w:r>
        <w:r w:rsidR="003A7D58">
          <w:rPr>
            <w:noProof/>
            <w:webHidden/>
          </w:rPr>
          <w:t>9</w:t>
        </w:r>
        <w:r w:rsidR="00C545CD">
          <w:rPr>
            <w:noProof/>
            <w:webHidden/>
          </w:rPr>
          <w:fldChar w:fldCharType="end"/>
        </w:r>
      </w:hyperlink>
    </w:p>
    <w:p w14:paraId="4F0E6320" w14:textId="0096063B"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3" w:history="1">
        <w:r w:rsidR="00C545CD" w:rsidRPr="005E4AB9">
          <w:rPr>
            <w:rStyle w:val="Hyperlink"/>
            <w:rFonts w:asciiTheme="majorBidi" w:hAnsiTheme="majorBidi" w:cstheme="majorBidi"/>
            <w:noProof/>
          </w:rPr>
          <w:t>3.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WORKOUT PROGRAM DATA</w:t>
        </w:r>
        <w:r w:rsidR="00C545CD">
          <w:rPr>
            <w:noProof/>
            <w:webHidden/>
          </w:rPr>
          <w:tab/>
        </w:r>
        <w:r w:rsidR="00C545CD">
          <w:rPr>
            <w:noProof/>
            <w:webHidden/>
          </w:rPr>
          <w:fldChar w:fldCharType="begin"/>
        </w:r>
        <w:r w:rsidR="00C545CD">
          <w:rPr>
            <w:noProof/>
            <w:webHidden/>
          </w:rPr>
          <w:instrText xml:space="preserve"> PAGEREF _Toc29414953 \h </w:instrText>
        </w:r>
        <w:r w:rsidR="00C545CD">
          <w:rPr>
            <w:noProof/>
            <w:webHidden/>
          </w:rPr>
        </w:r>
        <w:r w:rsidR="00C545CD">
          <w:rPr>
            <w:noProof/>
            <w:webHidden/>
          </w:rPr>
          <w:fldChar w:fldCharType="separate"/>
        </w:r>
        <w:r w:rsidR="003A7D58">
          <w:rPr>
            <w:noProof/>
            <w:webHidden/>
          </w:rPr>
          <w:t>9</w:t>
        </w:r>
        <w:r w:rsidR="00C545CD">
          <w:rPr>
            <w:noProof/>
            <w:webHidden/>
          </w:rPr>
          <w:fldChar w:fldCharType="end"/>
        </w:r>
      </w:hyperlink>
    </w:p>
    <w:p w14:paraId="75FD9831" w14:textId="57EB267B"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54" w:history="1">
        <w:r w:rsidR="00C545CD" w:rsidRPr="005E4AB9">
          <w:rPr>
            <w:rStyle w:val="Hyperlink"/>
            <w:rFonts w:asciiTheme="majorBidi" w:hAnsiTheme="majorBidi" w:cstheme="majorBidi"/>
            <w:noProof/>
          </w:rPr>
          <w:t>4.</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FUNCTIONAL REQUIREMENTS</w:t>
        </w:r>
        <w:r w:rsidR="00C545CD">
          <w:rPr>
            <w:noProof/>
            <w:webHidden/>
          </w:rPr>
          <w:tab/>
        </w:r>
        <w:r w:rsidR="00C545CD">
          <w:rPr>
            <w:noProof/>
            <w:webHidden/>
          </w:rPr>
          <w:fldChar w:fldCharType="begin"/>
        </w:r>
        <w:r w:rsidR="00C545CD">
          <w:rPr>
            <w:noProof/>
            <w:webHidden/>
          </w:rPr>
          <w:instrText xml:space="preserve"> PAGEREF _Toc29414954 \h </w:instrText>
        </w:r>
        <w:r w:rsidR="00C545CD">
          <w:rPr>
            <w:noProof/>
            <w:webHidden/>
          </w:rPr>
        </w:r>
        <w:r w:rsidR="00C545CD">
          <w:rPr>
            <w:noProof/>
            <w:webHidden/>
          </w:rPr>
          <w:fldChar w:fldCharType="separate"/>
        </w:r>
        <w:r w:rsidR="003A7D58">
          <w:rPr>
            <w:noProof/>
            <w:webHidden/>
          </w:rPr>
          <w:t>9</w:t>
        </w:r>
        <w:r w:rsidR="00C545CD">
          <w:rPr>
            <w:noProof/>
            <w:webHidden/>
          </w:rPr>
          <w:fldChar w:fldCharType="end"/>
        </w:r>
      </w:hyperlink>
    </w:p>
    <w:p w14:paraId="1CC47A47" w14:textId="15ADA1F6"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5" w:history="1">
        <w:r w:rsidR="00C545CD" w:rsidRPr="005E4AB9">
          <w:rPr>
            <w:rStyle w:val="Hyperlink"/>
            <w:rFonts w:asciiTheme="majorBidi" w:hAnsiTheme="majorBidi" w:cstheme="majorBidi"/>
            <w:noProof/>
          </w:rPr>
          <w:t>4.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USER</w:t>
        </w:r>
        <w:r w:rsidR="00C545CD">
          <w:rPr>
            <w:noProof/>
            <w:webHidden/>
          </w:rPr>
          <w:tab/>
        </w:r>
        <w:r w:rsidR="00C545CD">
          <w:rPr>
            <w:noProof/>
            <w:webHidden/>
          </w:rPr>
          <w:fldChar w:fldCharType="begin"/>
        </w:r>
        <w:r w:rsidR="00C545CD">
          <w:rPr>
            <w:noProof/>
            <w:webHidden/>
          </w:rPr>
          <w:instrText xml:space="preserve"> PAGEREF _Toc29414955 \h </w:instrText>
        </w:r>
        <w:r w:rsidR="00C545CD">
          <w:rPr>
            <w:noProof/>
            <w:webHidden/>
          </w:rPr>
        </w:r>
        <w:r w:rsidR="00C545CD">
          <w:rPr>
            <w:noProof/>
            <w:webHidden/>
          </w:rPr>
          <w:fldChar w:fldCharType="separate"/>
        </w:r>
        <w:r w:rsidR="003A7D58">
          <w:rPr>
            <w:noProof/>
            <w:webHidden/>
          </w:rPr>
          <w:t>9</w:t>
        </w:r>
        <w:r w:rsidR="00C545CD">
          <w:rPr>
            <w:noProof/>
            <w:webHidden/>
          </w:rPr>
          <w:fldChar w:fldCharType="end"/>
        </w:r>
      </w:hyperlink>
    </w:p>
    <w:p w14:paraId="3893AD9E" w14:textId="2D17D99F"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6" w:history="1">
        <w:r w:rsidR="00C545CD" w:rsidRPr="005E4AB9">
          <w:rPr>
            <w:rStyle w:val="Hyperlink"/>
            <w:rFonts w:asciiTheme="majorBidi" w:hAnsiTheme="majorBidi" w:cstheme="majorBidi"/>
            <w:noProof/>
          </w:rPr>
          <w:t>4.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CREATE AN ACCOUNT</w:t>
        </w:r>
        <w:r w:rsidR="00C545CD">
          <w:rPr>
            <w:noProof/>
            <w:webHidden/>
          </w:rPr>
          <w:tab/>
        </w:r>
        <w:r w:rsidR="00C545CD">
          <w:rPr>
            <w:noProof/>
            <w:webHidden/>
          </w:rPr>
          <w:fldChar w:fldCharType="begin"/>
        </w:r>
        <w:r w:rsidR="00C545CD">
          <w:rPr>
            <w:noProof/>
            <w:webHidden/>
          </w:rPr>
          <w:instrText xml:space="preserve"> PAGEREF _Toc29414956 \h </w:instrText>
        </w:r>
        <w:r w:rsidR="00C545CD">
          <w:rPr>
            <w:noProof/>
            <w:webHidden/>
          </w:rPr>
        </w:r>
        <w:r w:rsidR="00C545CD">
          <w:rPr>
            <w:noProof/>
            <w:webHidden/>
          </w:rPr>
          <w:fldChar w:fldCharType="separate"/>
        </w:r>
        <w:r w:rsidR="003A7D58">
          <w:rPr>
            <w:noProof/>
            <w:webHidden/>
          </w:rPr>
          <w:t>9</w:t>
        </w:r>
        <w:r w:rsidR="00C545CD">
          <w:rPr>
            <w:noProof/>
            <w:webHidden/>
          </w:rPr>
          <w:fldChar w:fldCharType="end"/>
        </w:r>
      </w:hyperlink>
    </w:p>
    <w:p w14:paraId="1478463E" w14:textId="53A2D926"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7" w:history="1">
        <w:r w:rsidR="00C545CD" w:rsidRPr="005E4AB9">
          <w:rPr>
            <w:rStyle w:val="Hyperlink"/>
            <w:rFonts w:asciiTheme="majorBidi" w:hAnsiTheme="majorBidi" w:cstheme="majorBidi"/>
            <w:noProof/>
          </w:rPr>
          <w:t>4.3.</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LOGIN</w:t>
        </w:r>
        <w:r w:rsidR="00C545CD">
          <w:rPr>
            <w:noProof/>
            <w:webHidden/>
          </w:rPr>
          <w:tab/>
        </w:r>
        <w:r w:rsidR="00C545CD">
          <w:rPr>
            <w:noProof/>
            <w:webHidden/>
          </w:rPr>
          <w:fldChar w:fldCharType="begin"/>
        </w:r>
        <w:r w:rsidR="00C545CD">
          <w:rPr>
            <w:noProof/>
            <w:webHidden/>
          </w:rPr>
          <w:instrText xml:space="preserve"> PAGEREF _Toc29414957 \h </w:instrText>
        </w:r>
        <w:r w:rsidR="00C545CD">
          <w:rPr>
            <w:noProof/>
            <w:webHidden/>
          </w:rPr>
        </w:r>
        <w:r w:rsidR="00C545CD">
          <w:rPr>
            <w:noProof/>
            <w:webHidden/>
          </w:rPr>
          <w:fldChar w:fldCharType="separate"/>
        </w:r>
        <w:r w:rsidR="003A7D58">
          <w:rPr>
            <w:noProof/>
            <w:webHidden/>
          </w:rPr>
          <w:t>10</w:t>
        </w:r>
        <w:r w:rsidR="00C545CD">
          <w:rPr>
            <w:noProof/>
            <w:webHidden/>
          </w:rPr>
          <w:fldChar w:fldCharType="end"/>
        </w:r>
      </w:hyperlink>
    </w:p>
    <w:p w14:paraId="652B62B5" w14:textId="0121C2C0"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8" w:history="1">
        <w:r w:rsidR="00C545CD" w:rsidRPr="005E4AB9">
          <w:rPr>
            <w:rStyle w:val="Hyperlink"/>
            <w:rFonts w:asciiTheme="majorBidi" w:hAnsiTheme="majorBidi" w:cstheme="majorBidi"/>
            <w:noProof/>
          </w:rPr>
          <w:t>4.4.</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SUBMIT EXERCISE PROGRAM</w:t>
        </w:r>
        <w:r w:rsidR="00C545CD">
          <w:rPr>
            <w:noProof/>
            <w:webHidden/>
          </w:rPr>
          <w:tab/>
        </w:r>
        <w:r w:rsidR="00C545CD">
          <w:rPr>
            <w:noProof/>
            <w:webHidden/>
          </w:rPr>
          <w:fldChar w:fldCharType="begin"/>
        </w:r>
        <w:r w:rsidR="00C545CD">
          <w:rPr>
            <w:noProof/>
            <w:webHidden/>
          </w:rPr>
          <w:instrText xml:space="preserve"> PAGEREF _Toc29414958 \h </w:instrText>
        </w:r>
        <w:r w:rsidR="00C545CD">
          <w:rPr>
            <w:noProof/>
            <w:webHidden/>
          </w:rPr>
        </w:r>
        <w:r w:rsidR="00C545CD">
          <w:rPr>
            <w:noProof/>
            <w:webHidden/>
          </w:rPr>
          <w:fldChar w:fldCharType="separate"/>
        </w:r>
        <w:r w:rsidR="003A7D58">
          <w:rPr>
            <w:noProof/>
            <w:webHidden/>
          </w:rPr>
          <w:t>10</w:t>
        </w:r>
        <w:r w:rsidR="00C545CD">
          <w:rPr>
            <w:noProof/>
            <w:webHidden/>
          </w:rPr>
          <w:fldChar w:fldCharType="end"/>
        </w:r>
      </w:hyperlink>
    </w:p>
    <w:p w14:paraId="4C769DB5" w14:textId="2F1706E6"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59" w:history="1">
        <w:r w:rsidR="00C545CD" w:rsidRPr="005E4AB9">
          <w:rPr>
            <w:rStyle w:val="Hyperlink"/>
            <w:rFonts w:asciiTheme="majorBidi" w:hAnsiTheme="majorBidi" w:cstheme="majorBidi"/>
            <w:noProof/>
          </w:rPr>
          <w:t>4.5.</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VIEW EXISTING PROGRAMS</w:t>
        </w:r>
        <w:r w:rsidR="00C545CD">
          <w:rPr>
            <w:noProof/>
            <w:webHidden/>
          </w:rPr>
          <w:tab/>
        </w:r>
        <w:r w:rsidR="00C545CD">
          <w:rPr>
            <w:noProof/>
            <w:webHidden/>
          </w:rPr>
          <w:fldChar w:fldCharType="begin"/>
        </w:r>
        <w:r w:rsidR="00C545CD">
          <w:rPr>
            <w:noProof/>
            <w:webHidden/>
          </w:rPr>
          <w:instrText xml:space="preserve"> PAGEREF _Toc29414959 \h </w:instrText>
        </w:r>
        <w:r w:rsidR="00C545CD">
          <w:rPr>
            <w:noProof/>
            <w:webHidden/>
          </w:rPr>
        </w:r>
        <w:r w:rsidR="00C545CD">
          <w:rPr>
            <w:noProof/>
            <w:webHidden/>
          </w:rPr>
          <w:fldChar w:fldCharType="separate"/>
        </w:r>
        <w:r w:rsidR="003A7D58">
          <w:rPr>
            <w:noProof/>
            <w:webHidden/>
          </w:rPr>
          <w:t>10</w:t>
        </w:r>
        <w:r w:rsidR="00C545CD">
          <w:rPr>
            <w:noProof/>
            <w:webHidden/>
          </w:rPr>
          <w:fldChar w:fldCharType="end"/>
        </w:r>
      </w:hyperlink>
    </w:p>
    <w:p w14:paraId="7D8D0E6E" w14:textId="73656C57"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0" w:history="1">
        <w:r w:rsidR="00C545CD" w:rsidRPr="005E4AB9">
          <w:rPr>
            <w:rStyle w:val="Hyperlink"/>
            <w:rFonts w:asciiTheme="majorBidi" w:hAnsiTheme="majorBidi" w:cstheme="majorBidi"/>
            <w:noProof/>
          </w:rPr>
          <w:t>4.6.</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RATE A PROGRAM</w:t>
        </w:r>
        <w:r w:rsidR="00C545CD">
          <w:rPr>
            <w:noProof/>
            <w:webHidden/>
          </w:rPr>
          <w:tab/>
        </w:r>
        <w:r w:rsidR="00C545CD">
          <w:rPr>
            <w:noProof/>
            <w:webHidden/>
          </w:rPr>
          <w:fldChar w:fldCharType="begin"/>
        </w:r>
        <w:r w:rsidR="00C545CD">
          <w:rPr>
            <w:noProof/>
            <w:webHidden/>
          </w:rPr>
          <w:instrText xml:space="preserve"> PAGEREF _Toc29414960 \h </w:instrText>
        </w:r>
        <w:r w:rsidR="00C545CD">
          <w:rPr>
            <w:noProof/>
            <w:webHidden/>
          </w:rPr>
        </w:r>
        <w:r w:rsidR="00C545CD">
          <w:rPr>
            <w:noProof/>
            <w:webHidden/>
          </w:rPr>
          <w:fldChar w:fldCharType="separate"/>
        </w:r>
        <w:r w:rsidR="003A7D58">
          <w:rPr>
            <w:noProof/>
            <w:webHidden/>
          </w:rPr>
          <w:t>10</w:t>
        </w:r>
        <w:r w:rsidR="00C545CD">
          <w:rPr>
            <w:noProof/>
            <w:webHidden/>
          </w:rPr>
          <w:fldChar w:fldCharType="end"/>
        </w:r>
      </w:hyperlink>
    </w:p>
    <w:p w14:paraId="276F7E75" w14:textId="5E2B90E1"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1" w:history="1">
        <w:r w:rsidR="00C545CD" w:rsidRPr="005E4AB9">
          <w:rPr>
            <w:rStyle w:val="Hyperlink"/>
            <w:rFonts w:asciiTheme="majorBidi" w:hAnsiTheme="majorBidi" w:cstheme="majorBidi"/>
            <w:noProof/>
          </w:rPr>
          <w:t>4.7.</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SAVE A PROGRAM TO PERSONAL LIST</w:t>
        </w:r>
        <w:r w:rsidR="00C545CD">
          <w:rPr>
            <w:noProof/>
            <w:webHidden/>
          </w:rPr>
          <w:tab/>
        </w:r>
        <w:r w:rsidR="00C545CD">
          <w:rPr>
            <w:noProof/>
            <w:webHidden/>
          </w:rPr>
          <w:fldChar w:fldCharType="begin"/>
        </w:r>
        <w:r w:rsidR="00C545CD">
          <w:rPr>
            <w:noProof/>
            <w:webHidden/>
          </w:rPr>
          <w:instrText xml:space="preserve"> PAGEREF _Toc29414961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7B5328F0" w14:textId="6DBEA072"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2" w:history="1">
        <w:r w:rsidR="00C545CD" w:rsidRPr="005E4AB9">
          <w:rPr>
            <w:rStyle w:val="Hyperlink"/>
            <w:rFonts w:asciiTheme="majorBidi" w:hAnsiTheme="majorBidi" w:cstheme="majorBidi"/>
            <w:noProof/>
          </w:rPr>
          <w:t>4.8.</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EDIT PERSONAL PROGRAM</w:t>
        </w:r>
        <w:r w:rsidR="00C545CD">
          <w:rPr>
            <w:noProof/>
            <w:webHidden/>
          </w:rPr>
          <w:tab/>
        </w:r>
        <w:r w:rsidR="00C545CD">
          <w:rPr>
            <w:noProof/>
            <w:webHidden/>
          </w:rPr>
          <w:fldChar w:fldCharType="begin"/>
        </w:r>
        <w:r w:rsidR="00C545CD">
          <w:rPr>
            <w:noProof/>
            <w:webHidden/>
          </w:rPr>
          <w:instrText xml:space="preserve"> PAGEREF _Toc29414962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4056889B" w14:textId="2F108D5B"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63" w:history="1">
        <w:r w:rsidR="00C545CD" w:rsidRPr="005E4AB9">
          <w:rPr>
            <w:rStyle w:val="Hyperlink"/>
            <w:rFonts w:asciiTheme="majorBidi" w:hAnsiTheme="majorBidi" w:cstheme="majorBidi"/>
            <w:noProof/>
          </w:rPr>
          <w:t>5.</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NON-FUNCTIONAL REQUIREMENTS</w:t>
        </w:r>
        <w:r w:rsidR="00C545CD">
          <w:rPr>
            <w:noProof/>
            <w:webHidden/>
          </w:rPr>
          <w:tab/>
        </w:r>
        <w:r w:rsidR="00C545CD">
          <w:rPr>
            <w:noProof/>
            <w:webHidden/>
          </w:rPr>
          <w:fldChar w:fldCharType="begin"/>
        </w:r>
        <w:r w:rsidR="00C545CD">
          <w:rPr>
            <w:noProof/>
            <w:webHidden/>
          </w:rPr>
          <w:instrText xml:space="preserve"> PAGEREF _Toc29414963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52C3813E" w14:textId="406534B4"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4" w:history="1">
        <w:r w:rsidR="00C545CD" w:rsidRPr="005E4AB9">
          <w:rPr>
            <w:rStyle w:val="Hyperlink"/>
            <w:rFonts w:asciiTheme="majorBidi" w:hAnsiTheme="majorBidi" w:cstheme="majorBidi"/>
            <w:noProof/>
          </w:rPr>
          <w:t>5.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PORTABILITY</w:t>
        </w:r>
        <w:r w:rsidR="00C545CD">
          <w:rPr>
            <w:noProof/>
            <w:webHidden/>
          </w:rPr>
          <w:tab/>
        </w:r>
        <w:r w:rsidR="00C545CD">
          <w:rPr>
            <w:noProof/>
            <w:webHidden/>
          </w:rPr>
          <w:fldChar w:fldCharType="begin"/>
        </w:r>
        <w:r w:rsidR="00C545CD">
          <w:rPr>
            <w:noProof/>
            <w:webHidden/>
          </w:rPr>
          <w:instrText xml:space="preserve"> PAGEREF _Toc29414964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314206AF" w14:textId="72F018AA"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5" w:history="1">
        <w:r w:rsidR="00C545CD" w:rsidRPr="005E4AB9">
          <w:rPr>
            <w:rStyle w:val="Hyperlink"/>
            <w:rFonts w:asciiTheme="majorBidi" w:hAnsiTheme="majorBidi" w:cstheme="majorBidi"/>
            <w:noProof/>
          </w:rPr>
          <w:t>5.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RELIABILITY</w:t>
        </w:r>
        <w:r w:rsidR="00C545CD">
          <w:rPr>
            <w:noProof/>
            <w:webHidden/>
          </w:rPr>
          <w:tab/>
        </w:r>
        <w:r w:rsidR="00C545CD">
          <w:rPr>
            <w:noProof/>
            <w:webHidden/>
          </w:rPr>
          <w:fldChar w:fldCharType="begin"/>
        </w:r>
        <w:r w:rsidR="00C545CD">
          <w:rPr>
            <w:noProof/>
            <w:webHidden/>
          </w:rPr>
          <w:instrText xml:space="preserve"> PAGEREF _Toc29414965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4D073546" w14:textId="16C117AA"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6" w:history="1">
        <w:r w:rsidR="00C545CD" w:rsidRPr="005E4AB9">
          <w:rPr>
            <w:rStyle w:val="Hyperlink"/>
            <w:rFonts w:asciiTheme="majorBidi" w:hAnsiTheme="majorBidi" w:cstheme="majorBidi"/>
            <w:noProof/>
          </w:rPr>
          <w:t>5.3.</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EASE OF USE</w:t>
        </w:r>
        <w:r w:rsidR="00C545CD">
          <w:rPr>
            <w:noProof/>
            <w:webHidden/>
          </w:rPr>
          <w:tab/>
        </w:r>
        <w:r w:rsidR="00C545CD">
          <w:rPr>
            <w:noProof/>
            <w:webHidden/>
          </w:rPr>
          <w:fldChar w:fldCharType="begin"/>
        </w:r>
        <w:r w:rsidR="00C545CD">
          <w:rPr>
            <w:noProof/>
            <w:webHidden/>
          </w:rPr>
          <w:instrText xml:space="preserve"> PAGEREF _Toc29414966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2893A622" w14:textId="3AA21028"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7" w:history="1">
        <w:r w:rsidR="00C545CD" w:rsidRPr="005E4AB9">
          <w:rPr>
            <w:rStyle w:val="Hyperlink"/>
            <w:rFonts w:asciiTheme="majorBidi" w:hAnsiTheme="majorBidi" w:cstheme="majorBidi"/>
            <w:noProof/>
          </w:rPr>
          <w:t>5.4.</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SPEED</w:t>
        </w:r>
        <w:r w:rsidR="00C545CD">
          <w:rPr>
            <w:noProof/>
            <w:webHidden/>
          </w:rPr>
          <w:tab/>
        </w:r>
        <w:r w:rsidR="00C545CD">
          <w:rPr>
            <w:noProof/>
            <w:webHidden/>
          </w:rPr>
          <w:fldChar w:fldCharType="begin"/>
        </w:r>
        <w:r w:rsidR="00C545CD">
          <w:rPr>
            <w:noProof/>
            <w:webHidden/>
          </w:rPr>
          <w:instrText xml:space="preserve"> PAGEREF _Toc29414967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435928D0" w14:textId="583B0269"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8" w:history="1">
        <w:r w:rsidR="00C545CD" w:rsidRPr="005E4AB9">
          <w:rPr>
            <w:rStyle w:val="Hyperlink"/>
            <w:rFonts w:asciiTheme="majorBidi" w:hAnsiTheme="majorBidi" w:cstheme="majorBidi"/>
            <w:noProof/>
          </w:rPr>
          <w:t>5.5.</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SIZE</w:t>
        </w:r>
        <w:r w:rsidR="00C545CD">
          <w:rPr>
            <w:noProof/>
            <w:webHidden/>
          </w:rPr>
          <w:tab/>
        </w:r>
        <w:r w:rsidR="00C545CD">
          <w:rPr>
            <w:noProof/>
            <w:webHidden/>
          </w:rPr>
          <w:fldChar w:fldCharType="begin"/>
        </w:r>
        <w:r w:rsidR="00C545CD">
          <w:rPr>
            <w:noProof/>
            <w:webHidden/>
          </w:rPr>
          <w:instrText xml:space="preserve"> PAGEREF _Toc29414968 \h </w:instrText>
        </w:r>
        <w:r w:rsidR="00C545CD">
          <w:rPr>
            <w:noProof/>
            <w:webHidden/>
          </w:rPr>
        </w:r>
        <w:r w:rsidR="00C545CD">
          <w:rPr>
            <w:noProof/>
            <w:webHidden/>
          </w:rPr>
          <w:fldChar w:fldCharType="separate"/>
        </w:r>
        <w:r w:rsidR="003A7D58">
          <w:rPr>
            <w:noProof/>
            <w:webHidden/>
          </w:rPr>
          <w:t>11</w:t>
        </w:r>
        <w:r w:rsidR="00C545CD">
          <w:rPr>
            <w:noProof/>
            <w:webHidden/>
          </w:rPr>
          <w:fldChar w:fldCharType="end"/>
        </w:r>
      </w:hyperlink>
    </w:p>
    <w:p w14:paraId="4E7F91D2" w14:textId="0BAE981D"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69" w:history="1">
        <w:r w:rsidR="00C545CD" w:rsidRPr="005E4AB9">
          <w:rPr>
            <w:rStyle w:val="Hyperlink"/>
            <w:rFonts w:asciiTheme="majorBidi" w:hAnsiTheme="majorBidi" w:cstheme="majorBidi"/>
            <w:noProof/>
          </w:rPr>
          <w:t>5.6.</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PRIVACY</w:t>
        </w:r>
        <w:r w:rsidR="00C545CD">
          <w:rPr>
            <w:noProof/>
            <w:webHidden/>
          </w:rPr>
          <w:tab/>
        </w:r>
        <w:r w:rsidR="00C545CD">
          <w:rPr>
            <w:noProof/>
            <w:webHidden/>
          </w:rPr>
          <w:fldChar w:fldCharType="begin"/>
        </w:r>
        <w:r w:rsidR="00C545CD">
          <w:rPr>
            <w:noProof/>
            <w:webHidden/>
          </w:rPr>
          <w:instrText xml:space="preserve"> PAGEREF _Toc29414969 \h </w:instrText>
        </w:r>
        <w:r w:rsidR="00C545CD">
          <w:rPr>
            <w:noProof/>
            <w:webHidden/>
          </w:rPr>
        </w:r>
        <w:r w:rsidR="00C545CD">
          <w:rPr>
            <w:noProof/>
            <w:webHidden/>
          </w:rPr>
          <w:fldChar w:fldCharType="separate"/>
        </w:r>
        <w:r w:rsidR="003A7D58">
          <w:rPr>
            <w:noProof/>
            <w:webHidden/>
          </w:rPr>
          <w:t>12</w:t>
        </w:r>
        <w:r w:rsidR="00C545CD">
          <w:rPr>
            <w:noProof/>
            <w:webHidden/>
          </w:rPr>
          <w:fldChar w:fldCharType="end"/>
        </w:r>
      </w:hyperlink>
    </w:p>
    <w:p w14:paraId="0F0A1277" w14:textId="7281F6B1"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70" w:history="1">
        <w:r w:rsidR="00C545CD" w:rsidRPr="005E4AB9">
          <w:rPr>
            <w:rStyle w:val="Hyperlink"/>
            <w:rFonts w:asciiTheme="majorBidi" w:hAnsiTheme="majorBidi" w:cstheme="majorBidi"/>
            <w:noProof/>
          </w:rPr>
          <w:t>CHAPTER 3</w:t>
        </w:r>
        <w:r w:rsidR="00C545CD">
          <w:rPr>
            <w:noProof/>
            <w:webHidden/>
          </w:rPr>
          <w:tab/>
        </w:r>
        <w:r w:rsidR="00C545CD">
          <w:rPr>
            <w:noProof/>
            <w:webHidden/>
          </w:rPr>
          <w:fldChar w:fldCharType="begin"/>
        </w:r>
        <w:r w:rsidR="00C545CD">
          <w:rPr>
            <w:noProof/>
            <w:webHidden/>
          </w:rPr>
          <w:instrText xml:space="preserve"> PAGEREF _Toc29414970 \h </w:instrText>
        </w:r>
        <w:r w:rsidR="00C545CD">
          <w:rPr>
            <w:noProof/>
            <w:webHidden/>
          </w:rPr>
        </w:r>
        <w:r w:rsidR="00C545CD">
          <w:rPr>
            <w:noProof/>
            <w:webHidden/>
          </w:rPr>
          <w:fldChar w:fldCharType="separate"/>
        </w:r>
        <w:r w:rsidR="003A7D58">
          <w:rPr>
            <w:noProof/>
            <w:webHidden/>
          </w:rPr>
          <w:t>13</w:t>
        </w:r>
        <w:r w:rsidR="00C545CD">
          <w:rPr>
            <w:noProof/>
            <w:webHidden/>
          </w:rPr>
          <w:fldChar w:fldCharType="end"/>
        </w:r>
      </w:hyperlink>
    </w:p>
    <w:p w14:paraId="1073054C" w14:textId="36D4EAFB"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71" w:history="1">
        <w:r w:rsidR="00C545CD" w:rsidRPr="005E4AB9">
          <w:rPr>
            <w:rStyle w:val="Hyperlink"/>
            <w:rFonts w:asciiTheme="majorBidi" w:hAnsiTheme="majorBidi" w:cstheme="majorBidi"/>
            <w:noProof/>
          </w:rPr>
          <w:t>DESIGN PHASE</w:t>
        </w:r>
        <w:r w:rsidR="00C545CD">
          <w:rPr>
            <w:noProof/>
            <w:webHidden/>
          </w:rPr>
          <w:tab/>
        </w:r>
        <w:r w:rsidR="00C545CD">
          <w:rPr>
            <w:noProof/>
            <w:webHidden/>
          </w:rPr>
          <w:fldChar w:fldCharType="begin"/>
        </w:r>
        <w:r w:rsidR="00C545CD">
          <w:rPr>
            <w:noProof/>
            <w:webHidden/>
          </w:rPr>
          <w:instrText xml:space="preserve"> PAGEREF _Toc29414971 \h </w:instrText>
        </w:r>
        <w:r w:rsidR="00C545CD">
          <w:rPr>
            <w:noProof/>
            <w:webHidden/>
          </w:rPr>
        </w:r>
        <w:r w:rsidR="00C545CD">
          <w:rPr>
            <w:noProof/>
            <w:webHidden/>
          </w:rPr>
          <w:fldChar w:fldCharType="separate"/>
        </w:r>
        <w:r w:rsidR="003A7D58">
          <w:rPr>
            <w:noProof/>
            <w:webHidden/>
          </w:rPr>
          <w:t>13</w:t>
        </w:r>
        <w:r w:rsidR="00C545CD">
          <w:rPr>
            <w:noProof/>
            <w:webHidden/>
          </w:rPr>
          <w:fldChar w:fldCharType="end"/>
        </w:r>
      </w:hyperlink>
    </w:p>
    <w:p w14:paraId="279EF294" w14:textId="4A3A980C"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72" w:history="1">
        <w:r w:rsidR="00C545CD" w:rsidRPr="005E4AB9">
          <w:rPr>
            <w:rStyle w:val="Hyperlink"/>
            <w:rFonts w:asciiTheme="majorBidi" w:hAnsiTheme="majorBidi" w:cstheme="majorBidi"/>
            <w:noProof/>
          </w:rPr>
          <w:t>1.</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USE CASE INDEX</w:t>
        </w:r>
        <w:r w:rsidR="00C545CD">
          <w:rPr>
            <w:noProof/>
            <w:webHidden/>
          </w:rPr>
          <w:tab/>
        </w:r>
        <w:r w:rsidR="00C545CD">
          <w:rPr>
            <w:noProof/>
            <w:webHidden/>
          </w:rPr>
          <w:fldChar w:fldCharType="begin"/>
        </w:r>
        <w:r w:rsidR="00C545CD">
          <w:rPr>
            <w:noProof/>
            <w:webHidden/>
          </w:rPr>
          <w:instrText xml:space="preserve"> PAGEREF _Toc29414972 \h </w:instrText>
        </w:r>
        <w:r w:rsidR="00C545CD">
          <w:rPr>
            <w:noProof/>
            <w:webHidden/>
          </w:rPr>
        </w:r>
        <w:r w:rsidR="00C545CD">
          <w:rPr>
            <w:noProof/>
            <w:webHidden/>
          </w:rPr>
          <w:fldChar w:fldCharType="separate"/>
        </w:r>
        <w:r w:rsidR="003A7D58">
          <w:rPr>
            <w:noProof/>
            <w:webHidden/>
          </w:rPr>
          <w:t>13</w:t>
        </w:r>
        <w:r w:rsidR="00C545CD">
          <w:rPr>
            <w:noProof/>
            <w:webHidden/>
          </w:rPr>
          <w:fldChar w:fldCharType="end"/>
        </w:r>
      </w:hyperlink>
    </w:p>
    <w:p w14:paraId="17CCD390" w14:textId="0D80A4FF"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73" w:history="1">
        <w:r w:rsidR="00C545CD" w:rsidRPr="005E4AB9">
          <w:rPr>
            <w:rStyle w:val="Hyperlink"/>
            <w:rFonts w:asciiTheme="majorBidi" w:hAnsiTheme="majorBidi" w:cstheme="majorBidi"/>
            <w:noProof/>
          </w:rPr>
          <w:t>2.</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USE CASE DIAGRAM</w:t>
        </w:r>
        <w:r w:rsidR="00C545CD">
          <w:rPr>
            <w:noProof/>
            <w:webHidden/>
          </w:rPr>
          <w:tab/>
        </w:r>
        <w:r w:rsidR="00C545CD">
          <w:rPr>
            <w:noProof/>
            <w:webHidden/>
          </w:rPr>
          <w:fldChar w:fldCharType="begin"/>
        </w:r>
        <w:r w:rsidR="00C545CD">
          <w:rPr>
            <w:noProof/>
            <w:webHidden/>
          </w:rPr>
          <w:instrText xml:space="preserve"> PAGEREF _Toc29414973 \h </w:instrText>
        </w:r>
        <w:r w:rsidR="00C545CD">
          <w:rPr>
            <w:noProof/>
            <w:webHidden/>
          </w:rPr>
        </w:r>
        <w:r w:rsidR="00C545CD">
          <w:rPr>
            <w:noProof/>
            <w:webHidden/>
          </w:rPr>
          <w:fldChar w:fldCharType="separate"/>
        </w:r>
        <w:r w:rsidR="003A7D58">
          <w:rPr>
            <w:noProof/>
            <w:webHidden/>
          </w:rPr>
          <w:t>14</w:t>
        </w:r>
        <w:r w:rsidR="00C545CD">
          <w:rPr>
            <w:noProof/>
            <w:webHidden/>
          </w:rPr>
          <w:fldChar w:fldCharType="end"/>
        </w:r>
      </w:hyperlink>
    </w:p>
    <w:p w14:paraId="27DCECD8" w14:textId="7C101CCE"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74" w:history="1">
        <w:r w:rsidR="00C545CD" w:rsidRPr="005E4AB9">
          <w:rPr>
            <w:rStyle w:val="Hyperlink"/>
            <w:rFonts w:asciiTheme="majorBidi" w:hAnsiTheme="majorBidi" w:cstheme="majorBidi"/>
            <w:noProof/>
          </w:rPr>
          <w:t>3.</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UML CLASS DIAGRAM</w:t>
        </w:r>
        <w:r w:rsidR="00C545CD">
          <w:rPr>
            <w:noProof/>
            <w:webHidden/>
          </w:rPr>
          <w:tab/>
        </w:r>
        <w:r w:rsidR="00C545CD">
          <w:rPr>
            <w:noProof/>
            <w:webHidden/>
          </w:rPr>
          <w:fldChar w:fldCharType="begin"/>
        </w:r>
        <w:r w:rsidR="00C545CD">
          <w:rPr>
            <w:noProof/>
            <w:webHidden/>
          </w:rPr>
          <w:instrText xml:space="preserve"> PAGEREF _Toc29414974 \h </w:instrText>
        </w:r>
        <w:r w:rsidR="00C545CD">
          <w:rPr>
            <w:noProof/>
            <w:webHidden/>
          </w:rPr>
        </w:r>
        <w:r w:rsidR="00C545CD">
          <w:rPr>
            <w:noProof/>
            <w:webHidden/>
          </w:rPr>
          <w:fldChar w:fldCharType="separate"/>
        </w:r>
        <w:r w:rsidR="003A7D58">
          <w:rPr>
            <w:noProof/>
            <w:webHidden/>
          </w:rPr>
          <w:t>14</w:t>
        </w:r>
        <w:r w:rsidR="00C545CD">
          <w:rPr>
            <w:noProof/>
            <w:webHidden/>
          </w:rPr>
          <w:fldChar w:fldCharType="end"/>
        </w:r>
      </w:hyperlink>
    </w:p>
    <w:p w14:paraId="6176D06A" w14:textId="2DB258A8" w:rsidR="00C545CD" w:rsidRPr="00C545CD" w:rsidRDefault="005E3711">
      <w:pPr>
        <w:pStyle w:val="TOC1"/>
        <w:tabs>
          <w:tab w:val="right" w:leader="underscore" w:pos="9017"/>
        </w:tabs>
        <w:rPr>
          <w:rFonts w:asciiTheme="majorBidi" w:eastAsiaTheme="minorEastAsia" w:hAnsiTheme="majorBidi" w:cstheme="majorBidi"/>
          <w:b w:val="0"/>
          <w:bCs w:val="0"/>
          <w:caps w:val="0"/>
          <w:noProof/>
          <w:color w:val="auto"/>
          <w:sz w:val="22"/>
          <w:szCs w:val="22"/>
        </w:rPr>
      </w:pPr>
      <w:hyperlink w:anchor="_Toc29414975" w:history="1">
        <w:r w:rsidR="00C545CD" w:rsidRPr="00C545CD">
          <w:rPr>
            <w:rStyle w:val="Hyperlink"/>
            <w:rFonts w:asciiTheme="majorBidi" w:hAnsiTheme="majorBidi" w:cstheme="majorBidi"/>
            <w:noProof/>
          </w:rPr>
          <w:t>CHAPTER 4</w:t>
        </w:r>
        <w:r w:rsidR="00C545CD" w:rsidRPr="00C545CD">
          <w:rPr>
            <w:rFonts w:asciiTheme="majorBidi" w:hAnsiTheme="majorBidi" w:cstheme="majorBidi"/>
            <w:noProof/>
            <w:webHidden/>
          </w:rPr>
          <w:tab/>
        </w:r>
        <w:r w:rsidR="00C545CD" w:rsidRPr="00C545CD">
          <w:rPr>
            <w:rFonts w:asciiTheme="majorBidi" w:hAnsiTheme="majorBidi" w:cstheme="majorBidi"/>
            <w:noProof/>
            <w:webHidden/>
          </w:rPr>
          <w:fldChar w:fldCharType="begin"/>
        </w:r>
        <w:r w:rsidR="00C545CD" w:rsidRPr="00C545CD">
          <w:rPr>
            <w:rFonts w:asciiTheme="majorBidi" w:hAnsiTheme="majorBidi" w:cstheme="majorBidi"/>
            <w:noProof/>
            <w:webHidden/>
          </w:rPr>
          <w:instrText xml:space="preserve"> PAGEREF _Toc29414975 \h </w:instrText>
        </w:r>
        <w:r w:rsidR="00C545CD" w:rsidRPr="00C545CD">
          <w:rPr>
            <w:rFonts w:asciiTheme="majorBidi" w:hAnsiTheme="majorBidi" w:cstheme="majorBidi"/>
            <w:noProof/>
            <w:webHidden/>
          </w:rPr>
        </w:r>
        <w:r w:rsidR="00C545CD" w:rsidRPr="00C545CD">
          <w:rPr>
            <w:rFonts w:asciiTheme="majorBidi" w:hAnsiTheme="majorBidi" w:cstheme="majorBidi"/>
            <w:noProof/>
            <w:webHidden/>
          </w:rPr>
          <w:fldChar w:fldCharType="separate"/>
        </w:r>
        <w:r w:rsidR="003A7D58">
          <w:rPr>
            <w:rFonts w:asciiTheme="majorBidi" w:hAnsiTheme="majorBidi" w:cstheme="majorBidi"/>
            <w:noProof/>
            <w:webHidden/>
          </w:rPr>
          <w:t>15</w:t>
        </w:r>
        <w:r w:rsidR="00C545CD" w:rsidRPr="00C545CD">
          <w:rPr>
            <w:rFonts w:asciiTheme="majorBidi" w:hAnsiTheme="majorBidi" w:cstheme="majorBidi"/>
            <w:noProof/>
            <w:webHidden/>
          </w:rPr>
          <w:fldChar w:fldCharType="end"/>
        </w:r>
      </w:hyperlink>
    </w:p>
    <w:p w14:paraId="26266A52" w14:textId="51239FB5" w:rsidR="00C545CD" w:rsidRPr="00C545CD" w:rsidRDefault="005E3711">
      <w:pPr>
        <w:pStyle w:val="TOC1"/>
        <w:tabs>
          <w:tab w:val="right" w:leader="underscore" w:pos="9017"/>
        </w:tabs>
        <w:rPr>
          <w:rFonts w:asciiTheme="majorBidi" w:eastAsiaTheme="minorEastAsia" w:hAnsiTheme="majorBidi" w:cstheme="majorBidi"/>
          <w:b w:val="0"/>
          <w:bCs w:val="0"/>
          <w:caps w:val="0"/>
          <w:noProof/>
          <w:color w:val="auto"/>
          <w:sz w:val="22"/>
          <w:szCs w:val="22"/>
        </w:rPr>
      </w:pPr>
      <w:hyperlink w:anchor="_Toc29414976" w:history="1">
        <w:r w:rsidR="00C545CD" w:rsidRPr="00C545CD">
          <w:rPr>
            <w:rStyle w:val="Hyperlink"/>
            <w:rFonts w:asciiTheme="majorBidi" w:hAnsiTheme="majorBidi" w:cstheme="majorBidi"/>
            <w:noProof/>
          </w:rPr>
          <w:t>USER INTERFACE AND LAYOUT</w:t>
        </w:r>
        <w:r w:rsidR="00C545CD" w:rsidRPr="00C545CD">
          <w:rPr>
            <w:rFonts w:asciiTheme="majorBidi" w:hAnsiTheme="majorBidi" w:cstheme="majorBidi"/>
            <w:noProof/>
            <w:webHidden/>
          </w:rPr>
          <w:tab/>
        </w:r>
        <w:r w:rsidR="00C545CD" w:rsidRPr="00C545CD">
          <w:rPr>
            <w:rFonts w:asciiTheme="majorBidi" w:hAnsiTheme="majorBidi" w:cstheme="majorBidi"/>
            <w:noProof/>
            <w:webHidden/>
          </w:rPr>
          <w:fldChar w:fldCharType="begin"/>
        </w:r>
        <w:r w:rsidR="00C545CD" w:rsidRPr="00C545CD">
          <w:rPr>
            <w:rFonts w:asciiTheme="majorBidi" w:hAnsiTheme="majorBidi" w:cstheme="majorBidi"/>
            <w:noProof/>
            <w:webHidden/>
          </w:rPr>
          <w:instrText xml:space="preserve"> PAGEREF _Toc29414976 \h </w:instrText>
        </w:r>
        <w:r w:rsidR="00C545CD" w:rsidRPr="00C545CD">
          <w:rPr>
            <w:rFonts w:asciiTheme="majorBidi" w:hAnsiTheme="majorBidi" w:cstheme="majorBidi"/>
            <w:noProof/>
            <w:webHidden/>
          </w:rPr>
        </w:r>
        <w:r w:rsidR="00C545CD" w:rsidRPr="00C545CD">
          <w:rPr>
            <w:rFonts w:asciiTheme="majorBidi" w:hAnsiTheme="majorBidi" w:cstheme="majorBidi"/>
            <w:noProof/>
            <w:webHidden/>
          </w:rPr>
          <w:fldChar w:fldCharType="separate"/>
        </w:r>
        <w:r w:rsidR="003A7D58">
          <w:rPr>
            <w:rFonts w:asciiTheme="majorBidi" w:hAnsiTheme="majorBidi" w:cstheme="majorBidi"/>
            <w:noProof/>
            <w:webHidden/>
          </w:rPr>
          <w:t>15</w:t>
        </w:r>
        <w:r w:rsidR="00C545CD" w:rsidRPr="00C545CD">
          <w:rPr>
            <w:rFonts w:asciiTheme="majorBidi" w:hAnsiTheme="majorBidi" w:cstheme="majorBidi"/>
            <w:noProof/>
            <w:webHidden/>
          </w:rPr>
          <w:fldChar w:fldCharType="end"/>
        </w:r>
      </w:hyperlink>
    </w:p>
    <w:p w14:paraId="2AC99046" w14:textId="0CF3A29F"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77" w:history="1">
        <w:r w:rsidR="00C545CD" w:rsidRPr="005E4AB9">
          <w:rPr>
            <w:rStyle w:val="Hyperlink"/>
            <w:rFonts w:asciiTheme="majorBidi" w:hAnsiTheme="majorBidi" w:cstheme="majorBidi"/>
            <w:noProof/>
          </w:rPr>
          <w:t>CHAPTER 5</w:t>
        </w:r>
        <w:r w:rsidR="00C545CD">
          <w:rPr>
            <w:noProof/>
            <w:webHidden/>
          </w:rPr>
          <w:tab/>
        </w:r>
        <w:r w:rsidR="00C545CD">
          <w:rPr>
            <w:noProof/>
            <w:webHidden/>
          </w:rPr>
          <w:fldChar w:fldCharType="begin"/>
        </w:r>
        <w:r w:rsidR="00C545CD">
          <w:rPr>
            <w:noProof/>
            <w:webHidden/>
          </w:rPr>
          <w:instrText xml:space="preserve"> PAGEREF _Toc29414977 \h </w:instrText>
        </w:r>
        <w:r w:rsidR="00C545CD">
          <w:rPr>
            <w:noProof/>
            <w:webHidden/>
          </w:rPr>
        </w:r>
        <w:r w:rsidR="00C545CD">
          <w:rPr>
            <w:noProof/>
            <w:webHidden/>
          </w:rPr>
          <w:fldChar w:fldCharType="separate"/>
        </w:r>
        <w:r w:rsidR="003A7D58">
          <w:rPr>
            <w:noProof/>
            <w:webHidden/>
          </w:rPr>
          <w:t>17</w:t>
        </w:r>
        <w:r w:rsidR="00C545CD">
          <w:rPr>
            <w:noProof/>
            <w:webHidden/>
          </w:rPr>
          <w:fldChar w:fldCharType="end"/>
        </w:r>
      </w:hyperlink>
    </w:p>
    <w:p w14:paraId="11B0A805" w14:textId="4E48B04D"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78" w:history="1">
        <w:r w:rsidR="00C545CD" w:rsidRPr="005E4AB9">
          <w:rPr>
            <w:rStyle w:val="Hyperlink"/>
            <w:rFonts w:asciiTheme="majorBidi" w:hAnsiTheme="majorBidi" w:cstheme="majorBidi"/>
            <w:noProof/>
          </w:rPr>
          <w:t>TESTING &amp; USABILITY</w:t>
        </w:r>
        <w:r w:rsidR="00C545CD">
          <w:rPr>
            <w:noProof/>
            <w:webHidden/>
          </w:rPr>
          <w:tab/>
        </w:r>
        <w:r w:rsidR="00C545CD">
          <w:rPr>
            <w:noProof/>
            <w:webHidden/>
          </w:rPr>
          <w:fldChar w:fldCharType="begin"/>
        </w:r>
        <w:r w:rsidR="00C545CD">
          <w:rPr>
            <w:noProof/>
            <w:webHidden/>
          </w:rPr>
          <w:instrText xml:space="preserve"> PAGEREF _Toc29414978 \h </w:instrText>
        </w:r>
        <w:r w:rsidR="00C545CD">
          <w:rPr>
            <w:noProof/>
            <w:webHidden/>
          </w:rPr>
        </w:r>
        <w:r w:rsidR="00C545CD">
          <w:rPr>
            <w:noProof/>
            <w:webHidden/>
          </w:rPr>
          <w:fldChar w:fldCharType="separate"/>
        </w:r>
        <w:r w:rsidR="003A7D58">
          <w:rPr>
            <w:noProof/>
            <w:webHidden/>
          </w:rPr>
          <w:t>17</w:t>
        </w:r>
        <w:r w:rsidR="00C545CD">
          <w:rPr>
            <w:noProof/>
            <w:webHidden/>
          </w:rPr>
          <w:fldChar w:fldCharType="end"/>
        </w:r>
      </w:hyperlink>
    </w:p>
    <w:p w14:paraId="412A9272" w14:textId="04824FCE"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79" w:history="1">
        <w:r w:rsidR="00C545CD" w:rsidRPr="005E4AB9">
          <w:rPr>
            <w:rStyle w:val="Hyperlink"/>
            <w:rFonts w:asciiTheme="majorBidi" w:hAnsiTheme="majorBidi" w:cstheme="majorBidi"/>
            <w:noProof/>
          </w:rPr>
          <w:t>1.</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BASIC TEST</w:t>
        </w:r>
        <w:r w:rsidR="00C545CD">
          <w:rPr>
            <w:noProof/>
            <w:webHidden/>
          </w:rPr>
          <w:tab/>
        </w:r>
        <w:r w:rsidR="00C545CD">
          <w:rPr>
            <w:noProof/>
            <w:webHidden/>
          </w:rPr>
          <w:fldChar w:fldCharType="begin"/>
        </w:r>
        <w:r w:rsidR="00C545CD">
          <w:rPr>
            <w:noProof/>
            <w:webHidden/>
          </w:rPr>
          <w:instrText xml:space="preserve"> PAGEREF _Toc29414979 \h </w:instrText>
        </w:r>
        <w:r w:rsidR="00C545CD">
          <w:rPr>
            <w:noProof/>
            <w:webHidden/>
          </w:rPr>
        </w:r>
        <w:r w:rsidR="00C545CD">
          <w:rPr>
            <w:noProof/>
            <w:webHidden/>
          </w:rPr>
          <w:fldChar w:fldCharType="separate"/>
        </w:r>
        <w:r w:rsidR="003A7D58">
          <w:rPr>
            <w:noProof/>
            <w:webHidden/>
          </w:rPr>
          <w:t>17</w:t>
        </w:r>
        <w:r w:rsidR="00C545CD">
          <w:rPr>
            <w:noProof/>
            <w:webHidden/>
          </w:rPr>
          <w:fldChar w:fldCharType="end"/>
        </w:r>
      </w:hyperlink>
    </w:p>
    <w:p w14:paraId="1940F5F5" w14:textId="2152DEB4"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80" w:history="1">
        <w:r w:rsidR="00C545CD" w:rsidRPr="005E4AB9">
          <w:rPr>
            <w:rStyle w:val="Hyperlink"/>
            <w:rFonts w:asciiTheme="majorBidi" w:hAnsiTheme="majorBidi" w:cstheme="majorBidi"/>
            <w:noProof/>
          </w:rPr>
          <w:t>1.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TEST SCENARIO</w:t>
        </w:r>
        <w:r w:rsidR="00C545CD">
          <w:rPr>
            <w:noProof/>
            <w:webHidden/>
          </w:rPr>
          <w:tab/>
        </w:r>
        <w:r w:rsidR="00C545CD">
          <w:rPr>
            <w:noProof/>
            <w:webHidden/>
          </w:rPr>
          <w:fldChar w:fldCharType="begin"/>
        </w:r>
        <w:r w:rsidR="00C545CD">
          <w:rPr>
            <w:noProof/>
            <w:webHidden/>
          </w:rPr>
          <w:instrText xml:space="preserve"> PAGEREF _Toc29414980 \h </w:instrText>
        </w:r>
        <w:r w:rsidR="00C545CD">
          <w:rPr>
            <w:noProof/>
            <w:webHidden/>
          </w:rPr>
        </w:r>
        <w:r w:rsidR="00C545CD">
          <w:rPr>
            <w:noProof/>
            <w:webHidden/>
          </w:rPr>
          <w:fldChar w:fldCharType="separate"/>
        </w:r>
        <w:r w:rsidR="003A7D58">
          <w:rPr>
            <w:noProof/>
            <w:webHidden/>
          </w:rPr>
          <w:t>17</w:t>
        </w:r>
        <w:r w:rsidR="00C545CD">
          <w:rPr>
            <w:noProof/>
            <w:webHidden/>
          </w:rPr>
          <w:fldChar w:fldCharType="end"/>
        </w:r>
      </w:hyperlink>
    </w:p>
    <w:p w14:paraId="6C2889F9" w14:textId="56D397C9"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81" w:history="1">
        <w:r w:rsidR="00C545CD" w:rsidRPr="005E4AB9">
          <w:rPr>
            <w:rStyle w:val="Hyperlink"/>
            <w:rFonts w:asciiTheme="majorBidi" w:hAnsiTheme="majorBidi" w:cstheme="majorBidi"/>
            <w:noProof/>
          </w:rPr>
          <w:t>1.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TEST RESULTS</w:t>
        </w:r>
        <w:r w:rsidR="00C545CD">
          <w:rPr>
            <w:noProof/>
            <w:webHidden/>
          </w:rPr>
          <w:tab/>
        </w:r>
        <w:r w:rsidR="00C545CD">
          <w:rPr>
            <w:noProof/>
            <w:webHidden/>
          </w:rPr>
          <w:fldChar w:fldCharType="begin"/>
        </w:r>
        <w:r w:rsidR="00C545CD">
          <w:rPr>
            <w:noProof/>
            <w:webHidden/>
          </w:rPr>
          <w:instrText xml:space="preserve"> PAGEREF _Toc29414981 \h </w:instrText>
        </w:r>
        <w:r w:rsidR="00C545CD">
          <w:rPr>
            <w:noProof/>
            <w:webHidden/>
          </w:rPr>
        </w:r>
        <w:r w:rsidR="00C545CD">
          <w:rPr>
            <w:noProof/>
            <w:webHidden/>
          </w:rPr>
          <w:fldChar w:fldCharType="separate"/>
        </w:r>
        <w:r w:rsidR="003A7D58">
          <w:rPr>
            <w:noProof/>
            <w:webHidden/>
          </w:rPr>
          <w:t>17</w:t>
        </w:r>
        <w:r w:rsidR="00C545CD">
          <w:rPr>
            <w:noProof/>
            <w:webHidden/>
          </w:rPr>
          <w:fldChar w:fldCharType="end"/>
        </w:r>
      </w:hyperlink>
    </w:p>
    <w:p w14:paraId="6A420AB8" w14:textId="65A10E52"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82" w:history="1">
        <w:r w:rsidR="00C545CD" w:rsidRPr="005E4AB9">
          <w:rPr>
            <w:rStyle w:val="Hyperlink"/>
            <w:rFonts w:asciiTheme="majorBidi" w:hAnsiTheme="majorBidi" w:cstheme="majorBidi"/>
            <w:noProof/>
          </w:rPr>
          <w:t>2.</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THINK ALOUD TEST</w:t>
        </w:r>
        <w:r w:rsidR="00C545CD">
          <w:rPr>
            <w:noProof/>
            <w:webHidden/>
          </w:rPr>
          <w:tab/>
        </w:r>
        <w:r w:rsidR="00C545CD">
          <w:rPr>
            <w:noProof/>
            <w:webHidden/>
          </w:rPr>
          <w:fldChar w:fldCharType="begin"/>
        </w:r>
        <w:r w:rsidR="00C545CD">
          <w:rPr>
            <w:noProof/>
            <w:webHidden/>
          </w:rPr>
          <w:instrText xml:space="preserve"> PAGEREF _Toc29414982 \h </w:instrText>
        </w:r>
        <w:r w:rsidR="00C545CD">
          <w:rPr>
            <w:noProof/>
            <w:webHidden/>
          </w:rPr>
        </w:r>
        <w:r w:rsidR="00C545CD">
          <w:rPr>
            <w:noProof/>
            <w:webHidden/>
          </w:rPr>
          <w:fldChar w:fldCharType="separate"/>
        </w:r>
        <w:r w:rsidR="003A7D58">
          <w:rPr>
            <w:noProof/>
            <w:webHidden/>
          </w:rPr>
          <w:t>18</w:t>
        </w:r>
        <w:r w:rsidR="00C545CD">
          <w:rPr>
            <w:noProof/>
            <w:webHidden/>
          </w:rPr>
          <w:fldChar w:fldCharType="end"/>
        </w:r>
      </w:hyperlink>
    </w:p>
    <w:p w14:paraId="02A21907" w14:textId="5533F0C9"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83" w:history="1">
        <w:r w:rsidR="00C545CD" w:rsidRPr="005E4AB9">
          <w:rPr>
            <w:rStyle w:val="Hyperlink"/>
            <w:rFonts w:asciiTheme="majorBidi" w:hAnsiTheme="majorBidi" w:cstheme="majorBidi"/>
            <w:noProof/>
          </w:rPr>
          <w:t>2.1.</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THINK ALOUD TASKS</w:t>
        </w:r>
        <w:r w:rsidR="00C545CD">
          <w:rPr>
            <w:noProof/>
            <w:webHidden/>
          </w:rPr>
          <w:tab/>
        </w:r>
        <w:r w:rsidR="00C545CD">
          <w:rPr>
            <w:noProof/>
            <w:webHidden/>
          </w:rPr>
          <w:fldChar w:fldCharType="begin"/>
        </w:r>
        <w:r w:rsidR="00C545CD">
          <w:rPr>
            <w:noProof/>
            <w:webHidden/>
          </w:rPr>
          <w:instrText xml:space="preserve"> PAGEREF _Toc29414983 \h </w:instrText>
        </w:r>
        <w:r w:rsidR="00C545CD">
          <w:rPr>
            <w:noProof/>
            <w:webHidden/>
          </w:rPr>
        </w:r>
        <w:r w:rsidR="00C545CD">
          <w:rPr>
            <w:noProof/>
            <w:webHidden/>
          </w:rPr>
          <w:fldChar w:fldCharType="separate"/>
        </w:r>
        <w:r w:rsidR="003A7D58">
          <w:rPr>
            <w:noProof/>
            <w:webHidden/>
          </w:rPr>
          <w:t>18</w:t>
        </w:r>
        <w:r w:rsidR="00C545CD">
          <w:rPr>
            <w:noProof/>
            <w:webHidden/>
          </w:rPr>
          <w:fldChar w:fldCharType="end"/>
        </w:r>
      </w:hyperlink>
    </w:p>
    <w:p w14:paraId="1FA6CF67" w14:textId="2AE736B2" w:rsidR="00C545CD" w:rsidRDefault="005E3711">
      <w:pPr>
        <w:pStyle w:val="TOC3"/>
        <w:tabs>
          <w:tab w:val="left" w:pos="1200"/>
          <w:tab w:val="right" w:leader="underscore" w:pos="9017"/>
        </w:tabs>
        <w:rPr>
          <w:rFonts w:eastAsiaTheme="minorEastAsia" w:cstheme="minorBidi"/>
          <w:i w:val="0"/>
          <w:iCs w:val="0"/>
          <w:noProof/>
          <w:color w:val="auto"/>
          <w:sz w:val="22"/>
          <w:szCs w:val="22"/>
        </w:rPr>
      </w:pPr>
      <w:hyperlink w:anchor="_Toc29414984" w:history="1">
        <w:r w:rsidR="00C545CD" w:rsidRPr="005E4AB9">
          <w:rPr>
            <w:rStyle w:val="Hyperlink"/>
            <w:rFonts w:asciiTheme="majorBidi" w:hAnsiTheme="majorBidi" w:cstheme="majorBidi"/>
            <w:noProof/>
          </w:rPr>
          <w:t>2.2.</w:t>
        </w:r>
        <w:r w:rsidR="00C545CD">
          <w:rPr>
            <w:rFonts w:eastAsiaTheme="minorEastAsia" w:cstheme="minorBidi"/>
            <w:i w:val="0"/>
            <w:iCs w:val="0"/>
            <w:noProof/>
            <w:color w:val="auto"/>
            <w:sz w:val="22"/>
            <w:szCs w:val="22"/>
          </w:rPr>
          <w:tab/>
        </w:r>
        <w:r w:rsidR="00C545CD" w:rsidRPr="005E4AB9">
          <w:rPr>
            <w:rStyle w:val="Hyperlink"/>
            <w:rFonts w:asciiTheme="majorBidi" w:hAnsiTheme="majorBidi" w:cstheme="majorBidi"/>
            <w:noProof/>
          </w:rPr>
          <w:t>THINK ALOUD TEST: RESULTS</w:t>
        </w:r>
        <w:r w:rsidR="00C545CD">
          <w:rPr>
            <w:noProof/>
            <w:webHidden/>
          </w:rPr>
          <w:tab/>
        </w:r>
        <w:r w:rsidR="00C545CD">
          <w:rPr>
            <w:noProof/>
            <w:webHidden/>
          </w:rPr>
          <w:fldChar w:fldCharType="begin"/>
        </w:r>
        <w:r w:rsidR="00C545CD">
          <w:rPr>
            <w:noProof/>
            <w:webHidden/>
          </w:rPr>
          <w:instrText xml:space="preserve"> PAGEREF _Toc29414984 \h </w:instrText>
        </w:r>
        <w:r w:rsidR="00C545CD">
          <w:rPr>
            <w:noProof/>
            <w:webHidden/>
          </w:rPr>
        </w:r>
        <w:r w:rsidR="00C545CD">
          <w:rPr>
            <w:noProof/>
            <w:webHidden/>
          </w:rPr>
          <w:fldChar w:fldCharType="separate"/>
        </w:r>
        <w:r w:rsidR="003A7D58">
          <w:rPr>
            <w:noProof/>
            <w:webHidden/>
          </w:rPr>
          <w:t>18</w:t>
        </w:r>
        <w:r w:rsidR="00C545CD">
          <w:rPr>
            <w:noProof/>
            <w:webHidden/>
          </w:rPr>
          <w:fldChar w:fldCharType="end"/>
        </w:r>
      </w:hyperlink>
    </w:p>
    <w:p w14:paraId="5D6F5C30" w14:textId="00BC1214"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85" w:history="1">
        <w:r w:rsidR="00C545CD" w:rsidRPr="005E4AB9">
          <w:rPr>
            <w:rStyle w:val="Hyperlink"/>
            <w:rFonts w:asciiTheme="majorBidi" w:hAnsiTheme="majorBidi" w:cstheme="majorBidi"/>
            <w:noProof/>
          </w:rPr>
          <w:t>3.</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PROJECT EVALUATION</w:t>
        </w:r>
        <w:r w:rsidR="00C545CD">
          <w:rPr>
            <w:noProof/>
            <w:webHidden/>
          </w:rPr>
          <w:tab/>
        </w:r>
        <w:r w:rsidR="00C545CD">
          <w:rPr>
            <w:noProof/>
            <w:webHidden/>
          </w:rPr>
          <w:fldChar w:fldCharType="begin"/>
        </w:r>
        <w:r w:rsidR="00C545CD">
          <w:rPr>
            <w:noProof/>
            <w:webHidden/>
          </w:rPr>
          <w:instrText xml:space="preserve"> PAGEREF _Toc29414985 \h </w:instrText>
        </w:r>
        <w:r w:rsidR="00C545CD">
          <w:rPr>
            <w:noProof/>
            <w:webHidden/>
          </w:rPr>
        </w:r>
        <w:r w:rsidR="00C545CD">
          <w:rPr>
            <w:noProof/>
            <w:webHidden/>
          </w:rPr>
          <w:fldChar w:fldCharType="separate"/>
        </w:r>
        <w:r w:rsidR="003A7D58">
          <w:rPr>
            <w:noProof/>
            <w:webHidden/>
          </w:rPr>
          <w:t>19</w:t>
        </w:r>
        <w:r w:rsidR="00C545CD">
          <w:rPr>
            <w:noProof/>
            <w:webHidden/>
          </w:rPr>
          <w:fldChar w:fldCharType="end"/>
        </w:r>
      </w:hyperlink>
    </w:p>
    <w:p w14:paraId="14309001" w14:textId="1C96CC37" w:rsidR="00C545CD" w:rsidRDefault="005E3711">
      <w:pPr>
        <w:pStyle w:val="TOC2"/>
        <w:tabs>
          <w:tab w:val="left" w:pos="720"/>
          <w:tab w:val="right" w:leader="underscore" w:pos="9017"/>
        </w:tabs>
        <w:rPr>
          <w:rFonts w:eastAsiaTheme="minorEastAsia" w:cstheme="minorBidi"/>
          <w:smallCaps w:val="0"/>
          <w:noProof/>
          <w:color w:val="auto"/>
          <w:sz w:val="22"/>
          <w:szCs w:val="22"/>
        </w:rPr>
      </w:pPr>
      <w:hyperlink w:anchor="_Toc29414986" w:history="1">
        <w:r w:rsidR="00C545CD" w:rsidRPr="005E4AB9">
          <w:rPr>
            <w:rStyle w:val="Hyperlink"/>
            <w:rFonts w:asciiTheme="majorBidi" w:hAnsiTheme="majorBidi" w:cstheme="majorBidi"/>
            <w:noProof/>
          </w:rPr>
          <w:t>4.</w:t>
        </w:r>
        <w:r w:rsidR="00C545CD">
          <w:rPr>
            <w:rFonts w:eastAsiaTheme="minorEastAsia" w:cstheme="minorBidi"/>
            <w:smallCaps w:val="0"/>
            <w:noProof/>
            <w:color w:val="auto"/>
            <w:sz w:val="22"/>
            <w:szCs w:val="22"/>
          </w:rPr>
          <w:tab/>
        </w:r>
        <w:r w:rsidR="00C545CD" w:rsidRPr="005E4AB9">
          <w:rPr>
            <w:rStyle w:val="Hyperlink"/>
            <w:rFonts w:asciiTheme="majorBidi" w:hAnsiTheme="majorBidi" w:cstheme="majorBidi"/>
            <w:noProof/>
          </w:rPr>
          <w:t>CONCLUSION</w:t>
        </w:r>
        <w:r w:rsidR="00C545CD">
          <w:rPr>
            <w:noProof/>
            <w:webHidden/>
          </w:rPr>
          <w:tab/>
        </w:r>
        <w:r w:rsidR="00C545CD">
          <w:rPr>
            <w:noProof/>
            <w:webHidden/>
          </w:rPr>
          <w:fldChar w:fldCharType="begin"/>
        </w:r>
        <w:r w:rsidR="00C545CD">
          <w:rPr>
            <w:noProof/>
            <w:webHidden/>
          </w:rPr>
          <w:instrText xml:space="preserve"> PAGEREF _Toc29414986 \h </w:instrText>
        </w:r>
        <w:r w:rsidR="00C545CD">
          <w:rPr>
            <w:noProof/>
            <w:webHidden/>
          </w:rPr>
        </w:r>
        <w:r w:rsidR="00C545CD">
          <w:rPr>
            <w:noProof/>
            <w:webHidden/>
          </w:rPr>
          <w:fldChar w:fldCharType="separate"/>
        </w:r>
        <w:r w:rsidR="003A7D58">
          <w:rPr>
            <w:noProof/>
            <w:webHidden/>
          </w:rPr>
          <w:t>19</w:t>
        </w:r>
        <w:r w:rsidR="00C545CD">
          <w:rPr>
            <w:noProof/>
            <w:webHidden/>
          </w:rPr>
          <w:fldChar w:fldCharType="end"/>
        </w:r>
      </w:hyperlink>
    </w:p>
    <w:p w14:paraId="261145CA" w14:textId="0BFD2B17"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87" w:history="1">
        <w:r w:rsidR="00C545CD" w:rsidRPr="005E4AB9">
          <w:rPr>
            <w:rStyle w:val="Hyperlink"/>
            <w:rFonts w:asciiTheme="majorBidi" w:hAnsiTheme="majorBidi" w:cstheme="majorBidi"/>
            <w:noProof/>
          </w:rPr>
          <w:t>CHAPTER 6</w:t>
        </w:r>
        <w:r w:rsidR="00C545CD">
          <w:rPr>
            <w:noProof/>
            <w:webHidden/>
          </w:rPr>
          <w:tab/>
        </w:r>
        <w:r w:rsidR="00C545CD">
          <w:rPr>
            <w:noProof/>
            <w:webHidden/>
          </w:rPr>
          <w:fldChar w:fldCharType="begin"/>
        </w:r>
        <w:r w:rsidR="00C545CD">
          <w:rPr>
            <w:noProof/>
            <w:webHidden/>
          </w:rPr>
          <w:instrText xml:space="preserve"> PAGEREF _Toc29414987 \h </w:instrText>
        </w:r>
        <w:r w:rsidR="00C545CD">
          <w:rPr>
            <w:noProof/>
            <w:webHidden/>
          </w:rPr>
        </w:r>
        <w:r w:rsidR="00C545CD">
          <w:rPr>
            <w:noProof/>
            <w:webHidden/>
          </w:rPr>
          <w:fldChar w:fldCharType="separate"/>
        </w:r>
        <w:r w:rsidR="003A7D58">
          <w:rPr>
            <w:noProof/>
            <w:webHidden/>
          </w:rPr>
          <w:t>20</w:t>
        </w:r>
        <w:r w:rsidR="00C545CD">
          <w:rPr>
            <w:noProof/>
            <w:webHidden/>
          </w:rPr>
          <w:fldChar w:fldCharType="end"/>
        </w:r>
      </w:hyperlink>
    </w:p>
    <w:p w14:paraId="7FAF1E89" w14:textId="3B4205BE" w:rsidR="00C545CD" w:rsidRDefault="005E3711">
      <w:pPr>
        <w:pStyle w:val="TOC1"/>
        <w:tabs>
          <w:tab w:val="right" w:leader="underscore" w:pos="9017"/>
        </w:tabs>
        <w:rPr>
          <w:rFonts w:eastAsiaTheme="minorEastAsia" w:cstheme="minorBidi"/>
          <w:b w:val="0"/>
          <w:bCs w:val="0"/>
          <w:caps w:val="0"/>
          <w:noProof/>
          <w:color w:val="auto"/>
          <w:sz w:val="22"/>
          <w:szCs w:val="22"/>
        </w:rPr>
      </w:pPr>
      <w:hyperlink w:anchor="_Toc29414988" w:history="1">
        <w:r w:rsidR="00C545CD" w:rsidRPr="005E4AB9">
          <w:rPr>
            <w:rStyle w:val="Hyperlink"/>
            <w:rFonts w:asciiTheme="majorBidi" w:hAnsiTheme="majorBidi" w:cstheme="majorBidi"/>
            <w:noProof/>
          </w:rPr>
          <w:t>SYSTEM EVOLUTION AND REFERENCES</w:t>
        </w:r>
        <w:r w:rsidR="00C545CD">
          <w:rPr>
            <w:noProof/>
            <w:webHidden/>
          </w:rPr>
          <w:tab/>
        </w:r>
        <w:r w:rsidR="00C545CD">
          <w:rPr>
            <w:noProof/>
            <w:webHidden/>
          </w:rPr>
          <w:fldChar w:fldCharType="begin"/>
        </w:r>
        <w:r w:rsidR="00C545CD">
          <w:rPr>
            <w:noProof/>
            <w:webHidden/>
          </w:rPr>
          <w:instrText xml:space="preserve"> PAGEREF _Toc29414988 \h </w:instrText>
        </w:r>
        <w:r w:rsidR="00C545CD">
          <w:rPr>
            <w:noProof/>
            <w:webHidden/>
          </w:rPr>
        </w:r>
        <w:r w:rsidR="00C545CD">
          <w:rPr>
            <w:noProof/>
            <w:webHidden/>
          </w:rPr>
          <w:fldChar w:fldCharType="separate"/>
        </w:r>
        <w:r w:rsidR="003A7D58">
          <w:rPr>
            <w:noProof/>
            <w:webHidden/>
          </w:rPr>
          <w:t>20</w:t>
        </w:r>
        <w:r w:rsidR="00C545CD">
          <w:rPr>
            <w:noProof/>
            <w:webHidden/>
          </w:rPr>
          <w:fldChar w:fldCharType="end"/>
        </w:r>
      </w:hyperlink>
    </w:p>
    <w:p w14:paraId="7C336AE5" w14:textId="1BE65B52" w:rsidR="00C545CD" w:rsidRPr="00C545CD" w:rsidRDefault="005E3711">
      <w:pPr>
        <w:pStyle w:val="TOC2"/>
        <w:tabs>
          <w:tab w:val="left" w:pos="720"/>
          <w:tab w:val="right" w:leader="underscore" w:pos="9017"/>
        </w:tabs>
        <w:rPr>
          <w:rFonts w:asciiTheme="majorBidi" w:eastAsiaTheme="minorEastAsia" w:hAnsiTheme="majorBidi" w:cstheme="majorBidi"/>
          <w:smallCaps w:val="0"/>
          <w:noProof/>
          <w:color w:val="auto"/>
          <w:sz w:val="22"/>
          <w:szCs w:val="22"/>
        </w:rPr>
      </w:pPr>
      <w:hyperlink w:anchor="_Toc29414989" w:history="1">
        <w:r w:rsidR="00C545CD" w:rsidRPr="00C545CD">
          <w:rPr>
            <w:rStyle w:val="Hyperlink"/>
            <w:rFonts w:asciiTheme="majorBidi" w:hAnsiTheme="majorBidi" w:cstheme="majorBidi"/>
            <w:noProof/>
          </w:rPr>
          <w:t>1.</w:t>
        </w:r>
        <w:r w:rsidR="00C545CD" w:rsidRPr="00C545CD">
          <w:rPr>
            <w:rFonts w:asciiTheme="majorBidi" w:eastAsiaTheme="minorEastAsia" w:hAnsiTheme="majorBidi" w:cstheme="majorBidi"/>
            <w:smallCaps w:val="0"/>
            <w:noProof/>
            <w:color w:val="auto"/>
            <w:sz w:val="22"/>
            <w:szCs w:val="22"/>
          </w:rPr>
          <w:tab/>
        </w:r>
        <w:r w:rsidR="00C545CD" w:rsidRPr="00C545CD">
          <w:rPr>
            <w:rStyle w:val="Hyperlink"/>
            <w:rFonts w:asciiTheme="majorBidi" w:hAnsiTheme="majorBidi" w:cstheme="majorBidi"/>
            <w:noProof/>
          </w:rPr>
          <w:t>FURTHER DEVELOPMENT &amp; RESEARCH</w:t>
        </w:r>
        <w:r w:rsidR="00C545CD" w:rsidRPr="00C545CD">
          <w:rPr>
            <w:rFonts w:asciiTheme="majorBidi" w:hAnsiTheme="majorBidi" w:cstheme="majorBidi"/>
            <w:noProof/>
            <w:webHidden/>
          </w:rPr>
          <w:tab/>
        </w:r>
        <w:r w:rsidR="00C545CD" w:rsidRPr="00C545CD">
          <w:rPr>
            <w:rFonts w:asciiTheme="majorBidi" w:hAnsiTheme="majorBidi" w:cstheme="majorBidi"/>
            <w:noProof/>
            <w:webHidden/>
          </w:rPr>
          <w:fldChar w:fldCharType="begin"/>
        </w:r>
        <w:r w:rsidR="00C545CD" w:rsidRPr="00C545CD">
          <w:rPr>
            <w:rFonts w:asciiTheme="majorBidi" w:hAnsiTheme="majorBidi" w:cstheme="majorBidi"/>
            <w:noProof/>
            <w:webHidden/>
          </w:rPr>
          <w:instrText xml:space="preserve"> PAGEREF _Toc29414989 \h </w:instrText>
        </w:r>
        <w:r w:rsidR="00C545CD" w:rsidRPr="00C545CD">
          <w:rPr>
            <w:rFonts w:asciiTheme="majorBidi" w:hAnsiTheme="majorBidi" w:cstheme="majorBidi"/>
            <w:noProof/>
            <w:webHidden/>
          </w:rPr>
        </w:r>
        <w:r w:rsidR="00C545CD" w:rsidRPr="00C545CD">
          <w:rPr>
            <w:rFonts w:asciiTheme="majorBidi" w:hAnsiTheme="majorBidi" w:cstheme="majorBidi"/>
            <w:noProof/>
            <w:webHidden/>
          </w:rPr>
          <w:fldChar w:fldCharType="separate"/>
        </w:r>
        <w:r w:rsidR="003A7D58">
          <w:rPr>
            <w:rFonts w:asciiTheme="majorBidi" w:hAnsiTheme="majorBidi" w:cstheme="majorBidi"/>
            <w:noProof/>
            <w:webHidden/>
          </w:rPr>
          <w:t>20</w:t>
        </w:r>
        <w:r w:rsidR="00C545CD" w:rsidRPr="00C545CD">
          <w:rPr>
            <w:rFonts w:asciiTheme="majorBidi" w:hAnsiTheme="majorBidi" w:cstheme="majorBidi"/>
            <w:noProof/>
            <w:webHidden/>
          </w:rPr>
          <w:fldChar w:fldCharType="end"/>
        </w:r>
      </w:hyperlink>
    </w:p>
    <w:p w14:paraId="5B98E094" w14:textId="089CC92B" w:rsidR="00C545CD" w:rsidRPr="00C545CD" w:rsidRDefault="005E3711">
      <w:pPr>
        <w:pStyle w:val="TOC2"/>
        <w:tabs>
          <w:tab w:val="left" w:pos="720"/>
          <w:tab w:val="right" w:leader="underscore" w:pos="9017"/>
        </w:tabs>
        <w:rPr>
          <w:rFonts w:asciiTheme="majorBidi" w:eastAsiaTheme="minorEastAsia" w:hAnsiTheme="majorBidi" w:cstheme="majorBidi"/>
          <w:smallCaps w:val="0"/>
          <w:noProof/>
          <w:color w:val="auto"/>
          <w:sz w:val="22"/>
          <w:szCs w:val="22"/>
        </w:rPr>
      </w:pPr>
      <w:hyperlink w:anchor="_Toc29414990" w:history="1">
        <w:r w:rsidR="00C545CD" w:rsidRPr="00C545CD">
          <w:rPr>
            <w:rStyle w:val="Hyperlink"/>
            <w:rFonts w:asciiTheme="majorBidi" w:hAnsiTheme="majorBidi" w:cstheme="majorBidi"/>
            <w:noProof/>
          </w:rPr>
          <w:t>2.</w:t>
        </w:r>
        <w:r w:rsidR="00C545CD" w:rsidRPr="00C545CD">
          <w:rPr>
            <w:rFonts w:asciiTheme="majorBidi" w:eastAsiaTheme="minorEastAsia" w:hAnsiTheme="majorBidi" w:cstheme="majorBidi"/>
            <w:smallCaps w:val="0"/>
            <w:noProof/>
            <w:color w:val="auto"/>
            <w:sz w:val="22"/>
            <w:szCs w:val="22"/>
          </w:rPr>
          <w:tab/>
        </w:r>
        <w:r w:rsidR="00C545CD" w:rsidRPr="00C545CD">
          <w:rPr>
            <w:rStyle w:val="Hyperlink"/>
            <w:rFonts w:asciiTheme="majorBidi" w:hAnsiTheme="majorBidi" w:cstheme="majorBidi"/>
            <w:noProof/>
          </w:rPr>
          <w:t>REFERENCES</w:t>
        </w:r>
        <w:r w:rsidR="00C545CD" w:rsidRPr="00C545CD">
          <w:rPr>
            <w:rFonts w:asciiTheme="majorBidi" w:hAnsiTheme="majorBidi" w:cstheme="majorBidi"/>
            <w:noProof/>
            <w:webHidden/>
          </w:rPr>
          <w:tab/>
        </w:r>
        <w:r w:rsidR="00C545CD" w:rsidRPr="00C545CD">
          <w:rPr>
            <w:rFonts w:asciiTheme="majorBidi" w:hAnsiTheme="majorBidi" w:cstheme="majorBidi"/>
            <w:noProof/>
            <w:webHidden/>
          </w:rPr>
          <w:fldChar w:fldCharType="begin"/>
        </w:r>
        <w:r w:rsidR="00C545CD" w:rsidRPr="00C545CD">
          <w:rPr>
            <w:rFonts w:asciiTheme="majorBidi" w:hAnsiTheme="majorBidi" w:cstheme="majorBidi"/>
            <w:noProof/>
            <w:webHidden/>
          </w:rPr>
          <w:instrText xml:space="preserve"> PAGEREF _Toc29414990 \h </w:instrText>
        </w:r>
        <w:r w:rsidR="00C545CD" w:rsidRPr="00C545CD">
          <w:rPr>
            <w:rFonts w:asciiTheme="majorBidi" w:hAnsiTheme="majorBidi" w:cstheme="majorBidi"/>
            <w:noProof/>
            <w:webHidden/>
          </w:rPr>
        </w:r>
        <w:r w:rsidR="00C545CD" w:rsidRPr="00C545CD">
          <w:rPr>
            <w:rFonts w:asciiTheme="majorBidi" w:hAnsiTheme="majorBidi" w:cstheme="majorBidi"/>
            <w:noProof/>
            <w:webHidden/>
          </w:rPr>
          <w:fldChar w:fldCharType="separate"/>
        </w:r>
        <w:r w:rsidR="003A7D58">
          <w:rPr>
            <w:rFonts w:asciiTheme="majorBidi" w:hAnsiTheme="majorBidi" w:cstheme="majorBidi"/>
            <w:noProof/>
            <w:webHidden/>
          </w:rPr>
          <w:t>20</w:t>
        </w:r>
        <w:r w:rsidR="00C545CD" w:rsidRPr="00C545CD">
          <w:rPr>
            <w:rFonts w:asciiTheme="majorBidi" w:hAnsiTheme="majorBidi" w:cstheme="majorBidi"/>
            <w:noProof/>
            <w:webHidden/>
          </w:rPr>
          <w:fldChar w:fldCharType="end"/>
        </w:r>
      </w:hyperlink>
    </w:p>
    <w:p w14:paraId="1DD36508" w14:textId="12EC84AE" w:rsidR="00FD63AC" w:rsidRPr="004E6D0C" w:rsidRDefault="00FD63AC">
      <w:pPr>
        <w:spacing w:before="0" w:after="160" w:line="259" w:lineRule="auto"/>
        <w:ind w:left="0" w:right="0" w:firstLine="0"/>
        <w:jc w:val="left"/>
      </w:pPr>
      <w:r w:rsidRPr="004E6D0C">
        <w:rPr>
          <w:i/>
          <w:iCs/>
          <w:caps/>
          <w:sz w:val="20"/>
          <w:szCs w:val="28"/>
        </w:rPr>
        <w:fldChar w:fldCharType="end"/>
      </w:r>
      <w:r w:rsidRPr="004E6D0C">
        <w:br w:type="page"/>
      </w:r>
    </w:p>
    <w:p w14:paraId="717627A6" w14:textId="15C7204A" w:rsidR="0064632D" w:rsidRPr="004E6D0C" w:rsidRDefault="0045055B" w:rsidP="00BB7252">
      <w:pPr>
        <w:tabs>
          <w:tab w:val="left" w:pos="2925"/>
        </w:tabs>
        <w:rPr>
          <w:rFonts w:eastAsia="Arial"/>
          <w:color w:val="auto"/>
          <w:sz w:val="40"/>
          <w:szCs w:val="28"/>
        </w:rPr>
      </w:pPr>
      <w:r w:rsidRPr="004E6D0C">
        <w:lastRenderedPageBreak/>
        <w:tab/>
      </w:r>
    </w:p>
    <w:p w14:paraId="3E90D4DD" w14:textId="47CE49F7" w:rsidR="009608A9" w:rsidRPr="004E6D0C" w:rsidRDefault="00D47691" w:rsidP="00310E0B">
      <w:pPr>
        <w:pStyle w:val="Heading1"/>
        <w:rPr>
          <w:rFonts w:asciiTheme="majorBidi" w:hAnsiTheme="majorBidi" w:cstheme="majorBidi"/>
        </w:rPr>
      </w:pPr>
      <w:bookmarkStart w:id="0" w:name="_Toc29414933"/>
      <w:r w:rsidRPr="004E6D0C">
        <w:rPr>
          <w:rFonts w:asciiTheme="majorBidi" w:hAnsiTheme="majorBidi" w:cstheme="majorBidi"/>
        </w:rPr>
        <w:t>CHAPTER 1</w:t>
      </w:r>
      <w:bookmarkEnd w:id="0"/>
    </w:p>
    <w:p w14:paraId="3E385386" w14:textId="18B82E1D" w:rsidR="00310E0B" w:rsidRPr="004E6D0C" w:rsidRDefault="00D47691" w:rsidP="00310E0B">
      <w:pPr>
        <w:pStyle w:val="Heading1"/>
        <w:rPr>
          <w:rFonts w:asciiTheme="majorBidi" w:hAnsiTheme="majorBidi" w:cstheme="majorBidi"/>
        </w:rPr>
      </w:pPr>
      <w:bookmarkStart w:id="1" w:name="_Toc29414934"/>
      <w:r w:rsidRPr="004E6D0C">
        <w:rPr>
          <w:rFonts w:asciiTheme="majorBidi" w:hAnsiTheme="majorBidi" w:cstheme="majorBidi"/>
        </w:rPr>
        <w:t>INTRODUCTION</w:t>
      </w:r>
      <w:bookmarkEnd w:id="1"/>
    </w:p>
    <w:p w14:paraId="3415FEF9" w14:textId="0B4670AF" w:rsidR="00CD116A" w:rsidRPr="004E6D0C" w:rsidRDefault="006D2317" w:rsidP="009840FA">
      <w:r>
        <w:t>Fast Fit</w:t>
      </w:r>
      <w:r w:rsidR="0064632D" w:rsidRPr="004E6D0C">
        <w:t xml:space="preserve"> </w:t>
      </w:r>
      <w:r w:rsidR="00B54D11" w:rsidRPr="004E6D0C">
        <w:t xml:space="preserve">is a </w:t>
      </w:r>
      <w:r w:rsidR="0064632D" w:rsidRPr="004E6D0C">
        <w:t>community-based</w:t>
      </w:r>
      <w:r w:rsidR="00B54D11" w:rsidRPr="004E6D0C">
        <w:t xml:space="preserve"> health and fitness mobile application. It aims to offer a social environment for people interested in health and fitness. The application will be fueled by user generated content, users will be able to submit and view exercise programs within the application. All programs in the application will be submitted by users of the application, so if a user finds a certain program works </w:t>
      </w:r>
      <w:proofErr w:type="gramStart"/>
      <w:r w:rsidR="00B54D11" w:rsidRPr="004E6D0C">
        <w:t>really well</w:t>
      </w:r>
      <w:proofErr w:type="gramEnd"/>
      <w:r w:rsidR="00B54D11" w:rsidRPr="004E6D0C">
        <w:t xml:space="preserve"> for them or finds a useful workout on the internet, they can submit it to the application for other users to try out. Users will be able to rate programs submitted to the </w:t>
      </w:r>
      <w:r w:rsidR="00262AF2" w:rsidRPr="004E6D0C">
        <w:t>application;</w:t>
      </w:r>
      <w:r w:rsidR="00B54D11" w:rsidRPr="004E6D0C">
        <w:t xml:space="preserve"> this will help ensure high quality content within the application.</w:t>
      </w:r>
    </w:p>
    <w:p w14:paraId="4AE365E1" w14:textId="7F25F4C0" w:rsidR="00CD116A" w:rsidRPr="004E6D0C" w:rsidRDefault="00DA1B2B" w:rsidP="00310E0B">
      <w:pPr>
        <w:pStyle w:val="Heading2"/>
        <w:rPr>
          <w:rFonts w:asciiTheme="majorBidi" w:hAnsiTheme="majorBidi" w:cstheme="majorBidi"/>
        </w:rPr>
      </w:pPr>
      <w:bookmarkStart w:id="2" w:name="_Toc29414935"/>
      <w:r w:rsidRPr="004E6D0C">
        <w:rPr>
          <w:rFonts w:asciiTheme="majorBidi" w:hAnsiTheme="majorBidi" w:cstheme="majorBidi"/>
        </w:rPr>
        <w:t>BACKGROUND</w:t>
      </w:r>
      <w:bookmarkEnd w:id="2"/>
      <w:r w:rsidRPr="004E6D0C">
        <w:rPr>
          <w:rFonts w:asciiTheme="majorBidi" w:hAnsiTheme="majorBidi" w:cstheme="majorBidi"/>
        </w:rPr>
        <w:t xml:space="preserve"> </w:t>
      </w:r>
    </w:p>
    <w:p w14:paraId="371C28A9" w14:textId="29D7B379" w:rsidR="000F5E2D" w:rsidRPr="004E6D0C" w:rsidRDefault="00B54D11" w:rsidP="009840FA">
      <w:r w:rsidRPr="004E6D0C">
        <w:t xml:space="preserve"> </w:t>
      </w:r>
      <w:r w:rsidR="006D2317">
        <w:t>Fast Fit</w:t>
      </w:r>
      <w:r w:rsidR="000F5E2D" w:rsidRPr="004E6D0C">
        <w:t xml:space="preserve"> aims to be a one stop workout companion for a user looking to exercise and improve their personal health. A survey carried out during the gathering of requirements showed a very positive response to the premise of using a mobile application for the purposes outlined above and an overwhelming majority confirmed they already use online sources to put together their workout programs. Respondents also agreed they were more likely to stick with exercising as part of a group or in collaboration with other people. These findings show that by combining all of the things people find useful into one application, </w:t>
      </w:r>
      <w:proofErr w:type="gramStart"/>
      <w:r w:rsidR="000F5E2D" w:rsidRPr="004E6D0C">
        <w:t>It</w:t>
      </w:r>
      <w:proofErr w:type="gramEnd"/>
      <w:r w:rsidR="000F5E2D" w:rsidRPr="004E6D0C">
        <w:t xml:space="preserve"> has the potential to fill a gap in the market and help people get active and improve their health.</w:t>
      </w:r>
    </w:p>
    <w:p w14:paraId="0A16AA52" w14:textId="39C1B0AD" w:rsidR="007E5628" w:rsidRPr="004E6D0C" w:rsidRDefault="007E5628" w:rsidP="00310E0B">
      <w:pPr>
        <w:pStyle w:val="Heading2"/>
        <w:rPr>
          <w:rFonts w:asciiTheme="majorBidi" w:hAnsiTheme="majorBidi" w:cstheme="majorBidi"/>
        </w:rPr>
      </w:pPr>
      <w:bookmarkStart w:id="3" w:name="_Toc29414936"/>
      <w:r w:rsidRPr="004E6D0C">
        <w:rPr>
          <w:rFonts w:asciiTheme="majorBidi" w:hAnsiTheme="majorBidi" w:cstheme="majorBidi"/>
        </w:rPr>
        <w:t>OBJECTIVES</w:t>
      </w:r>
      <w:bookmarkEnd w:id="3"/>
    </w:p>
    <w:p w14:paraId="2290B9DF" w14:textId="039664CF" w:rsidR="007E5628" w:rsidRPr="004E6D0C" w:rsidRDefault="007E5628" w:rsidP="009840FA">
      <w:r w:rsidRPr="004E6D0C">
        <w:t xml:space="preserve">The </w:t>
      </w:r>
      <w:proofErr w:type="gramStart"/>
      <w:r w:rsidRPr="004E6D0C">
        <w:t>main focus</w:t>
      </w:r>
      <w:proofErr w:type="gramEnd"/>
      <w:r w:rsidRPr="004E6D0C">
        <w:t xml:space="preserve"> of the application is to create a positive community for like-minded people to have a place to get together and help each other in achieving a common goal. The application will provide a discussion section where people can discuss the programs in the application and any other health and fitness topic they wish. Additionally, a </w:t>
      </w:r>
      <w:proofErr w:type="gramStart"/>
      <w:r w:rsidRPr="004E6D0C">
        <w:t>one to one</w:t>
      </w:r>
      <w:proofErr w:type="gramEnd"/>
      <w:r w:rsidRPr="004E6D0C">
        <w:t xml:space="preserve"> messaging system will be attempted, this serves many purposes but the main one is to help users pose any questions they may have about a program to its author. </w:t>
      </w:r>
    </w:p>
    <w:p w14:paraId="3BA61584" w14:textId="007DFD42" w:rsidR="00032EE0" w:rsidRPr="004E6D0C" w:rsidRDefault="00032EE0" w:rsidP="00310E0B">
      <w:pPr>
        <w:pStyle w:val="Heading2"/>
        <w:rPr>
          <w:rFonts w:asciiTheme="majorBidi" w:hAnsiTheme="majorBidi" w:cstheme="majorBidi"/>
        </w:rPr>
      </w:pPr>
      <w:bookmarkStart w:id="4" w:name="_Toc29414937"/>
      <w:r w:rsidRPr="004E6D0C">
        <w:rPr>
          <w:rFonts w:asciiTheme="majorBidi" w:hAnsiTheme="majorBidi" w:cstheme="majorBidi"/>
        </w:rPr>
        <w:t>SCOPE</w:t>
      </w:r>
      <w:bookmarkEnd w:id="4"/>
    </w:p>
    <w:p w14:paraId="1CA3DAA0" w14:textId="2639ECDE" w:rsidR="00DF1A33" w:rsidRPr="004E6D0C" w:rsidRDefault="009E1E51" w:rsidP="00CA097C">
      <w:pPr>
        <w:pStyle w:val="Heading3"/>
        <w:rPr>
          <w:rFonts w:asciiTheme="majorBidi" w:hAnsiTheme="majorBidi" w:cstheme="majorBidi"/>
        </w:rPr>
      </w:pPr>
      <w:bookmarkStart w:id="5" w:name="_Toc29414938"/>
      <w:r w:rsidRPr="004E6D0C">
        <w:rPr>
          <w:rFonts w:asciiTheme="majorBidi" w:hAnsiTheme="majorBidi" w:cstheme="majorBidi"/>
        </w:rPr>
        <w:t>GYM WORKOUT TRACKER &amp; TRAINER</w:t>
      </w:r>
      <w:bookmarkEnd w:id="5"/>
    </w:p>
    <w:p w14:paraId="25F580D9" w14:textId="28A7EFDB" w:rsidR="00CD116A" w:rsidRPr="004E6D0C" w:rsidRDefault="00B54D11" w:rsidP="00717759">
      <w:r w:rsidRPr="004E6D0C">
        <w:t xml:space="preserve">This application allows users to browse a list of premade programs and edit them if they wish. However, the list of programs on selection are static and won’t change dynamically. The application also does not offer any social or </w:t>
      </w:r>
      <w:r w:rsidR="009A6BE1" w:rsidRPr="004E6D0C">
        <w:t>community-based</w:t>
      </w:r>
      <w:r w:rsidRPr="004E6D0C">
        <w:t xml:space="preserve"> functionality. </w:t>
      </w:r>
      <w:r w:rsidR="00717759" w:rsidRPr="004E6D0C">
        <w:t xml:space="preserve">It </w:t>
      </w:r>
      <w:r w:rsidRPr="004E6D0C">
        <w:t>supports dynamic user generated content and has a virtually endless source of workout programs.</w:t>
      </w:r>
      <w:r w:rsidR="00717759" w:rsidRPr="004E6D0C">
        <w:t xml:space="preserve"> It </w:t>
      </w:r>
      <w:r w:rsidRPr="004E6D0C">
        <w:lastRenderedPageBreak/>
        <w:t xml:space="preserve">also offers social functionality to foster a sense of community and offer a positive environment to encourage exercising. </w:t>
      </w:r>
    </w:p>
    <w:p w14:paraId="565CC35C" w14:textId="54C31622" w:rsidR="00CD116A" w:rsidRPr="004E6D0C" w:rsidRDefault="00CD116A" w:rsidP="009840FA"/>
    <w:p w14:paraId="05612515" w14:textId="4C31BB80" w:rsidR="00281BB6" w:rsidRPr="004E6D0C" w:rsidRDefault="00B04429" w:rsidP="00CA097C">
      <w:pPr>
        <w:pStyle w:val="Heading3"/>
        <w:rPr>
          <w:rFonts w:asciiTheme="majorBidi" w:hAnsiTheme="majorBidi" w:cstheme="majorBidi"/>
        </w:rPr>
      </w:pPr>
      <w:bookmarkStart w:id="6" w:name="_Toc29414939"/>
      <w:r w:rsidRPr="004E6D0C">
        <w:rPr>
          <w:rFonts w:asciiTheme="majorBidi" w:hAnsiTheme="majorBidi" w:cstheme="majorBidi"/>
        </w:rPr>
        <w:t>DAILY WORKOUTS</w:t>
      </w:r>
      <w:bookmarkEnd w:id="6"/>
    </w:p>
    <w:p w14:paraId="3FBF7D4C" w14:textId="4DA97063" w:rsidR="00CD116A" w:rsidRPr="004E6D0C" w:rsidRDefault="00B54D11" w:rsidP="009840FA">
      <w:r w:rsidRPr="004E6D0C">
        <w:t xml:space="preserve">This application supplies the user with premade, static workouts. The workouts provided are heavily focused around the idea of working out at home. </w:t>
      </w:r>
    </w:p>
    <w:p w14:paraId="25C4E7C9" w14:textId="4C540501" w:rsidR="0070034D" w:rsidRPr="004E6D0C" w:rsidRDefault="007548EF" w:rsidP="00CA097C">
      <w:pPr>
        <w:pStyle w:val="Heading3"/>
        <w:rPr>
          <w:rFonts w:asciiTheme="majorBidi" w:hAnsiTheme="majorBidi" w:cstheme="majorBidi"/>
        </w:rPr>
      </w:pPr>
      <w:bookmarkStart w:id="7" w:name="_Toc29414940"/>
      <w:r w:rsidRPr="004E6D0C">
        <w:rPr>
          <w:rFonts w:asciiTheme="majorBidi" w:hAnsiTheme="majorBidi" w:cstheme="majorBidi"/>
        </w:rPr>
        <w:t>FITNESS &amp; BODYBUILDING</w:t>
      </w:r>
      <w:bookmarkEnd w:id="7"/>
    </w:p>
    <w:p w14:paraId="398E531E" w14:textId="5A1654ED" w:rsidR="00CD116A" w:rsidRPr="004E6D0C" w:rsidRDefault="00B54D11" w:rsidP="009840FA">
      <w:r w:rsidRPr="004E6D0C">
        <w:t xml:space="preserve">This application allows users to browse premade programs and to create their own. Users are not able to edit existing programs or submit their own for other users. The application also has no community functionality. </w:t>
      </w:r>
    </w:p>
    <w:p w14:paraId="0711C779" w14:textId="098CFC12" w:rsidR="00CD116A" w:rsidRPr="00810664" w:rsidRDefault="00944A60" w:rsidP="00810664">
      <w:pPr>
        <w:pStyle w:val="Heading3"/>
        <w:rPr>
          <w:rFonts w:asciiTheme="majorBidi" w:hAnsiTheme="majorBidi" w:cstheme="majorBidi"/>
        </w:rPr>
      </w:pPr>
      <w:bookmarkStart w:id="8" w:name="_Toc29414941"/>
      <w:r w:rsidRPr="004E6D0C">
        <w:rPr>
          <w:rFonts w:asciiTheme="majorBidi" w:hAnsiTheme="majorBidi" w:cstheme="majorBidi"/>
        </w:rPr>
        <w:t>TECHNOLOGIES/RESOURCES</w:t>
      </w:r>
      <w:bookmarkEnd w:id="8"/>
      <w:r w:rsidRPr="004E6D0C">
        <w:rPr>
          <w:rFonts w:asciiTheme="majorBidi" w:hAnsiTheme="majorBidi" w:cstheme="majorBidi"/>
        </w:rPr>
        <w:t xml:space="preserve"> </w:t>
      </w:r>
    </w:p>
    <w:tbl>
      <w:tblPr>
        <w:tblStyle w:val="TableGrid"/>
        <w:tblW w:w="9009" w:type="dxa"/>
        <w:tblInd w:w="6" w:type="dxa"/>
        <w:tblCellMar>
          <w:top w:w="7" w:type="dxa"/>
          <w:left w:w="108" w:type="dxa"/>
          <w:right w:w="49" w:type="dxa"/>
        </w:tblCellMar>
        <w:tblLook w:val="04A0" w:firstRow="1" w:lastRow="0" w:firstColumn="1" w:lastColumn="0" w:noHBand="0" w:noVBand="1"/>
      </w:tblPr>
      <w:tblGrid>
        <w:gridCol w:w="2829"/>
        <w:gridCol w:w="6180"/>
      </w:tblGrid>
      <w:tr w:rsidR="00CD116A" w:rsidRPr="004E6D0C" w14:paraId="20254F77" w14:textId="77777777">
        <w:trPr>
          <w:trHeight w:val="283"/>
        </w:trPr>
        <w:tc>
          <w:tcPr>
            <w:tcW w:w="2829" w:type="dxa"/>
            <w:tcBorders>
              <w:top w:val="single" w:sz="4" w:space="0" w:color="000000"/>
              <w:left w:val="single" w:sz="4" w:space="0" w:color="000000"/>
              <w:bottom w:val="single" w:sz="4" w:space="0" w:color="000000"/>
              <w:right w:val="single" w:sz="4" w:space="0" w:color="000000"/>
            </w:tcBorders>
            <w:shd w:val="clear" w:color="auto" w:fill="DEEAF6"/>
          </w:tcPr>
          <w:p w14:paraId="501E2022" w14:textId="36A59918" w:rsidR="00CD116A" w:rsidRPr="004E6D0C" w:rsidRDefault="0051756D" w:rsidP="009840FA">
            <w:r w:rsidRPr="004E6D0C">
              <w:t xml:space="preserve">RESOURCE </w:t>
            </w:r>
          </w:p>
        </w:tc>
        <w:tc>
          <w:tcPr>
            <w:tcW w:w="6180" w:type="dxa"/>
            <w:tcBorders>
              <w:top w:val="single" w:sz="4" w:space="0" w:color="000000"/>
              <w:left w:val="single" w:sz="4" w:space="0" w:color="000000"/>
              <w:bottom w:val="single" w:sz="4" w:space="0" w:color="000000"/>
              <w:right w:val="single" w:sz="4" w:space="0" w:color="000000"/>
            </w:tcBorders>
            <w:shd w:val="clear" w:color="auto" w:fill="DEEAF6"/>
          </w:tcPr>
          <w:p w14:paraId="2EC39484" w14:textId="29694D86" w:rsidR="00CD116A" w:rsidRPr="004E6D0C" w:rsidRDefault="0051756D" w:rsidP="009840FA">
            <w:r w:rsidRPr="004E6D0C">
              <w:t xml:space="preserve">DESCRIPTION </w:t>
            </w:r>
          </w:p>
        </w:tc>
      </w:tr>
      <w:tr w:rsidR="00CD116A" w:rsidRPr="004E6D0C" w14:paraId="41EA7424" w14:textId="77777777">
        <w:trPr>
          <w:trHeight w:val="839"/>
        </w:trPr>
        <w:tc>
          <w:tcPr>
            <w:tcW w:w="2829" w:type="dxa"/>
            <w:tcBorders>
              <w:top w:val="single" w:sz="4" w:space="0" w:color="000000"/>
              <w:left w:val="single" w:sz="4" w:space="0" w:color="000000"/>
              <w:bottom w:val="single" w:sz="4" w:space="0" w:color="000000"/>
              <w:right w:val="single" w:sz="4" w:space="0" w:color="000000"/>
            </w:tcBorders>
          </w:tcPr>
          <w:p w14:paraId="526654F5" w14:textId="09EF0E74" w:rsidR="00CD116A" w:rsidRPr="004E6D0C" w:rsidRDefault="008A78D4" w:rsidP="009840FA">
            <w:r w:rsidRPr="004E6D0C">
              <w:t>Windows Host Machine</w:t>
            </w:r>
            <w:r w:rsidR="00B54D11" w:rsidRPr="004E6D0C">
              <w:t xml:space="preserve"> </w:t>
            </w:r>
          </w:p>
        </w:tc>
        <w:tc>
          <w:tcPr>
            <w:tcW w:w="6180" w:type="dxa"/>
            <w:tcBorders>
              <w:top w:val="single" w:sz="4" w:space="0" w:color="000000"/>
              <w:left w:val="single" w:sz="4" w:space="0" w:color="000000"/>
              <w:bottom w:val="single" w:sz="4" w:space="0" w:color="000000"/>
              <w:right w:val="single" w:sz="4" w:space="0" w:color="000000"/>
            </w:tcBorders>
          </w:tcPr>
          <w:p w14:paraId="3AD614D8" w14:textId="5ED7FD3F" w:rsidR="00CD116A" w:rsidRPr="004E6D0C" w:rsidRDefault="00B54D11" w:rsidP="009840FA">
            <w:r w:rsidRPr="004E6D0C">
              <w:t xml:space="preserve">Developing </w:t>
            </w:r>
            <w:r w:rsidR="008A78D4" w:rsidRPr="004E6D0C">
              <w:t>an Android</w:t>
            </w:r>
            <w:r w:rsidRPr="004E6D0C">
              <w:t xml:space="preserve"> applications requires the </w:t>
            </w:r>
            <w:r w:rsidR="008A78D4" w:rsidRPr="004E6D0C">
              <w:t xml:space="preserve">Java </w:t>
            </w:r>
            <w:r w:rsidRPr="004E6D0C">
              <w:t xml:space="preserve">Integrated Development Environment. </w:t>
            </w:r>
          </w:p>
        </w:tc>
      </w:tr>
      <w:tr w:rsidR="00CD116A" w:rsidRPr="004E6D0C" w14:paraId="127E3B0B" w14:textId="77777777">
        <w:trPr>
          <w:trHeight w:val="562"/>
        </w:trPr>
        <w:tc>
          <w:tcPr>
            <w:tcW w:w="2829" w:type="dxa"/>
            <w:tcBorders>
              <w:top w:val="single" w:sz="4" w:space="0" w:color="000000"/>
              <w:left w:val="single" w:sz="4" w:space="0" w:color="000000"/>
              <w:bottom w:val="single" w:sz="4" w:space="0" w:color="000000"/>
              <w:right w:val="single" w:sz="4" w:space="0" w:color="000000"/>
            </w:tcBorders>
          </w:tcPr>
          <w:p w14:paraId="5A766277" w14:textId="26CC6ACA" w:rsidR="00CD116A" w:rsidRPr="004E6D0C" w:rsidRDefault="00E12E88" w:rsidP="009840FA">
            <w:r w:rsidRPr="004E6D0C">
              <w:t>Android Studio</w:t>
            </w:r>
          </w:p>
        </w:tc>
        <w:tc>
          <w:tcPr>
            <w:tcW w:w="6180" w:type="dxa"/>
            <w:tcBorders>
              <w:top w:val="single" w:sz="4" w:space="0" w:color="000000"/>
              <w:left w:val="single" w:sz="4" w:space="0" w:color="000000"/>
              <w:bottom w:val="single" w:sz="4" w:space="0" w:color="000000"/>
              <w:right w:val="single" w:sz="4" w:space="0" w:color="000000"/>
            </w:tcBorders>
          </w:tcPr>
          <w:p w14:paraId="0AAC63D3" w14:textId="352ACF90" w:rsidR="00CD116A" w:rsidRPr="004E6D0C" w:rsidRDefault="00E12E88" w:rsidP="009840FA">
            <w:r w:rsidRPr="004E6D0C">
              <w:t>Written in Java, requires an IDE that provides greater functionalities. We are using android 3.5.1. However, android 3 or above is recommended.</w:t>
            </w:r>
          </w:p>
        </w:tc>
      </w:tr>
      <w:tr w:rsidR="00CD116A" w:rsidRPr="004E6D0C" w14:paraId="41EE8B20" w14:textId="77777777">
        <w:trPr>
          <w:trHeight w:val="1114"/>
        </w:trPr>
        <w:tc>
          <w:tcPr>
            <w:tcW w:w="2829" w:type="dxa"/>
            <w:tcBorders>
              <w:top w:val="single" w:sz="4" w:space="0" w:color="000000"/>
              <w:left w:val="single" w:sz="4" w:space="0" w:color="000000"/>
              <w:bottom w:val="single" w:sz="4" w:space="0" w:color="000000"/>
              <w:right w:val="single" w:sz="4" w:space="0" w:color="000000"/>
            </w:tcBorders>
          </w:tcPr>
          <w:p w14:paraId="0FABE0FA" w14:textId="6DD0E09E" w:rsidR="00CD116A" w:rsidRPr="004E6D0C" w:rsidRDefault="0051756D" w:rsidP="009840FA">
            <w:r w:rsidRPr="004E6D0C">
              <w:t>Physical Android/HAXM</w:t>
            </w:r>
          </w:p>
        </w:tc>
        <w:tc>
          <w:tcPr>
            <w:tcW w:w="6180" w:type="dxa"/>
            <w:tcBorders>
              <w:top w:val="single" w:sz="4" w:space="0" w:color="000000"/>
              <w:left w:val="single" w:sz="4" w:space="0" w:color="000000"/>
              <w:bottom w:val="single" w:sz="4" w:space="0" w:color="000000"/>
              <w:right w:val="single" w:sz="4" w:space="0" w:color="000000"/>
            </w:tcBorders>
          </w:tcPr>
          <w:p w14:paraId="4FE29157" w14:textId="31F98BB5" w:rsidR="00CD116A" w:rsidRPr="004E6D0C" w:rsidRDefault="0051756D" w:rsidP="009840FA">
            <w:r w:rsidRPr="004E6D0C">
              <w:t>Both, a physical android device or HAXM can be used to run and preview the development.</w:t>
            </w:r>
          </w:p>
        </w:tc>
      </w:tr>
      <w:tr w:rsidR="00CD116A" w:rsidRPr="004E6D0C" w14:paraId="04F1D1ED" w14:textId="77777777">
        <w:trPr>
          <w:trHeight w:val="564"/>
        </w:trPr>
        <w:tc>
          <w:tcPr>
            <w:tcW w:w="2829" w:type="dxa"/>
            <w:tcBorders>
              <w:top w:val="single" w:sz="4" w:space="0" w:color="000000"/>
              <w:left w:val="single" w:sz="4" w:space="0" w:color="000000"/>
              <w:bottom w:val="single" w:sz="4" w:space="0" w:color="000000"/>
              <w:right w:val="single" w:sz="4" w:space="0" w:color="000000"/>
            </w:tcBorders>
          </w:tcPr>
          <w:p w14:paraId="748AC1BC" w14:textId="2D1218E3" w:rsidR="00CD116A" w:rsidRPr="004E6D0C" w:rsidRDefault="0020090F" w:rsidP="009840FA">
            <w:r w:rsidRPr="004E6D0C">
              <w:t>SQLite</w:t>
            </w:r>
          </w:p>
        </w:tc>
        <w:tc>
          <w:tcPr>
            <w:tcW w:w="6180" w:type="dxa"/>
            <w:tcBorders>
              <w:top w:val="single" w:sz="4" w:space="0" w:color="000000"/>
              <w:left w:val="single" w:sz="4" w:space="0" w:color="000000"/>
              <w:bottom w:val="single" w:sz="4" w:space="0" w:color="000000"/>
              <w:right w:val="single" w:sz="4" w:space="0" w:color="000000"/>
            </w:tcBorders>
          </w:tcPr>
          <w:p w14:paraId="0A374229" w14:textId="601DB29A" w:rsidR="00CD116A" w:rsidRPr="004E6D0C" w:rsidRDefault="00B54D11" w:rsidP="009840FA">
            <w:r w:rsidRPr="004E6D0C">
              <w:t>A</w:t>
            </w:r>
            <w:r w:rsidR="0020090F" w:rsidRPr="004E6D0C">
              <w:t>n</w:t>
            </w:r>
            <w:r w:rsidRPr="004E6D0C">
              <w:t xml:space="preserve"> SQL</w:t>
            </w:r>
            <w:r w:rsidR="0020090F" w:rsidRPr="004E6D0C">
              <w:t>ite database</w:t>
            </w:r>
            <w:r w:rsidRPr="004E6D0C">
              <w:t>, to store application data</w:t>
            </w:r>
            <w:r w:rsidR="0020090F" w:rsidRPr="004E6D0C">
              <w:t xml:space="preserve"> on device</w:t>
            </w:r>
            <w:r w:rsidRPr="004E6D0C">
              <w:t xml:space="preserve">. </w:t>
            </w:r>
          </w:p>
        </w:tc>
      </w:tr>
    </w:tbl>
    <w:p w14:paraId="4C0F18F6" w14:textId="7BED921E" w:rsidR="00CD116A" w:rsidRPr="004E6D0C" w:rsidRDefault="00CD116A" w:rsidP="009840FA"/>
    <w:p w14:paraId="2B948C2B" w14:textId="3189187E" w:rsidR="001D581A" w:rsidRPr="004E6D0C" w:rsidRDefault="001D581A" w:rsidP="007B2302">
      <w:pPr>
        <w:ind w:left="0" w:firstLine="0"/>
        <w:rPr>
          <w:color w:val="auto"/>
          <w:sz w:val="40"/>
          <w:szCs w:val="28"/>
        </w:rPr>
      </w:pPr>
    </w:p>
    <w:p w14:paraId="32AC7FC6" w14:textId="77777777" w:rsidR="00E4013E" w:rsidRPr="004E6D0C" w:rsidRDefault="00E4013E">
      <w:pPr>
        <w:spacing w:before="0" w:after="160" w:line="259" w:lineRule="auto"/>
        <w:ind w:left="0" w:right="0" w:firstLine="0"/>
        <w:jc w:val="left"/>
        <w:rPr>
          <w:color w:val="auto"/>
          <w:sz w:val="40"/>
          <w:szCs w:val="28"/>
        </w:rPr>
      </w:pPr>
      <w:r w:rsidRPr="004E6D0C">
        <w:br w:type="page"/>
      </w:r>
    </w:p>
    <w:p w14:paraId="2E22CCB0" w14:textId="4F1D50AB" w:rsidR="002A610B" w:rsidRPr="004E6D0C" w:rsidRDefault="002A610B" w:rsidP="00CA097C">
      <w:pPr>
        <w:pStyle w:val="Heading1"/>
        <w:rPr>
          <w:rFonts w:asciiTheme="majorBidi" w:hAnsiTheme="majorBidi" w:cstheme="majorBidi"/>
        </w:rPr>
      </w:pPr>
      <w:bookmarkStart w:id="9" w:name="_Toc29414942"/>
      <w:r w:rsidRPr="004E6D0C">
        <w:rPr>
          <w:rFonts w:asciiTheme="majorBidi" w:hAnsiTheme="majorBidi" w:cstheme="majorBidi"/>
        </w:rPr>
        <w:lastRenderedPageBreak/>
        <w:t>CHAPTER 2</w:t>
      </w:r>
      <w:bookmarkEnd w:id="9"/>
    </w:p>
    <w:p w14:paraId="1FC3AE3E" w14:textId="26E4AF38" w:rsidR="00CD116A" w:rsidRPr="004E6D0C" w:rsidRDefault="001D581A" w:rsidP="00CA097C">
      <w:pPr>
        <w:pStyle w:val="Heading1"/>
        <w:rPr>
          <w:rFonts w:asciiTheme="majorBidi" w:hAnsiTheme="majorBidi" w:cstheme="majorBidi"/>
        </w:rPr>
      </w:pPr>
      <w:bookmarkStart w:id="10" w:name="_Toc29414943"/>
      <w:r w:rsidRPr="004E6D0C">
        <w:rPr>
          <w:rFonts w:asciiTheme="majorBidi" w:hAnsiTheme="majorBidi" w:cstheme="majorBidi"/>
        </w:rPr>
        <w:t>REQUIREMENTS SPECIFICATION</w:t>
      </w:r>
      <w:bookmarkEnd w:id="10"/>
    </w:p>
    <w:p w14:paraId="31003B32" w14:textId="5B489DE6" w:rsidR="00CD116A" w:rsidRPr="004E6D0C" w:rsidRDefault="00E85261" w:rsidP="00A15196">
      <w:pPr>
        <w:pStyle w:val="Heading2"/>
        <w:numPr>
          <w:ilvl w:val="0"/>
          <w:numId w:val="7"/>
        </w:numPr>
        <w:rPr>
          <w:rFonts w:asciiTheme="majorBidi" w:hAnsiTheme="majorBidi" w:cstheme="majorBidi"/>
        </w:rPr>
      </w:pPr>
      <w:bookmarkStart w:id="11" w:name="_Toc29414944"/>
      <w:r w:rsidRPr="004E6D0C">
        <w:rPr>
          <w:rFonts w:asciiTheme="majorBidi" w:hAnsiTheme="majorBidi" w:cstheme="majorBidi"/>
        </w:rPr>
        <w:t>PRODUCT PERSPECTIVE</w:t>
      </w:r>
      <w:bookmarkEnd w:id="11"/>
    </w:p>
    <w:p w14:paraId="1BC91661" w14:textId="50BEDD1A" w:rsidR="00CD116A" w:rsidRPr="004E6D0C" w:rsidRDefault="00B54D11" w:rsidP="009840FA">
      <w:r w:rsidRPr="004E6D0C">
        <w:t xml:space="preserve">The software will be written in </w:t>
      </w:r>
      <w:r w:rsidR="008B7291" w:rsidRPr="004E6D0C">
        <w:t>Java</w:t>
      </w:r>
      <w:r w:rsidRPr="004E6D0C">
        <w:t xml:space="preserve"> using </w:t>
      </w:r>
      <w:r w:rsidR="008B7291" w:rsidRPr="004E6D0C">
        <w:t>android Studio</w:t>
      </w:r>
      <w:r w:rsidRPr="004E6D0C">
        <w:t xml:space="preserve">. </w:t>
      </w:r>
      <w:r w:rsidR="001477A4" w:rsidRPr="004E6D0C">
        <w:t xml:space="preserve">It </w:t>
      </w:r>
      <w:r w:rsidRPr="004E6D0C">
        <w:t xml:space="preserve">will run on </w:t>
      </w:r>
      <w:r w:rsidR="001477A4" w:rsidRPr="004E6D0C">
        <w:t>android</w:t>
      </w:r>
      <w:r w:rsidRPr="004E6D0C">
        <w:t xml:space="preserve">, </w:t>
      </w:r>
      <w:r w:rsidR="001477A4" w:rsidRPr="004E6D0C">
        <w:t xml:space="preserve">Google’s Open-source </w:t>
      </w:r>
      <w:r w:rsidRPr="004E6D0C">
        <w:t xml:space="preserve">mobile platform. It will provide users with the ability to find or submit workout routines inside the application. Users will be able to register an account and log in using their details to take part in an online community and gain access to user submitted content. Users can take part in public group discussions or one on one private conversations. </w:t>
      </w:r>
    </w:p>
    <w:p w14:paraId="32BE65FE" w14:textId="53DB225A" w:rsidR="00CD116A" w:rsidRPr="004E6D0C" w:rsidRDefault="00D160BE" w:rsidP="00D65587">
      <w:pPr>
        <w:pStyle w:val="Heading3"/>
        <w:rPr>
          <w:rFonts w:asciiTheme="majorBidi" w:hAnsiTheme="majorBidi" w:cstheme="majorBidi"/>
        </w:rPr>
      </w:pPr>
      <w:bookmarkStart w:id="12" w:name="_Toc29414945"/>
      <w:r w:rsidRPr="004E6D0C">
        <w:rPr>
          <w:rFonts w:asciiTheme="majorBidi" w:hAnsiTheme="majorBidi" w:cstheme="majorBidi"/>
        </w:rPr>
        <w:t>PRODUCT FUNCTIONS</w:t>
      </w:r>
      <w:bookmarkEnd w:id="12"/>
      <w:r w:rsidRPr="004E6D0C">
        <w:rPr>
          <w:rFonts w:asciiTheme="majorBidi" w:hAnsiTheme="majorBidi" w:cstheme="majorBidi"/>
        </w:rPr>
        <w:t xml:space="preserve"> </w:t>
      </w:r>
    </w:p>
    <w:p w14:paraId="1B822165" w14:textId="047EBBC2" w:rsidR="00CD116A" w:rsidRPr="004E6D0C" w:rsidRDefault="00F140BA" w:rsidP="00A15196">
      <w:pPr>
        <w:pStyle w:val="ListParagraph"/>
        <w:numPr>
          <w:ilvl w:val="0"/>
          <w:numId w:val="5"/>
        </w:numPr>
      </w:pPr>
      <w:r w:rsidRPr="004E6D0C">
        <w:t>Registered u</w:t>
      </w:r>
      <w:r w:rsidR="00B54D11" w:rsidRPr="004E6D0C">
        <w:t xml:space="preserve">sers will be able to register to the application with their personal details. Initially this will be via </w:t>
      </w:r>
      <w:r w:rsidR="00EB5B03" w:rsidRPr="004E6D0C">
        <w:t xml:space="preserve">name </w:t>
      </w:r>
      <w:r w:rsidR="005C5FB8" w:rsidRPr="004E6D0C">
        <w:t>only,</w:t>
      </w:r>
      <w:r w:rsidR="00EB5B03" w:rsidRPr="004E6D0C">
        <w:t xml:space="preserve"> </w:t>
      </w:r>
      <w:r w:rsidR="00B54D11" w:rsidRPr="004E6D0C">
        <w:t xml:space="preserve">but future changes could allow for Google and Facebook log in functionality. </w:t>
      </w:r>
    </w:p>
    <w:p w14:paraId="6A47E7EC" w14:textId="1E1A89FC" w:rsidR="00CD116A" w:rsidRPr="004E6D0C" w:rsidRDefault="00F140BA" w:rsidP="00A15196">
      <w:pPr>
        <w:pStyle w:val="ListParagraph"/>
        <w:numPr>
          <w:ilvl w:val="0"/>
          <w:numId w:val="5"/>
        </w:numPr>
      </w:pPr>
      <w:r w:rsidRPr="004E6D0C">
        <w:t>U</w:t>
      </w:r>
      <w:r w:rsidR="00B54D11" w:rsidRPr="004E6D0C">
        <w:t xml:space="preserve">sers will be able to sign in and post a workout routine to the application for others to try out. </w:t>
      </w:r>
    </w:p>
    <w:p w14:paraId="6A99AC7A" w14:textId="77777777" w:rsidR="006F64B0" w:rsidRPr="004E6D0C" w:rsidRDefault="006F64B0" w:rsidP="00A15196">
      <w:pPr>
        <w:pStyle w:val="ListParagraph"/>
        <w:numPr>
          <w:ilvl w:val="0"/>
          <w:numId w:val="5"/>
        </w:numPr>
      </w:pPr>
      <w:r w:rsidRPr="004E6D0C">
        <w:t>U</w:t>
      </w:r>
      <w:r w:rsidR="00B54D11" w:rsidRPr="004E6D0C">
        <w:t xml:space="preserve">sers will be able to sign in and browse a list of </w:t>
      </w:r>
      <w:r w:rsidR="00F140BA" w:rsidRPr="004E6D0C">
        <w:t>users</w:t>
      </w:r>
      <w:r w:rsidR="00B54D11" w:rsidRPr="004E6D0C">
        <w:t xml:space="preserve"> submitted exercise programs and choose one they like to try out for themselves. </w:t>
      </w:r>
    </w:p>
    <w:p w14:paraId="1602D313" w14:textId="12E97057" w:rsidR="00F140BA" w:rsidRPr="004E6D0C" w:rsidRDefault="006F64B0" w:rsidP="00A15196">
      <w:pPr>
        <w:pStyle w:val="ListParagraph"/>
        <w:numPr>
          <w:ilvl w:val="0"/>
          <w:numId w:val="5"/>
        </w:numPr>
      </w:pPr>
      <w:r w:rsidRPr="004E6D0C">
        <w:t>U</w:t>
      </w:r>
      <w:r w:rsidR="00B54D11" w:rsidRPr="004E6D0C">
        <w:t xml:space="preserve">sers will be able to sign in and browse a list of </w:t>
      </w:r>
      <w:r w:rsidR="00F140BA" w:rsidRPr="004E6D0C">
        <w:t>users</w:t>
      </w:r>
      <w:r w:rsidR="00B54D11" w:rsidRPr="004E6D0C">
        <w:t xml:space="preserve"> submitted exercise programs and save them to their own personal list. This serves the purpose of allowing users to edit a routine they find to better suit their needs. </w:t>
      </w:r>
    </w:p>
    <w:p w14:paraId="0F34824F" w14:textId="07E07FC0" w:rsidR="00CD116A" w:rsidRPr="004E6D0C" w:rsidRDefault="006F64B0" w:rsidP="00A15196">
      <w:pPr>
        <w:pStyle w:val="ListParagraph"/>
        <w:numPr>
          <w:ilvl w:val="0"/>
          <w:numId w:val="5"/>
        </w:numPr>
      </w:pPr>
      <w:r w:rsidRPr="004E6D0C">
        <w:t>U</w:t>
      </w:r>
      <w:r w:rsidR="00B54D11" w:rsidRPr="004E6D0C">
        <w:t xml:space="preserve">sers of the application will be able to participate in group discussions within the application or opt to communicate one on one with another single user. </w:t>
      </w:r>
    </w:p>
    <w:p w14:paraId="4920EA5B" w14:textId="20343F62" w:rsidR="00CD116A" w:rsidRPr="004E6D0C" w:rsidRDefault="006F64B0" w:rsidP="00A15196">
      <w:pPr>
        <w:pStyle w:val="ListParagraph"/>
        <w:numPr>
          <w:ilvl w:val="0"/>
          <w:numId w:val="5"/>
        </w:numPr>
      </w:pPr>
      <w:r w:rsidRPr="004E6D0C">
        <w:t>U</w:t>
      </w:r>
      <w:r w:rsidR="00B54D11" w:rsidRPr="004E6D0C">
        <w:t xml:space="preserve">sers will be able to apply positive or negative ratings to programs hosted within the application. This will help ensure the quality of the applications content and programs listed will be displayed by most positive votes, to most negative votes. </w:t>
      </w:r>
    </w:p>
    <w:p w14:paraId="5BA6C33F" w14:textId="59D8E2B2" w:rsidR="00CD116A" w:rsidRPr="004E6D0C" w:rsidRDefault="00FE0C18" w:rsidP="00A15196">
      <w:pPr>
        <w:pStyle w:val="ListParagraph"/>
        <w:numPr>
          <w:ilvl w:val="0"/>
          <w:numId w:val="5"/>
        </w:numPr>
      </w:pPr>
      <w:r w:rsidRPr="004E6D0C">
        <w:t xml:space="preserve">Users </w:t>
      </w:r>
      <w:r w:rsidR="00B54D11" w:rsidRPr="004E6D0C">
        <w:t xml:space="preserve">will be able to use the application to find a Gym/Sports/Leisure Center nearby. This will be useful for people who are new to exercising as they may need to find a gym near their place of employment or their home. </w:t>
      </w:r>
    </w:p>
    <w:p w14:paraId="51F2D071" w14:textId="5A7569B6" w:rsidR="00CD116A" w:rsidRPr="004E6D0C" w:rsidRDefault="00293350" w:rsidP="00293350">
      <w:pPr>
        <w:pStyle w:val="Heading3"/>
        <w:rPr>
          <w:rFonts w:asciiTheme="majorBidi" w:hAnsiTheme="majorBidi" w:cstheme="majorBidi"/>
        </w:rPr>
      </w:pPr>
      <w:bookmarkStart w:id="13" w:name="_Toc29414946"/>
      <w:r w:rsidRPr="004E6D0C">
        <w:rPr>
          <w:rFonts w:asciiTheme="majorBidi" w:hAnsiTheme="majorBidi" w:cstheme="majorBidi"/>
        </w:rPr>
        <w:t>USER CHARACTERISTICS</w:t>
      </w:r>
      <w:bookmarkEnd w:id="13"/>
      <w:r w:rsidRPr="004E6D0C">
        <w:rPr>
          <w:rFonts w:asciiTheme="majorBidi" w:hAnsiTheme="majorBidi" w:cstheme="majorBidi"/>
        </w:rPr>
        <w:t xml:space="preserve"> </w:t>
      </w:r>
    </w:p>
    <w:p w14:paraId="6B3351C5" w14:textId="655EA8F3" w:rsidR="00CD116A" w:rsidRPr="004E6D0C" w:rsidRDefault="00293350" w:rsidP="0078131B">
      <w:pPr>
        <w:pStyle w:val="Heading4"/>
        <w:rPr>
          <w:rFonts w:asciiTheme="majorBidi" w:hAnsiTheme="majorBidi" w:cstheme="majorBidi"/>
        </w:rPr>
      </w:pPr>
      <w:r w:rsidRPr="004E6D0C">
        <w:rPr>
          <w:rFonts w:asciiTheme="majorBidi" w:hAnsiTheme="majorBidi" w:cstheme="majorBidi"/>
        </w:rPr>
        <w:t xml:space="preserve">UNREGISTERED USER </w:t>
      </w:r>
    </w:p>
    <w:p w14:paraId="463D34A9" w14:textId="35547BDB" w:rsidR="00CD116A" w:rsidRPr="004E6D0C" w:rsidRDefault="00B54D11" w:rsidP="009840FA">
      <w:r w:rsidRPr="004E6D0C">
        <w:t xml:space="preserve">Unregistered users will not be able to gain access to the application or use any of its features. The whole focus of the application is on user submitted content and social interactions, none of this is possible without an account alias to tie a user to. Additionally, the services offered by the application will be behind a </w:t>
      </w:r>
      <w:proofErr w:type="spellStart"/>
      <w:r w:rsidRPr="004E6D0C">
        <w:t>ToS</w:t>
      </w:r>
      <w:proofErr w:type="spellEnd"/>
      <w:r w:rsidRPr="004E6D0C">
        <w:t xml:space="preserve"> (Terms of Service) agreement, this model was chosen as users will be following programs submitted by other users completely at their own risk. No </w:t>
      </w:r>
      <w:r w:rsidRPr="004E6D0C">
        <w:lastRenderedPageBreak/>
        <w:t xml:space="preserve">liability is accepted by the developer of the application or any parties in connection with the developer. </w:t>
      </w:r>
    </w:p>
    <w:p w14:paraId="351A1AAD" w14:textId="0DB70B6E" w:rsidR="00CD116A" w:rsidRPr="004E6D0C" w:rsidRDefault="00BF466C" w:rsidP="0078131B">
      <w:pPr>
        <w:pStyle w:val="Heading4"/>
        <w:rPr>
          <w:rFonts w:asciiTheme="majorBidi" w:hAnsiTheme="majorBidi" w:cstheme="majorBidi"/>
        </w:rPr>
      </w:pPr>
      <w:r w:rsidRPr="004E6D0C">
        <w:rPr>
          <w:rFonts w:asciiTheme="majorBidi" w:hAnsiTheme="majorBidi" w:cstheme="majorBidi"/>
        </w:rPr>
        <w:t xml:space="preserve">REGISTERED USER </w:t>
      </w:r>
    </w:p>
    <w:p w14:paraId="1B95D8C5" w14:textId="77777777" w:rsidR="00CE7D82" w:rsidRPr="004E6D0C" w:rsidRDefault="00B54D11" w:rsidP="0040457E">
      <w:r w:rsidRPr="004E6D0C">
        <w:t xml:space="preserve">Registered users will gain full, non admin access to the application. Once a user registers their details and agrees to the </w:t>
      </w:r>
      <w:proofErr w:type="spellStart"/>
      <w:r w:rsidRPr="004E6D0C">
        <w:t>ToS</w:t>
      </w:r>
      <w:proofErr w:type="spellEnd"/>
      <w:r w:rsidRPr="004E6D0C">
        <w:t xml:space="preserve"> they will be able to post workout routines, view workout routines, rate workout routines, save routines to their personal list for edits, chat with other users and use the gyms nearby feature. </w:t>
      </w:r>
    </w:p>
    <w:p w14:paraId="5EA9AF2B" w14:textId="03BB5A18" w:rsidR="00CE7D82" w:rsidRPr="004E6D0C" w:rsidRDefault="00463857" w:rsidP="004442EB">
      <w:pPr>
        <w:pStyle w:val="Heading2"/>
        <w:rPr>
          <w:rFonts w:asciiTheme="majorBidi" w:hAnsiTheme="majorBidi" w:cstheme="majorBidi"/>
        </w:rPr>
      </w:pPr>
      <w:bookmarkStart w:id="14" w:name="_Toc29414947"/>
      <w:r w:rsidRPr="004E6D0C">
        <w:rPr>
          <w:rFonts w:asciiTheme="majorBidi" w:hAnsiTheme="majorBidi" w:cstheme="majorBidi"/>
        </w:rPr>
        <w:t>EXTERNAL INTERFACE REQUIREMENTS</w:t>
      </w:r>
      <w:bookmarkEnd w:id="14"/>
      <w:r w:rsidR="00CE7D82" w:rsidRPr="004E6D0C">
        <w:rPr>
          <w:rFonts w:asciiTheme="majorBidi" w:hAnsiTheme="majorBidi" w:cstheme="majorBidi"/>
        </w:rPr>
        <w:t xml:space="preserve"> </w:t>
      </w:r>
    </w:p>
    <w:p w14:paraId="7A1A563E" w14:textId="438CADA8" w:rsidR="00CE7D82" w:rsidRPr="004E6D0C" w:rsidRDefault="00DE5F23" w:rsidP="00DE5F23">
      <w:pPr>
        <w:pStyle w:val="Heading3"/>
        <w:rPr>
          <w:rFonts w:asciiTheme="majorBidi" w:hAnsiTheme="majorBidi" w:cstheme="majorBidi"/>
        </w:rPr>
      </w:pPr>
      <w:bookmarkStart w:id="15" w:name="_Toc29414948"/>
      <w:r w:rsidRPr="004E6D0C">
        <w:rPr>
          <w:rFonts w:asciiTheme="majorBidi" w:hAnsiTheme="majorBidi" w:cstheme="majorBidi"/>
        </w:rPr>
        <w:t>USER INTERFACE</w:t>
      </w:r>
      <w:bookmarkEnd w:id="15"/>
      <w:r w:rsidRPr="004E6D0C">
        <w:rPr>
          <w:rFonts w:asciiTheme="majorBidi" w:hAnsiTheme="majorBidi" w:cstheme="majorBidi"/>
        </w:rPr>
        <w:t xml:space="preserve"> </w:t>
      </w:r>
    </w:p>
    <w:p w14:paraId="38443D87" w14:textId="16F7E9B3" w:rsidR="00CE7D82" w:rsidRPr="004E6D0C" w:rsidRDefault="00CE7D82" w:rsidP="00A15196">
      <w:pPr>
        <w:pStyle w:val="ListParagraph"/>
        <w:numPr>
          <w:ilvl w:val="0"/>
          <w:numId w:val="10"/>
        </w:numPr>
      </w:pPr>
      <w:r w:rsidRPr="004E6D0C">
        <w:t xml:space="preserve">The user interface shall offer the user a logical representation of what the software is asking the user to do. Dropdown menus and buttons should be used where possible to aid the user. Input hints shall be used to aid the user when entering data. </w:t>
      </w:r>
    </w:p>
    <w:p w14:paraId="7234E859" w14:textId="37D385E3" w:rsidR="00CE7D82" w:rsidRPr="004E6D0C" w:rsidRDefault="00CE7D82" w:rsidP="00A15196">
      <w:pPr>
        <w:pStyle w:val="ListParagraph"/>
        <w:numPr>
          <w:ilvl w:val="0"/>
          <w:numId w:val="10"/>
        </w:numPr>
      </w:pPr>
      <w:r w:rsidRPr="004E6D0C">
        <w:t xml:space="preserve">The application should have its logo present on each screen once a logo has been designed. </w:t>
      </w:r>
    </w:p>
    <w:p w14:paraId="2B85CAC4" w14:textId="3394A584" w:rsidR="00CE7D82" w:rsidRPr="004E6D0C" w:rsidRDefault="00CE7D82" w:rsidP="00A15196">
      <w:pPr>
        <w:pStyle w:val="ListParagraph"/>
        <w:numPr>
          <w:ilvl w:val="0"/>
          <w:numId w:val="10"/>
        </w:numPr>
      </w:pPr>
      <w:r w:rsidRPr="004E6D0C">
        <w:t>A user</w:t>
      </w:r>
      <w:r w:rsidR="00516948" w:rsidRPr="004E6D0C">
        <w:t>-</w:t>
      </w:r>
      <w:r w:rsidRPr="004E6D0C">
        <w:t xml:space="preserve">friendly color scheme should be chosen, UI design should be carried out with visually impaired and </w:t>
      </w:r>
      <w:r w:rsidR="00516948" w:rsidRPr="004E6D0C">
        <w:t>color-blind</w:t>
      </w:r>
      <w:r w:rsidRPr="004E6D0C">
        <w:t xml:space="preserve"> users in mind. </w:t>
      </w:r>
    </w:p>
    <w:p w14:paraId="65E64838" w14:textId="28775F19" w:rsidR="00CE7D82" w:rsidRPr="004E6D0C" w:rsidRDefault="00CE7D82" w:rsidP="00A15196">
      <w:pPr>
        <w:pStyle w:val="ListParagraph"/>
        <w:numPr>
          <w:ilvl w:val="0"/>
          <w:numId w:val="10"/>
        </w:numPr>
      </w:pPr>
      <w:r w:rsidRPr="004E6D0C">
        <w:t xml:space="preserve">The UI should have well defined constraints to ensure that the software displays correctly on the screens of all compatible devices. The UI should display in both portrait and landscape. </w:t>
      </w:r>
    </w:p>
    <w:p w14:paraId="092F04EC" w14:textId="5508533E" w:rsidR="00CE7D82" w:rsidRPr="004E6D0C" w:rsidRDefault="00CE7D82" w:rsidP="00A15196">
      <w:pPr>
        <w:pStyle w:val="ListParagraph"/>
        <w:numPr>
          <w:ilvl w:val="0"/>
          <w:numId w:val="10"/>
        </w:numPr>
      </w:pPr>
      <w:r w:rsidRPr="004E6D0C">
        <w:t xml:space="preserve">The GUI should have continuity, all screens should have the same design and layouts should be consistent. </w:t>
      </w:r>
    </w:p>
    <w:p w14:paraId="6BDC7998" w14:textId="3986E55C" w:rsidR="00CE7D82" w:rsidRPr="004E6D0C" w:rsidRDefault="00780DFE" w:rsidP="00780DFE">
      <w:pPr>
        <w:pStyle w:val="Heading3"/>
        <w:rPr>
          <w:rFonts w:asciiTheme="majorBidi" w:hAnsiTheme="majorBidi" w:cstheme="majorBidi"/>
        </w:rPr>
      </w:pPr>
      <w:bookmarkStart w:id="16" w:name="_Toc29414949"/>
      <w:r w:rsidRPr="004E6D0C">
        <w:rPr>
          <w:rFonts w:asciiTheme="majorBidi" w:hAnsiTheme="majorBidi" w:cstheme="majorBidi"/>
        </w:rPr>
        <w:t>HARDWARE INTERFACES</w:t>
      </w:r>
      <w:bookmarkEnd w:id="16"/>
      <w:r w:rsidRPr="004E6D0C">
        <w:rPr>
          <w:rFonts w:asciiTheme="majorBidi" w:hAnsiTheme="majorBidi" w:cstheme="majorBidi"/>
        </w:rPr>
        <w:t xml:space="preserve"> </w:t>
      </w:r>
    </w:p>
    <w:p w14:paraId="00F9E54C" w14:textId="652E6324" w:rsidR="00CE7D82" w:rsidRPr="004E6D0C" w:rsidRDefault="00CE7D82" w:rsidP="00A15196">
      <w:pPr>
        <w:pStyle w:val="ListParagraph"/>
        <w:numPr>
          <w:ilvl w:val="0"/>
          <w:numId w:val="11"/>
        </w:numPr>
      </w:pPr>
      <w:r w:rsidRPr="004E6D0C">
        <w:t xml:space="preserve">The system shall be operated with a compatible </w:t>
      </w:r>
      <w:r w:rsidR="006A514F" w:rsidRPr="004E6D0C">
        <w:t>android</w:t>
      </w:r>
      <w:r w:rsidRPr="004E6D0C">
        <w:t xml:space="preserve"> device using the devices touch screen, virtual </w:t>
      </w:r>
      <w:proofErr w:type="gramStart"/>
      <w:r w:rsidRPr="004E6D0C">
        <w:t>keyboard</w:t>
      </w:r>
      <w:proofErr w:type="gramEnd"/>
      <w:r w:rsidRPr="004E6D0C">
        <w:t xml:space="preserve"> and GPS location hardware. </w:t>
      </w:r>
    </w:p>
    <w:p w14:paraId="2599CD7C" w14:textId="447E3AAA" w:rsidR="00CE7D82" w:rsidRPr="004E6D0C" w:rsidRDefault="007B6594" w:rsidP="00881450">
      <w:pPr>
        <w:pStyle w:val="Heading3"/>
        <w:rPr>
          <w:rFonts w:asciiTheme="majorBidi" w:hAnsiTheme="majorBidi" w:cstheme="majorBidi"/>
        </w:rPr>
      </w:pPr>
      <w:bookmarkStart w:id="17" w:name="_Toc29414950"/>
      <w:r w:rsidRPr="004E6D0C">
        <w:rPr>
          <w:rFonts w:asciiTheme="majorBidi" w:hAnsiTheme="majorBidi" w:cstheme="majorBidi"/>
        </w:rPr>
        <w:t>API INTERFACES</w:t>
      </w:r>
      <w:bookmarkEnd w:id="17"/>
      <w:r w:rsidRPr="004E6D0C">
        <w:rPr>
          <w:rFonts w:asciiTheme="majorBidi" w:hAnsiTheme="majorBidi" w:cstheme="majorBidi"/>
        </w:rPr>
        <w:t xml:space="preserve"> </w:t>
      </w:r>
    </w:p>
    <w:p w14:paraId="206FA619" w14:textId="74816538" w:rsidR="00CE7D82" w:rsidRPr="004E6D0C" w:rsidRDefault="00CE7D82" w:rsidP="00A15196">
      <w:pPr>
        <w:pStyle w:val="ListParagraph"/>
        <w:numPr>
          <w:ilvl w:val="0"/>
          <w:numId w:val="11"/>
        </w:numPr>
      </w:pPr>
      <w:r w:rsidRPr="004E6D0C">
        <w:t xml:space="preserve">The software must store user information and user submitted content in </w:t>
      </w:r>
      <w:r w:rsidR="00753D94" w:rsidRPr="004E6D0C">
        <w:t xml:space="preserve">local </w:t>
      </w:r>
      <w:r w:rsidRPr="004E6D0C">
        <w:t xml:space="preserve">database to achieve communications between the database and the application. </w:t>
      </w:r>
    </w:p>
    <w:p w14:paraId="22FDD001" w14:textId="6D4A0196" w:rsidR="00CE7D82" w:rsidRPr="004E6D0C" w:rsidRDefault="00CE7D82" w:rsidP="00A15196">
      <w:pPr>
        <w:pStyle w:val="ListParagraph"/>
        <w:numPr>
          <w:ilvl w:val="0"/>
          <w:numId w:val="11"/>
        </w:numPr>
      </w:pPr>
      <w:r w:rsidRPr="004E6D0C">
        <w:t xml:space="preserve">The software must show mapping information around the user’s current location using the Google maps API. </w:t>
      </w:r>
    </w:p>
    <w:p w14:paraId="1FE4123C" w14:textId="31B05AF1" w:rsidR="00A0747E" w:rsidRPr="004E6D0C" w:rsidRDefault="00683515" w:rsidP="00683515">
      <w:pPr>
        <w:pStyle w:val="Heading2"/>
        <w:rPr>
          <w:rFonts w:asciiTheme="majorBidi" w:hAnsiTheme="majorBidi" w:cstheme="majorBidi"/>
        </w:rPr>
      </w:pPr>
      <w:bookmarkStart w:id="18" w:name="_Toc29414951"/>
      <w:r w:rsidRPr="004E6D0C">
        <w:rPr>
          <w:rFonts w:asciiTheme="majorBidi" w:hAnsiTheme="majorBidi" w:cstheme="majorBidi"/>
        </w:rPr>
        <w:lastRenderedPageBreak/>
        <w:t>DATA REQUIREMENTS</w:t>
      </w:r>
      <w:bookmarkEnd w:id="18"/>
      <w:r w:rsidRPr="004E6D0C">
        <w:rPr>
          <w:rFonts w:asciiTheme="majorBidi" w:hAnsiTheme="majorBidi" w:cstheme="majorBidi"/>
        </w:rPr>
        <w:t xml:space="preserve"> </w:t>
      </w:r>
    </w:p>
    <w:p w14:paraId="0B9C3A01" w14:textId="7C43EC1F" w:rsidR="00A0747E" w:rsidRPr="004E6D0C" w:rsidRDefault="00683515" w:rsidP="00A15196">
      <w:pPr>
        <w:pStyle w:val="Heading3"/>
        <w:numPr>
          <w:ilvl w:val="1"/>
          <w:numId w:val="12"/>
        </w:numPr>
        <w:rPr>
          <w:rFonts w:asciiTheme="majorBidi" w:hAnsiTheme="majorBidi" w:cstheme="majorBidi"/>
        </w:rPr>
      </w:pPr>
      <w:bookmarkStart w:id="19" w:name="_Toc29414952"/>
      <w:r w:rsidRPr="004E6D0C">
        <w:rPr>
          <w:rFonts w:asciiTheme="majorBidi" w:hAnsiTheme="majorBidi" w:cstheme="majorBidi"/>
        </w:rPr>
        <w:t>USER DATA</w:t>
      </w:r>
      <w:bookmarkEnd w:id="19"/>
      <w:r w:rsidRPr="004E6D0C">
        <w:rPr>
          <w:rFonts w:asciiTheme="majorBidi" w:hAnsiTheme="majorBidi" w:cstheme="majorBidi"/>
        </w:rPr>
        <w:t xml:space="preserve"> </w:t>
      </w:r>
    </w:p>
    <w:p w14:paraId="13AF8033" w14:textId="77777777" w:rsidR="00C05D62" w:rsidRPr="004E6D0C" w:rsidRDefault="00A0747E" w:rsidP="00A15196">
      <w:pPr>
        <w:pStyle w:val="ListParagraph"/>
        <w:numPr>
          <w:ilvl w:val="0"/>
          <w:numId w:val="13"/>
        </w:numPr>
      </w:pPr>
      <w:r w:rsidRPr="004E6D0C">
        <w:t xml:space="preserve">A user’s email address will need to be stored </w:t>
      </w:r>
      <w:proofErr w:type="gramStart"/>
      <w:r w:rsidRPr="004E6D0C">
        <w:t>in order to</w:t>
      </w:r>
      <w:proofErr w:type="gramEnd"/>
      <w:r w:rsidRPr="004E6D0C">
        <w:t xml:space="preserve"> give each user an alias to operate the application under. The email address will be used for account validation and to tie a user to their content.</w:t>
      </w:r>
    </w:p>
    <w:p w14:paraId="194FCB67" w14:textId="7E649DAB" w:rsidR="00A0747E" w:rsidRPr="004E6D0C" w:rsidRDefault="00A0747E" w:rsidP="00A15196">
      <w:pPr>
        <w:pStyle w:val="ListParagraph"/>
        <w:numPr>
          <w:ilvl w:val="0"/>
          <w:numId w:val="13"/>
        </w:numPr>
      </w:pPr>
      <w:r w:rsidRPr="004E6D0C">
        <w:t xml:space="preserve">A user will need to create a password </w:t>
      </w:r>
      <w:proofErr w:type="gramStart"/>
      <w:r w:rsidRPr="004E6D0C">
        <w:t>in order to</w:t>
      </w:r>
      <w:proofErr w:type="gramEnd"/>
      <w:r w:rsidRPr="004E6D0C">
        <w:t xml:space="preserve"> verify themselves when accessing the system. The password will need to be stored in the system and tied to a user’s email address. </w:t>
      </w:r>
    </w:p>
    <w:p w14:paraId="253AEF75" w14:textId="6D3A6D4B" w:rsidR="00A0747E" w:rsidRPr="004E6D0C" w:rsidRDefault="00C05D62" w:rsidP="00A0747E">
      <w:pPr>
        <w:pStyle w:val="Heading3"/>
        <w:rPr>
          <w:rFonts w:asciiTheme="majorBidi" w:hAnsiTheme="majorBidi" w:cstheme="majorBidi"/>
        </w:rPr>
      </w:pPr>
      <w:bookmarkStart w:id="20" w:name="_Toc29414953"/>
      <w:r w:rsidRPr="004E6D0C">
        <w:rPr>
          <w:rFonts w:asciiTheme="majorBidi" w:hAnsiTheme="majorBidi" w:cstheme="majorBidi"/>
        </w:rPr>
        <w:t>WORKOUT PROGRAM DATA</w:t>
      </w:r>
      <w:bookmarkEnd w:id="20"/>
      <w:r w:rsidRPr="004E6D0C">
        <w:rPr>
          <w:rFonts w:asciiTheme="majorBidi" w:hAnsiTheme="majorBidi" w:cstheme="majorBidi"/>
        </w:rPr>
        <w:t xml:space="preserve"> </w:t>
      </w:r>
    </w:p>
    <w:p w14:paraId="7EE55786" w14:textId="77777777" w:rsidR="007C5290" w:rsidRPr="004E6D0C" w:rsidRDefault="00A0747E" w:rsidP="00A15196">
      <w:pPr>
        <w:pStyle w:val="ListParagraph"/>
        <w:numPr>
          <w:ilvl w:val="0"/>
          <w:numId w:val="14"/>
        </w:numPr>
      </w:pPr>
      <w:r w:rsidRPr="004E6D0C">
        <w:t xml:space="preserve">The application will need to manage the input and display of public workout programs. </w:t>
      </w:r>
    </w:p>
    <w:p w14:paraId="3C4079CC" w14:textId="77777777" w:rsidR="007C5290" w:rsidRPr="004E6D0C" w:rsidRDefault="00A0747E" w:rsidP="00A15196">
      <w:pPr>
        <w:pStyle w:val="ListParagraph"/>
        <w:numPr>
          <w:ilvl w:val="0"/>
          <w:numId w:val="14"/>
        </w:numPr>
      </w:pPr>
      <w:r w:rsidRPr="004E6D0C">
        <w:t xml:space="preserve">All public programs will be added to the application by the user and will be available for use by other users. </w:t>
      </w:r>
    </w:p>
    <w:p w14:paraId="0479D8E3" w14:textId="3F5BB521" w:rsidR="00A0747E" w:rsidRPr="004E6D0C" w:rsidRDefault="00A0747E" w:rsidP="00A15196">
      <w:pPr>
        <w:pStyle w:val="ListParagraph"/>
        <w:numPr>
          <w:ilvl w:val="0"/>
          <w:numId w:val="14"/>
        </w:numPr>
      </w:pPr>
      <w:r w:rsidRPr="004E6D0C">
        <w:t xml:space="preserve">Workout program data will include, but not be limited to, Workout Name, Workout Type, Workout Duration, Exercise Name, Exercise Sets, Exercise Reps and Exercise Instructions. </w:t>
      </w:r>
    </w:p>
    <w:p w14:paraId="18CA931A" w14:textId="77777777" w:rsidR="007C5290" w:rsidRPr="004E6D0C" w:rsidRDefault="00A0747E" w:rsidP="00A15196">
      <w:pPr>
        <w:pStyle w:val="ListParagraph"/>
        <w:numPr>
          <w:ilvl w:val="0"/>
          <w:numId w:val="14"/>
        </w:numPr>
      </w:pPr>
      <w:r w:rsidRPr="004E6D0C">
        <w:t xml:space="preserve">The application will need to manage the input and display of personal workout programs. </w:t>
      </w:r>
    </w:p>
    <w:p w14:paraId="7C1A61B7" w14:textId="77777777" w:rsidR="007C5290" w:rsidRPr="004E6D0C" w:rsidRDefault="00A0747E" w:rsidP="00A15196">
      <w:pPr>
        <w:pStyle w:val="ListParagraph"/>
        <w:numPr>
          <w:ilvl w:val="0"/>
          <w:numId w:val="14"/>
        </w:numPr>
      </w:pPr>
      <w:r w:rsidRPr="004E6D0C">
        <w:t xml:space="preserve">All personal programs will be saved from the public workouts section and edited by the user pulling down that data. </w:t>
      </w:r>
    </w:p>
    <w:p w14:paraId="3EFE3541" w14:textId="77777777" w:rsidR="007C5290" w:rsidRPr="004E6D0C" w:rsidRDefault="00A0747E" w:rsidP="00A15196">
      <w:pPr>
        <w:pStyle w:val="ListParagraph"/>
        <w:numPr>
          <w:ilvl w:val="0"/>
          <w:numId w:val="14"/>
        </w:numPr>
      </w:pPr>
      <w:r w:rsidRPr="004E6D0C">
        <w:t xml:space="preserve">Personal workouts will be stored separately to public workouts and are tied to an individual user and is only visible to them. </w:t>
      </w:r>
    </w:p>
    <w:p w14:paraId="0D222372" w14:textId="2787FA31" w:rsidR="00A0747E" w:rsidRPr="004E6D0C" w:rsidRDefault="00A0747E" w:rsidP="00A15196">
      <w:pPr>
        <w:pStyle w:val="ListParagraph"/>
        <w:numPr>
          <w:ilvl w:val="0"/>
          <w:numId w:val="14"/>
        </w:numPr>
      </w:pPr>
      <w:r w:rsidRPr="004E6D0C">
        <w:t xml:space="preserve">Workout program data will include, but not be limited to, Workout Name, Workout Type, Workout Duration, Exercise Name, Exercise Sets, Exercise Reps and Exercise Instructions. </w:t>
      </w:r>
    </w:p>
    <w:p w14:paraId="78C3B2EF" w14:textId="4A77D9E7" w:rsidR="00D03888" w:rsidRPr="004E6D0C" w:rsidRDefault="00D03888" w:rsidP="00D03888">
      <w:pPr>
        <w:pStyle w:val="Heading2"/>
        <w:rPr>
          <w:rFonts w:asciiTheme="majorBidi" w:hAnsiTheme="majorBidi" w:cstheme="majorBidi"/>
        </w:rPr>
      </w:pPr>
      <w:bookmarkStart w:id="21" w:name="_Toc29414954"/>
      <w:r w:rsidRPr="004E6D0C">
        <w:rPr>
          <w:rFonts w:asciiTheme="majorBidi" w:hAnsiTheme="majorBidi" w:cstheme="majorBidi"/>
        </w:rPr>
        <w:t>FUNCTIONAL REQUIREMENTS</w:t>
      </w:r>
      <w:bookmarkEnd w:id="21"/>
      <w:r w:rsidRPr="004E6D0C">
        <w:rPr>
          <w:rFonts w:asciiTheme="majorBidi" w:hAnsiTheme="majorBidi" w:cstheme="majorBidi"/>
        </w:rPr>
        <w:t xml:space="preserve"> </w:t>
      </w:r>
    </w:p>
    <w:p w14:paraId="529067EE" w14:textId="133F9CC1" w:rsidR="00D03888" w:rsidRPr="004E6D0C" w:rsidRDefault="00D03888" w:rsidP="00A15196">
      <w:pPr>
        <w:pStyle w:val="Heading3"/>
        <w:numPr>
          <w:ilvl w:val="1"/>
          <w:numId w:val="15"/>
        </w:numPr>
        <w:rPr>
          <w:rFonts w:asciiTheme="majorBidi" w:hAnsiTheme="majorBidi" w:cstheme="majorBidi"/>
        </w:rPr>
      </w:pPr>
      <w:bookmarkStart w:id="22" w:name="_Toc29414955"/>
      <w:r w:rsidRPr="004E6D0C">
        <w:rPr>
          <w:rFonts w:asciiTheme="majorBidi" w:hAnsiTheme="majorBidi" w:cstheme="majorBidi"/>
        </w:rPr>
        <w:t>USER</w:t>
      </w:r>
      <w:bookmarkEnd w:id="22"/>
      <w:r w:rsidRPr="004E6D0C">
        <w:rPr>
          <w:rFonts w:asciiTheme="majorBidi" w:hAnsiTheme="majorBidi" w:cstheme="majorBidi"/>
        </w:rPr>
        <w:t xml:space="preserve"> </w:t>
      </w:r>
    </w:p>
    <w:p w14:paraId="7973FADB" w14:textId="1D221B3B" w:rsidR="00D03888" w:rsidRPr="004E6D0C" w:rsidRDefault="00D03888" w:rsidP="00A15196">
      <w:pPr>
        <w:pStyle w:val="ListParagraph"/>
        <w:numPr>
          <w:ilvl w:val="0"/>
          <w:numId w:val="16"/>
        </w:numPr>
      </w:pPr>
      <w:r w:rsidRPr="004E6D0C">
        <w:t xml:space="preserve">All users of the software shall have the ability to create an account which is used to store user data and tie user actions to a user alias. </w:t>
      </w:r>
    </w:p>
    <w:p w14:paraId="46E3FF47" w14:textId="407B5BA2" w:rsidR="00D03888" w:rsidRPr="004E6D0C" w:rsidRDefault="00D03888" w:rsidP="00A15196">
      <w:pPr>
        <w:pStyle w:val="ListParagraph"/>
        <w:numPr>
          <w:ilvl w:val="0"/>
          <w:numId w:val="16"/>
        </w:numPr>
      </w:pPr>
      <w:r w:rsidRPr="004E6D0C">
        <w:t xml:space="preserve">User registration and login shall be mandatory. </w:t>
      </w:r>
    </w:p>
    <w:p w14:paraId="2C3CBBA1" w14:textId="49BA39D0" w:rsidR="00D03888" w:rsidRPr="004E6D0C" w:rsidRDefault="00D03888" w:rsidP="00D03888">
      <w:pPr>
        <w:pStyle w:val="Heading3"/>
        <w:rPr>
          <w:rFonts w:asciiTheme="majorBidi" w:hAnsiTheme="majorBidi" w:cstheme="majorBidi"/>
        </w:rPr>
      </w:pPr>
      <w:bookmarkStart w:id="23" w:name="_Toc29414956"/>
      <w:r w:rsidRPr="004E6D0C">
        <w:rPr>
          <w:rFonts w:asciiTheme="majorBidi" w:hAnsiTheme="majorBidi" w:cstheme="majorBidi"/>
        </w:rPr>
        <w:t>CREATE AN ACCOUNT</w:t>
      </w:r>
      <w:bookmarkEnd w:id="23"/>
      <w:r w:rsidRPr="004E6D0C">
        <w:rPr>
          <w:rFonts w:asciiTheme="majorBidi" w:hAnsiTheme="majorBidi" w:cstheme="majorBidi"/>
        </w:rPr>
        <w:t xml:space="preserve"> </w:t>
      </w:r>
    </w:p>
    <w:p w14:paraId="08E3E9E7" w14:textId="66555DA1" w:rsidR="00D03888" w:rsidRPr="004E6D0C" w:rsidRDefault="00D03888" w:rsidP="00A15196">
      <w:pPr>
        <w:pStyle w:val="ListParagraph"/>
        <w:numPr>
          <w:ilvl w:val="0"/>
          <w:numId w:val="17"/>
        </w:numPr>
      </w:pPr>
      <w:r w:rsidRPr="004E6D0C">
        <w:t xml:space="preserve">The system should provide the user with an </w:t>
      </w:r>
      <w:proofErr w:type="gramStart"/>
      <w:r w:rsidRPr="004E6D0C">
        <w:t>easy to use</w:t>
      </w:r>
      <w:proofErr w:type="gramEnd"/>
      <w:r w:rsidRPr="004E6D0C">
        <w:t xml:space="preserve"> GUI to facilitate their creating an account. </w:t>
      </w:r>
    </w:p>
    <w:p w14:paraId="02F0E675" w14:textId="77777777" w:rsidR="000F33A0" w:rsidRPr="004E6D0C" w:rsidRDefault="00D03888" w:rsidP="00A15196">
      <w:pPr>
        <w:pStyle w:val="ListParagraph"/>
        <w:numPr>
          <w:ilvl w:val="0"/>
          <w:numId w:val="17"/>
        </w:numPr>
      </w:pPr>
      <w:r w:rsidRPr="004E6D0C">
        <w:t xml:space="preserve">The system shall ask for an email address and password. </w:t>
      </w:r>
    </w:p>
    <w:p w14:paraId="27B5A28B" w14:textId="6DD441E5" w:rsidR="00D03888" w:rsidRPr="004E6D0C" w:rsidRDefault="00D03888" w:rsidP="00A15196">
      <w:pPr>
        <w:pStyle w:val="ListParagraph"/>
        <w:numPr>
          <w:ilvl w:val="0"/>
          <w:numId w:val="17"/>
        </w:numPr>
      </w:pPr>
      <w:r w:rsidRPr="004E6D0C">
        <w:t xml:space="preserve">The system shall notify the user if incorrect characters are used in the email or password fields. </w:t>
      </w:r>
    </w:p>
    <w:p w14:paraId="169A485F" w14:textId="1AFF04D0" w:rsidR="00D03888" w:rsidRPr="004E6D0C" w:rsidRDefault="00D03888" w:rsidP="00A15196">
      <w:pPr>
        <w:pStyle w:val="ListParagraph"/>
        <w:numPr>
          <w:ilvl w:val="0"/>
          <w:numId w:val="17"/>
        </w:numPr>
      </w:pPr>
      <w:r w:rsidRPr="004E6D0C">
        <w:lastRenderedPageBreak/>
        <w:t xml:space="preserve">The system should notify the user if their email has already been used. </w:t>
      </w:r>
    </w:p>
    <w:p w14:paraId="523E90E4" w14:textId="4468659F" w:rsidR="00D03888" w:rsidRPr="004E6D0C" w:rsidRDefault="00D03888" w:rsidP="00A15196">
      <w:pPr>
        <w:pStyle w:val="ListParagraph"/>
        <w:numPr>
          <w:ilvl w:val="0"/>
          <w:numId w:val="17"/>
        </w:numPr>
      </w:pPr>
      <w:r w:rsidRPr="004E6D0C">
        <w:t xml:space="preserve">The system should notify the user if any required fields are left empty. </w:t>
      </w:r>
    </w:p>
    <w:p w14:paraId="2AC32477" w14:textId="740F583B" w:rsidR="00D03888" w:rsidRPr="004E6D0C" w:rsidRDefault="00D03888" w:rsidP="00A15196">
      <w:pPr>
        <w:pStyle w:val="ListParagraph"/>
        <w:numPr>
          <w:ilvl w:val="0"/>
          <w:numId w:val="17"/>
        </w:numPr>
      </w:pPr>
      <w:r w:rsidRPr="004E6D0C">
        <w:t xml:space="preserve">The system should not allow the user to create weak or unsecure passwords. </w:t>
      </w:r>
    </w:p>
    <w:p w14:paraId="01A4761D" w14:textId="0BB8B69D" w:rsidR="00D03888" w:rsidRPr="004E6D0C" w:rsidRDefault="00D03888" w:rsidP="00A15196">
      <w:pPr>
        <w:pStyle w:val="ListParagraph"/>
        <w:numPr>
          <w:ilvl w:val="0"/>
          <w:numId w:val="17"/>
        </w:numPr>
      </w:pPr>
      <w:r w:rsidRPr="004E6D0C">
        <w:t xml:space="preserve">The system should explain how the submitted password is unsecure. </w:t>
      </w:r>
    </w:p>
    <w:p w14:paraId="392DF0C7" w14:textId="48425D28" w:rsidR="00D03888" w:rsidRPr="004E6D0C" w:rsidRDefault="00D03888" w:rsidP="00A15196">
      <w:pPr>
        <w:pStyle w:val="ListParagraph"/>
        <w:numPr>
          <w:ilvl w:val="0"/>
          <w:numId w:val="17"/>
        </w:numPr>
      </w:pPr>
      <w:r w:rsidRPr="004E6D0C">
        <w:t xml:space="preserve">The system should prevent the user from completing registration if the terms of service has not been agreed to. </w:t>
      </w:r>
    </w:p>
    <w:p w14:paraId="2E82A451" w14:textId="2F95FF9B" w:rsidR="00D03888" w:rsidRPr="004E6D0C" w:rsidRDefault="008B1D05" w:rsidP="00D03888">
      <w:pPr>
        <w:pStyle w:val="Heading3"/>
        <w:rPr>
          <w:rFonts w:asciiTheme="majorBidi" w:hAnsiTheme="majorBidi" w:cstheme="majorBidi"/>
        </w:rPr>
      </w:pPr>
      <w:bookmarkStart w:id="24" w:name="_Toc29414957"/>
      <w:r w:rsidRPr="004E6D0C">
        <w:rPr>
          <w:rFonts w:asciiTheme="majorBidi" w:hAnsiTheme="majorBidi" w:cstheme="majorBidi"/>
        </w:rPr>
        <w:t>LOGIN</w:t>
      </w:r>
      <w:bookmarkEnd w:id="24"/>
      <w:r w:rsidRPr="004E6D0C">
        <w:rPr>
          <w:rFonts w:asciiTheme="majorBidi" w:hAnsiTheme="majorBidi" w:cstheme="majorBidi"/>
        </w:rPr>
        <w:t xml:space="preserve"> </w:t>
      </w:r>
    </w:p>
    <w:p w14:paraId="7A3D87F2" w14:textId="03FD9889" w:rsidR="00D03888" w:rsidRPr="004E6D0C" w:rsidRDefault="00D03888" w:rsidP="00A15196">
      <w:pPr>
        <w:pStyle w:val="ListParagraph"/>
        <w:numPr>
          <w:ilvl w:val="0"/>
          <w:numId w:val="18"/>
        </w:numPr>
      </w:pPr>
      <w:r w:rsidRPr="004E6D0C">
        <w:t xml:space="preserve">The system should provide a </w:t>
      </w:r>
      <w:r w:rsidR="0033557F" w:rsidRPr="004E6D0C">
        <w:t>user-friendly</w:t>
      </w:r>
      <w:r w:rsidRPr="004E6D0C">
        <w:t xml:space="preserve"> GUI to allow the user to login when the application launches. </w:t>
      </w:r>
    </w:p>
    <w:p w14:paraId="6893AB7A" w14:textId="20714C96" w:rsidR="00D03888" w:rsidRPr="004E6D0C" w:rsidRDefault="00D03888" w:rsidP="00A15196">
      <w:pPr>
        <w:pStyle w:val="ListParagraph"/>
        <w:numPr>
          <w:ilvl w:val="0"/>
          <w:numId w:val="18"/>
        </w:numPr>
      </w:pPr>
      <w:r w:rsidRPr="004E6D0C">
        <w:t xml:space="preserve">The system should prompt the user for their email address and password. </w:t>
      </w:r>
    </w:p>
    <w:p w14:paraId="2E982ABE" w14:textId="5F256D50" w:rsidR="00D03888" w:rsidRPr="004E6D0C" w:rsidRDefault="00D03888" w:rsidP="00A15196">
      <w:pPr>
        <w:pStyle w:val="ListParagraph"/>
        <w:numPr>
          <w:ilvl w:val="0"/>
          <w:numId w:val="18"/>
        </w:numPr>
      </w:pPr>
      <w:r w:rsidRPr="004E6D0C">
        <w:t xml:space="preserve">The system should notify the user if submitted information is incorrect. </w:t>
      </w:r>
    </w:p>
    <w:p w14:paraId="1EAC93F7" w14:textId="6EB9BD8F" w:rsidR="00D03888" w:rsidRPr="004E6D0C" w:rsidRDefault="0033557F" w:rsidP="00D03888">
      <w:pPr>
        <w:pStyle w:val="Heading3"/>
        <w:rPr>
          <w:rFonts w:asciiTheme="majorBidi" w:hAnsiTheme="majorBidi" w:cstheme="majorBidi"/>
        </w:rPr>
      </w:pPr>
      <w:bookmarkStart w:id="25" w:name="_Toc29414958"/>
      <w:r w:rsidRPr="004E6D0C">
        <w:rPr>
          <w:rFonts w:asciiTheme="majorBidi" w:hAnsiTheme="majorBidi" w:cstheme="majorBidi"/>
        </w:rPr>
        <w:t>SUBMIT EXERCISE PROGRAM</w:t>
      </w:r>
      <w:bookmarkEnd w:id="25"/>
      <w:r w:rsidRPr="004E6D0C">
        <w:rPr>
          <w:rFonts w:asciiTheme="majorBidi" w:hAnsiTheme="majorBidi" w:cstheme="majorBidi"/>
        </w:rPr>
        <w:t xml:space="preserve"> </w:t>
      </w:r>
    </w:p>
    <w:p w14:paraId="0BD2A0B5" w14:textId="24921893" w:rsidR="00D03888" w:rsidRPr="004E6D0C" w:rsidRDefault="00D03888" w:rsidP="00A15196">
      <w:pPr>
        <w:pStyle w:val="ListParagraph"/>
        <w:numPr>
          <w:ilvl w:val="0"/>
          <w:numId w:val="19"/>
        </w:numPr>
      </w:pPr>
      <w:r w:rsidRPr="004E6D0C">
        <w:t xml:space="preserve">The system should provide an intuitive UI for logged in users to allow them to submit their exercise routine to the application. </w:t>
      </w:r>
    </w:p>
    <w:p w14:paraId="0DB4A9B3" w14:textId="13C585FD" w:rsidR="00D03888" w:rsidRPr="004E6D0C" w:rsidRDefault="00D03888" w:rsidP="00A15196">
      <w:pPr>
        <w:pStyle w:val="ListParagraph"/>
        <w:numPr>
          <w:ilvl w:val="0"/>
          <w:numId w:val="19"/>
        </w:numPr>
      </w:pPr>
      <w:r w:rsidRPr="004E6D0C">
        <w:t xml:space="preserve">The system should prevent the user submitting a blank or empty routine. </w:t>
      </w:r>
    </w:p>
    <w:p w14:paraId="11791FFA" w14:textId="3F7D8FDA" w:rsidR="00D03888" w:rsidRPr="004E6D0C" w:rsidRDefault="00D03888" w:rsidP="008B1D05">
      <w:pPr>
        <w:pStyle w:val="ListParagraph"/>
        <w:numPr>
          <w:ilvl w:val="0"/>
          <w:numId w:val="19"/>
        </w:numPr>
      </w:pPr>
      <w:r w:rsidRPr="004E6D0C">
        <w:t xml:space="preserve">The system shall add successfully submitted routines to the </w:t>
      </w:r>
      <w:r w:rsidR="008B1D05">
        <w:t>local database</w:t>
      </w:r>
      <w:r w:rsidRPr="004E6D0C">
        <w:t xml:space="preserve">. </w:t>
      </w:r>
    </w:p>
    <w:p w14:paraId="32B7A6F5" w14:textId="17AA1589" w:rsidR="00D03888" w:rsidRPr="004E6D0C" w:rsidRDefault="00D03888" w:rsidP="00A15196">
      <w:pPr>
        <w:pStyle w:val="ListParagraph"/>
        <w:numPr>
          <w:ilvl w:val="0"/>
          <w:numId w:val="19"/>
        </w:numPr>
      </w:pPr>
      <w:r w:rsidRPr="004E6D0C">
        <w:t xml:space="preserve">The system should display user submitted routines from the </w:t>
      </w:r>
      <w:r w:rsidR="008B1D05">
        <w:t>local</w:t>
      </w:r>
      <w:r w:rsidRPr="004E6D0C">
        <w:t xml:space="preserve"> database in the appropriate section of the application.  </w:t>
      </w:r>
    </w:p>
    <w:p w14:paraId="4A8CD447" w14:textId="2CAD929B" w:rsidR="00D03888" w:rsidRPr="004E6D0C" w:rsidRDefault="0033557F" w:rsidP="00D03888">
      <w:pPr>
        <w:pStyle w:val="Heading3"/>
        <w:rPr>
          <w:rFonts w:asciiTheme="majorBidi" w:hAnsiTheme="majorBidi" w:cstheme="majorBidi"/>
        </w:rPr>
      </w:pPr>
      <w:bookmarkStart w:id="26" w:name="_Toc29414959"/>
      <w:r w:rsidRPr="004E6D0C">
        <w:rPr>
          <w:rFonts w:asciiTheme="majorBidi" w:hAnsiTheme="majorBidi" w:cstheme="majorBidi"/>
        </w:rPr>
        <w:t>VIEW EXISTING PROGRAMS</w:t>
      </w:r>
      <w:bookmarkEnd w:id="26"/>
      <w:r w:rsidRPr="004E6D0C">
        <w:rPr>
          <w:rFonts w:asciiTheme="majorBidi" w:hAnsiTheme="majorBidi" w:cstheme="majorBidi"/>
        </w:rPr>
        <w:t xml:space="preserve"> </w:t>
      </w:r>
    </w:p>
    <w:p w14:paraId="1D54A9E3" w14:textId="38F33A91" w:rsidR="00D03888" w:rsidRPr="004E6D0C" w:rsidRDefault="00D03888" w:rsidP="00A15196">
      <w:pPr>
        <w:pStyle w:val="ListParagraph"/>
        <w:numPr>
          <w:ilvl w:val="0"/>
          <w:numId w:val="20"/>
        </w:numPr>
      </w:pPr>
      <w:r w:rsidRPr="004E6D0C">
        <w:t xml:space="preserve">The system should provide intuitive and </w:t>
      </w:r>
      <w:r w:rsidR="0049475F" w:rsidRPr="004E6D0C">
        <w:t>user-friendly</w:t>
      </w:r>
      <w:r w:rsidRPr="004E6D0C">
        <w:t xml:space="preserve"> navigation to allow users to locate the current list of </w:t>
      </w:r>
      <w:r w:rsidR="0049475F" w:rsidRPr="004E6D0C">
        <w:t>users</w:t>
      </w:r>
      <w:r w:rsidRPr="004E6D0C">
        <w:t xml:space="preserve"> submitted exercise routines. </w:t>
      </w:r>
    </w:p>
    <w:p w14:paraId="0B688604" w14:textId="7769A749" w:rsidR="00D03888" w:rsidRPr="004E6D0C" w:rsidRDefault="00D03888" w:rsidP="00A15196">
      <w:pPr>
        <w:pStyle w:val="ListParagraph"/>
        <w:numPr>
          <w:ilvl w:val="0"/>
          <w:numId w:val="20"/>
        </w:numPr>
      </w:pPr>
      <w:r w:rsidRPr="004E6D0C">
        <w:t xml:space="preserve">Once selected, the system shall retrieve all user submitted programs from the Google Firebase database and display them to the user. </w:t>
      </w:r>
    </w:p>
    <w:p w14:paraId="046E7591" w14:textId="22B1768D" w:rsidR="00D03888" w:rsidRPr="004E6D0C" w:rsidRDefault="00D03888" w:rsidP="00A15196">
      <w:pPr>
        <w:pStyle w:val="ListParagraph"/>
        <w:numPr>
          <w:ilvl w:val="0"/>
          <w:numId w:val="20"/>
        </w:numPr>
      </w:pPr>
      <w:r w:rsidRPr="004E6D0C">
        <w:t xml:space="preserve">The system shall display full details of an exercise routine once one is selected by the user. </w:t>
      </w:r>
    </w:p>
    <w:p w14:paraId="629698C6" w14:textId="0D1DB7DF" w:rsidR="00D03888" w:rsidRPr="004E6D0C" w:rsidRDefault="00D03888" w:rsidP="00A15196">
      <w:pPr>
        <w:pStyle w:val="ListParagraph"/>
        <w:numPr>
          <w:ilvl w:val="0"/>
          <w:numId w:val="20"/>
        </w:numPr>
      </w:pPr>
      <w:r w:rsidRPr="004E6D0C">
        <w:t xml:space="preserve">The system should allow quick and easy navigation between different routines in the list. </w:t>
      </w:r>
    </w:p>
    <w:p w14:paraId="48E9B390" w14:textId="5C782F16" w:rsidR="00D03888" w:rsidRPr="004E6D0C" w:rsidRDefault="0049475F" w:rsidP="00D03888">
      <w:pPr>
        <w:pStyle w:val="Heading3"/>
        <w:rPr>
          <w:rFonts w:asciiTheme="majorBidi" w:hAnsiTheme="majorBidi" w:cstheme="majorBidi"/>
        </w:rPr>
      </w:pPr>
      <w:bookmarkStart w:id="27" w:name="_Toc29414960"/>
      <w:r w:rsidRPr="004E6D0C">
        <w:rPr>
          <w:rFonts w:asciiTheme="majorBidi" w:hAnsiTheme="majorBidi" w:cstheme="majorBidi"/>
        </w:rPr>
        <w:t>RATE A PROGRAM</w:t>
      </w:r>
      <w:bookmarkEnd w:id="27"/>
      <w:r w:rsidRPr="004E6D0C">
        <w:rPr>
          <w:rFonts w:asciiTheme="majorBidi" w:hAnsiTheme="majorBidi" w:cstheme="majorBidi"/>
        </w:rPr>
        <w:t xml:space="preserve"> </w:t>
      </w:r>
    </w:p>
    <w:p w14:paraId="6B338C51" w14:textId="24090EF1" w:rsidR="00D03888" w:rsidRPr="004E6D0C" w:rsidRDefault="00D03888" w:rsidP="00A15196">
      <w:pPr>
        <w:pStyle w:val="ListParagraph"/>
        <w:numPr>
          <w:ilvl w:val="0"/>
          <w:numId w:val="22"/>
        </w:numPr>
      </w:pPr>
      <w:r w:rsidRPr="004E6D0C">
        <w:t xml:space="preserve">The system should provide a button to rate a program. Programs can be rated up or down based on the level of success the user has with them. </w:t>
      </w:r>
    </w:p>
    <w:p w14:paraId="2E9999A7" w14:textId="55A85C2E" w:rsidR="0049475F" w:rsidRPr="004E6D0C" w:rsidRDefault="00D03888" w:rsidP="00A15196">
      <w:pPr>
        <w:pStyle w:val="ListParagraph"/>
        <w:numPr>
          <w:ilvl w:val="0"/>
          <w:numId w:val="22"/>
        </w:numPr>
      </w:pPr>
      <w:r w:rsidRPr="004E6D0C">
        <w:t xml:space="preserve">Programs will be displayed based on ratings. Lower rated programs will be pushed to the bottom of the list before being removed. </w:t>
      </w:r>
    </w:p>
    <w:p w14:paraId="367125EC" w14:textId="3707311C" w:rsidR="00D03888" w:rsidRPr="004E6D0C" w:rsidRDefault="0049475F" w:rsidP="00D03888">
      <w:pPr>
        <w:pStyle w:val="Heading3"/>
        <w:rPr>
          <w:rFonts w:asciiTheme="majorBidi" w:hAnsiTheme="majorBidi" w:cstheme="majorBidi"/>
        </w:rPr>
      </w:pPr>
      <w:bookmarkStart w:id="28" w:name="_Toc29414961"/>
      <w:r w:rsidRPr="004E6D0C">
        <w:rPr>
          <w:rFonts w:asciiTheme="majorBidi" w:hAnsiTheme="majorBidi" w:cstheme="majorBidi"/>
        </w:rPr>
        <w:lastRenderedPageBreak/>
        <w:t>SAVE A PROGRAM TO PERSONAL LIST</w:t>
      </w:r>
      <w:bookmarkEnd w:id="28"/>
      <w:r w:rsidRPr="004E6D0C">
        <w:rPr>
          <w:rFonts w:asciiTheme="majorBidi" w:hAnsiTheme="majorBidi" w:cstheme="majorBidi"/>
        </w:rPr>
        <w:t xml:space="preserve"> </w:t>
      </w:r>
    </w:p>
    <w:p w14:paraId="045713D5" w14:textId="6A727A2D" w:rsidR="00D03888" w:rsidRPr="004E6D0C" w:rsidRDefault="00D03888" w:rsidP="00A15196">
      <w:pPr>
        <w:pStyle w:val="ListParagraph"/>
        <w:numPr>
          <w:ilvl w:val="0"/>
          <w:numId w:val="21"/>
        </w:numPr>
      </w:pPr>
      <w:r w:rsidRPr="004E6D0C">
        <w:t xml:space="preserve">The system should provide a button to save a program from the public list of </w:t>
      </w:r>
      <w:r w:rsidR="00AD3571" w:rsidRPr="004E6D0C">
        <w:t>users</w:t>
      </w:r>
      <w:r w:rsidRPr="004E6D0C">
        <w:t xml:space="preserve"> submitted programs to their own personal list. </w:t>
      </w:r>
    </w:p>
    <w:p w14:paraId="75BAF111" w14:textId="092E7729" w:rsidR="00D03888" w:rsidRPr="004E6D0C" w:rsidRDefault="00D03888" w:rsidP="00A15196">
      <w:pPr>
        <w:pStyle w:val="ListParagraph"/>
        <w:numPr>
          <w:ilvl w:val="0"/>
          <w:numId w:val="21"/>
        </w:numPr>
      </w:pPr>
      <w:r w:rsidRPr="004E6D0C">
        <w:t xml:space="preserve">Programs saved to a personal list are not visible to other users. </w:t>
      </w:r>
    </w:p>
    <w:p w14:paraId="00EA13D1" w14:textId="3187D456" w:rsidR="00D03888" w:rsidRPr="004E6D0C" w:rsidRDefault="00902073" w:rsidP="00D03888">
      <w:pPr>
        <w:pStyle w:val="Heading3"/>
        <w:rPr>
          <w:rFonts w:asciiTheme="majorBidi" w:hAnsiTheme="majorBidi" w:cstheme="majorBidi"/>
        </w:rPr>
      </w:pPr>
      <w:bookmarkStart w:id="29" w:name="_Toc29414962"/>
      <w:r w:rsidRPr="004E6D0C">
        <w:rPr>
          <w:rFonts w:asciiTheme="majorBidi" w:hAnsiTheme="majorBidi" w:cstheme="majorBidi"/>
        </w:rPr>
        <w:t>EDIT PERSONAL PROGRAM</w:t>
      </w:r>
      <w:bookmarkEnd w:id="29"/>
      <w:r w:rsidRPr="004E6D0C">
        <w:rPr>
          <w:rFonts w:asciiTheme="majorBidi" w:hAnsiTheme="majorBidi" w:cstheme="majorBidi"/>
        </w:rPr>
        <w:t xml:space="preserve"> </w:t>
      </w:r>
    </w:p>
    <w:p w14:paraId="34974066" w14:textId="067FFAFE" w:rsidR="00D03888" w:rsidRPr="004E6D0C" w:rsidRDefault="00D03888" w:rsidP="00A15196">
      <w:pPr>
        <w:pStyle w:val="ListParagraph"/>
        <w:numPr>
          <w:ilvl w:val="0"/>
          <w:numId w:val="23"/>
        </w:numPr>
      </w:pPr>
      <w:r w:rsidRPr="004E6D0C">
        <w:t xml:space="preserve">The system should provide an intuitive and </w:t>
      </w:r>
      <w:r w:rsidR="00902073" w:rsidRPr="004E6D0C">
        <w:t>user-friendly</w:t>
      </w:r>
      <w:r w:rsidRPr="004E6D0C">
        <w:t xml:space="preserve"> UI to allow the user to view and manage their personal list of workout programs. </w:t>
      </w:r>
    </w:p>
    <w:p w14:paraId="543D0667" w14:textId="45B70B82" w:rsidR="00D03888" w:rsidRPr="004E6D0C" w:rsidRDefault="00D03888" w:rsidP="00A15196">
      <w:pPr>
        <w:pStyle w:val="ListParagraph"/>
        <w:numPr>
          <w:ilvl w:val="0"/>
          <w:numId w:val="23"/>
        </w:numPr>
      </w:pPr>
      <w:r w:rsidRPr="004E6D0C">
        <w:t xml:space="preserve">The system should allow editing of programs saved to a user’s personal list. </w:t>
      </w:r>
    </w:p>
    <w:p w14:paraId="569731FD" w14:textId="13326919" w:rsidR="00D03888" w:rsidRPr="004E6D0C" w:rsidRDefault="00D03888" w:rsidP="00A15196">
      <w:pPr>
        <w:pStyle w:val="ListParagraph"/>
        <w:numPr>
          <w:ilvl w:val="0"/>
          <w:numId w:val="23"/>
        </w:numPr>
      </w:pPr>
      <w:r w:rsidRPr="004E6D0C">
        <w:t xml:space="preserve">Multiple edits can be </w:t>
      </w:r>
      <w:r w:rsidR="00902073" w:rsidRPr="004E6D0C">
        <w:t>made,</w:t>
      </w:r>
      <w:r w:rsidRPr="004E6D0C">
        <w:t xml:space="preserve"> and all changes must be saved in real time </w:t>
      </w:r>
    </w:p>
    <w:p w14:paraId="03E21B74" w14:textId="54EAFD03" w:rsidR="00B12F14" w:rsidRPr="004E6D0C" w:rsidRDefault="00B12F14" w:rsidP="00B12F14">
      <w:pPr>
        <w:pStyle w:val="Heading2"/>
        <w:rPr>
          <w:rFonts w:asciiTheme="majorBidi" w:hAnsiTheme="majorBidi" w:cstheme="majorBidi"/>
        </w:rPr>
      </w:pPr>
      <w:bookmarkStart w:id="30" w:name="_Toc29414963"/>
      <w:r w:rsidRPr="004E6D0C">
        <w:rPr>
          <w:rFonts w:asciiTheme="majorBidi" w:hAnsiTheme="majorBidi" w:cstheme="majorBidi"/>
        </w:rPr>
        <w:t>NON-FUNCTIONAL REQUIREMENTS</w:t>
      </w:r>
      <w:bookmarkEnd w:id="30"/>
      <w:r w:rsidRPr="004E6D0C">
        <w:rPr>
          <w:rFonts w:asciiTheme="majorBidi" w:hAnsiTheme="majorBidi" w:cstheme="majorBidi"/>
        </w:rPr>
        <w:t xml:space="preserve"> </w:t>
      </w:r>
    </w:p>
    <w:p w14:paraId="0CC00666" w14:textId="33BD4179" w:rsidR="00B12F14" w:rsidRPr="004E6D0C" w:rsidRDefault="00B12F14" w:rsidP="00B12F14">
      <w:pPr>
        <w:pStyle w:val="Heading3"/>
        <w:rPr>
          <w:rFonts w:asciiTheme="majorBidi" w:hAnsiTheme="majorBidi" w:cstheme="majorBidi"/>
        </w:rPr>
      </w:pPr>
      <w:bookmarkStart w:id="31" w:name="_Toc29414964"/>
      <w:r w:rsidRPr="004E6D0C">
        <w:rPr>
          <w:rFonts w:asciiTheme="majorBidi" w:hAnsiTheme="majorBidi" w:cstheme="majorBidi"/>
        </w:rPr>
        <w:t>PORTABILITY</w:t>
      </w:r>
      <w:bookmarkEnd w:id="31"/>
      <w:r w:rsidRPr="004E6D0C">
        <w:rPr>
          <w:rFonts w:asciiTheme="majorBidi" w:hAnsiTheme="majorBidi" w:cstheme="majorBidi"/>
        </w:rPr>
        <w:t xml:space="preserve"> </w:t>
      </w:r>
    </w:p>
    <w:p w14:paraId="47E7E1B2" w14:textId="3BA865E3" w:rsidR="00F257D6" w:rsidRPr="004E6D0C" w:rsidRDefault="00B12F14" w:rsidP="00A15196">
      <w:pPr>
        <w:pStyle w:val="ListParagraph"/>
        <w:numPr>
          <w:ilvl w:val="0"/>
          <w:numId w:val="24"/>
        </w:numPr>
      </w:pPr>
      <w:r w:rsidRPr="004E6D0C">
        <w:t>The application will be written in JAV</w:t>
      </w:r>
      <w:r w:rsidR="00F257D6" w:rsidRPr="004E6D0C">
        <w:t>A</w:t>
      </w:r>
      <w:r w:rsidRPr="004E6D0C">
        <w:t xml:space="preserve"> using the JDK and JRE in android studio, the application will run natively on any android device running KitKat 4.4 or later. </w:t>
      </w:r>
    </w:p>
    <w:p w14:paraId="5F8CD68E" w14:textId="2C8365DF" w:rsidR="00B12F14" w:rsidRPr="004E6D0C" w:rsidRDefault="00B12F14" w:rsidP="00A15196">
      <w:pPr>
        <w:pStyle w:val="ListParagraph"/>
        <w:numPr>
          <w:ilvl w:val="0"/>
          <w:numId w:val="24"/>
        </w:numPr>
      </w:pPr>
      <w:r w:rsidRPr="004E6D0C">
        <w:t xml:space="preserve">Additionally, Windows Bridge can be used to migrate the application to UWP and </w:t>
      </w:r>
      <w:proofErr w:type="gramStart"/>
      <w:r w:rsidRPr="004E6D0C">
        <w:t>run on</w:t>
      </w:r>
      <w:proofErr w:type="gramEnd"/>
      <w:r w:rsidRPr="004E6D0C">
        <w:t xml:space="preserve"> Windows 10 devices once development has finished. </w:t>
      </w:r>
    </w:p>
    <w:p w14:paraId="34A4401C" w14:textId="0F40A5E1" w:rsidR="00B12F14" w:rsidRPr="004E6D0C" w:rsidRDefault="00F257D6" w:rsidP="00F257D6">
      <w:pPr>
        <w:pStyle w:val="Heading3"/>
        <w:rPr>
          <w:rFonts w:asciiTheme="majorBidi" w:hAnsiTheme="majorBidi" w:cstheme="majorBidi"/>
        </w:rPr>
      </w:pPr>
      <w:bookmarkStart w:id="32" w:name="_Toc29414965"/>
      <w:r w:rsidRPr="004E6D0C">
        <w:rPr>
          <w:rFonts w:asciiTheme="majorBidi" w:hAnsiTheme="majorBidi" w:cstheme="majorBidi"/>
        </w:rPr>
        <w:t>RELIABILITY</w:t>
      </w:r>
      <w:bookmarkEnd w:id="32"/>
      <w:r w:rsidRPr="004E6D0C">
        <w:rPr>
          <w:rFonts w:asciiTheme="majorBidi" w:hAnsiTheme="majorBidi" w:cstheme="majorBidi"/>
        </w:rPr>
        <w:t xml:space="preserve"> </w:t>
      </w:r>
    </w:p>
    <w:p w14:paraId="500EE2D5" w14:textId="179BA1B0" w:rsidR="00B12F14" w:rsidRPr="004E6D0C" w:rsidRDefault="00B12F14" w:rsidP="00A15196">
      <w:pPr>
        <w:pStyle w:val="ListParagraph"/>
        <w:numPr>
          <w:ilvl w:val="0"/>
          <w:numId w:val="25"/>
        </w:numPr>
      </w:pPr>
      <w:r w:rsidRPr="004E6D0C">
        <w:t xml:space="preserve">The system should be extremely reliable and have an approximate up time of 99.999%. </w:t>
      </w:r>
    </w:p>
    <w:p w14:paraId="14710C6B" w14:textId="419DE235" w:rsidR="00B12F14" w:rsidRPr="004E6D0C" w:rsidRDefault="00B12F14" w:rsidP="00A15196">
      <w:pPr>
        <w:pStyle w:val="ListParagraph"/>
        <w:numPr>
          <w:ilvl w:val="0"/>
          <w:numId w:val="25"/>
        </w:numPr>
      </w:pPr>
      <w:r w:rsidRPr="004E6D0C">
        <w:t xml:space="preserve">In the event of a crash or any other error, the System should inform the user of any problems and gracefully terminate. </w:t>
      </w:r>
    </w:p>
    <w:p w14:paraId="2FA65948" w14:textId="0BDF8AB6" w:rsidR="00B12F14" w:rsidRPr="004E6D0C" w:rsidRDefault="000C3E03" w:rsidP="000C3E03">
      <w:pPr>
        <w:pStyle w:val="Heading3"/>
        <w:rPr>
          <w:rFonts w:asciiTheme="majorBidi" w:hAnsiTheme="majorBidi" w:cstheme="majorBidi"/>
        </w:rPr>
      </w:pPr>
      <w:bookmarkStart w:id="33" w:name="_Toc29414966"/>
      <w:r w:rsidRPr="004E6D0C">
        <w:rPr>
          <w:rFonts w:asciiTheme="majorBidi" w:hAnsiTheme="majorBidi" w:cstheme="majorBidi"/>
        </w:rPr>
        <w:t>EASE OF USE</w:t>
      </w:r>
      <w:bookmarkEnd w:id="33"/>
      <w:r w:rsidRPr="004E6D0C">
        <w:rPr>
          <w:rFonts w:asciiTheme="majorBidi" w:hAnsiTheme="majorBidi" w:cstheme="majorBidi"/>
        </w:rPr>
        <w:t xml:space="preserve"> </w:t>
      </w:r>
    </w:p>
    <w:p w14:paraId="097170E4" w14:textId="77777777" w:rsidR="000C3E03" w:rsidRPr="004E6D0C" w:rsidRDefault="00B12F14" w:rsidP="00A15196">
      <w:pPr>
        <w:pStyle w:val="ListParagraph"/>
        <w:numPr>
          <w:ilvl w:val="0"/>
          <w:numId w:val="26"/>
        </w:numPr>
      </w:pPr>
      <w:r w:rsidRPr="004E6D0C">
        <w:t xml:space="preserve">The application should be user friendly and intuitive to use. GUIs should make their functions clear and navigation around the application should be straight forward. </w:t>
      </w:r>
    </w:p>
    <w:p w14:paraId="78557288" w14:textId="7C3E9F47" w:rsidR="00B12F14" w:rsidRPr="004E6D0C" w:rsidRDefault="00B12F14" w:rsidP="00A15196">
      <w:pPr>
        <w:pStyle w:val="ListParagraph"/>
        <w:numPr>
          <w:ilvl w:val="0"/>
          <w:numId w:val="26"/>
        </w:numPr>
      </w:pPr>
      <w:r w:rsidRPr="004E6D0C">
        <w:t xml:space="preserve">Users should be comfortable using the application after 20 minutes of use. </w:t>
      </w:r>
    </w:p>
    <w:p w14:paraId="0752C3C9" w14:textId="17A83B3D" w:rsidR="00B12F14" w:rsidRPr="004E6D0C" w:rsidRDefault="00B12F14" w:rsidP="000C3E03">
      <w:pPr>
        <w:pStyle w:val="Heading3"/>
        <w:rPr>
          <w:rFonts w:asciiTheme="majorBidi" w:hAnsiTheme="majorBidi" w:cstheme="majorBidi"/>
        </w:rPr>
      </w:pPr>
      <w:r w:rsidRPr="004E6D0C">
        <w:rPr>
          <w:rFonts w:asciiTheme="majorBidi" w:hAnsiTheme="majorBidi" w:cstheme="majorBidi"/>
        </w:rPr>
        <w:t xml:space="preserve"> </w:t>
      </w:r>
      <w:bookmarkStart w:id="34" w:name="_Toc29414967"/>
      <w:r w:rsidR="000C3E03" w:rsidRPr="004E6D0C">
        <w:rPr>
          <w:rFonts w:asciiTheme="majorBidi" w:hAnsiTheme="majorBidi" w:cstheme="majorBidi"/>
        </w:rPr>
        <w:t>SPEED</w:t>
      </w:r>
      <w:bookmarkEnd w:id="34"/>
      <w:r w:rsidR="000C3E03" w:rsidRPr="004E6D0C">
        <w:rPr>
          <w:rFonts w:asciiTheme="majorBidi" w:hAnsiTheme="majorBidi" w:cstheme="majorBidi"/>
        </w:rPr>
        <w:t xml:space="preserve"> </w:t>
      </w:r>
    </w:p>
    <w:p w14:paraId="2E3C0E3F" w14:textId="7EA8EA18" w:rsidR="00B12F14" w:rsidRPr="004E6D0C" w:rsidRDefault="00B12F14" w:rsidP="00A15196">
      <w:pPr>
        <w:pStyle w:val="ListParagraph"/>
        <w:numPr>
          <w:ilvl w:val="0"/>
          <w:numId w:val="27"/>
        </w:numPr>
      </w:pPr>
      <w:r w:rsidRPr="004E6D0C">
        <w:t xml:space="preserve">The application should open and be ready to use within 10 seconds of being selected. </w:t>
      </w:r>
    </w:p>
    <w:p w14:paraId="57123D4C" w14:textId="31299E72" w:rsidR="00B12F14" w:rsidRPr="004E6D0C" w:rsidRDefault="00B12F14" w:rsidP="00A15196">
      <w:pPr>
        <w:pStyle w:val="ListParagraph"/>
        <w:numPr>
          <w:ilvl w:val="0"/>
          <w:numId w:val="27"/>
        </w:numPr>
      </w:pPr>
      <w:r w:rsidRPr="004E6D0C">
        <w:t xml:space="preserve">The UI should be quick and smooth with no delays between button presses and screen reaction. </w:t>
      </w:r>
    </w:p>
    <w:p w14:paraId="648E6D5A" w14:textId="3D24724F" w:rsidR="00B12F14" w:rsidRPr="004E6D0C" w:rsidRDefault="00B12F14" w:rsidP="00A15196">
      <w:pPr>
        <w:pStyle w:val="ListParagraph"/>
        <w:numPr>
          <w:ilvl w:val="0"/>
          <w:numId w:val="27"/>
        </w:numPr>
      </w:pPr>
      <w:r w:rsidRPr="004E6D0C">
        <w:t xml:space="preserve">All database reads/writes should take no longer than 5 seconds. If the database encounters any errors, a </w:t>
      </w:r>
      <w:r w:rsidR="000C3E03" w:rsidRPr="004E6D0C">
        <w:t>user-friendly</w:t>
      </w:r>
      <w:r w:rsidRPr="004E6D0C">
        <w:t xml:space="preserve"> warning should be displayed to the user. </w:t>
      </w:r>
    </w:p>
    <w:p w14:paraId="4B6119D1" w14:textId="18FC959E" w:rsidR="00B12F14" w:rsidRPr="004E6D0C" w:rsidRDefault="00B12F14" w:rsidP="000C3E03">
      <w:pPr>
        <w:pStyle w:val="Heading3"/>
        <w:rPr>
          <w:rFonts w:asciiTheme="majorBidi" w:hAnsiTheme="majorBidi" w:cstheme="majorBidi"/>
        </w:rPr>
      </w:pPr>
      <w:r w:rsidRPr="004E6D0C">
        <w:rPr>
          <w:rFonts w:asciiTheme="majorBidi" w:hAnsiTheme="majorBidi" w:cstheme="majorBidi"/>
        </w:rPr>
        <w:t xml:space="preserve"> </w:t>
      </w:r>
      <w:bookmarkStart w:id="35" w:name="_Toc29414968"/>
      <w:r w:rsidR="00EA7272" w:rsidRPr="004E6D0C">
        <w:rPr>
          <w:rFonts w:asciiTheme="majorBidi" w:hAnsiTheme="majorBidi" w:cstheme="majorBidi"/>
        </w:rPr>
        <w:t>SIZE</w:t>
      </w:r>
      <w:bookmarkEnd w:id="35"/>
      <w:r w:rsidR="00EA7272" w:rsidRPr="004E6D0C">
        <w:rPr>
          <w:rFonts w:asciiTheme="majorBidi" w:hAnsiTheme="majorBidi" w:cstheme="majorBidi"/>
        </w:rPr>
        <w:t xml:space="preserve"> </w:t>
      </w:r>
    </w:p>
    <w:p w14:paraId="11460E7A" w14:textId="236CC3BA" w:rsidR="00B12F14" w:rsidRPr="004E6D0C" w:rsidRDefault="00B12F14" w:rsidP="00A15196">
      <w:pPr>
        <w:pStyle w:val="ListParagraph"/>
        <w:numPr>
          <w:ilvl w:val="0"/>
          <w:numId w:val="28"/>
        </w:numPr>
      </w:pPr>
      <w:r w:rsidRPr="004E6D0C">
        <w:t xml:space="preserve">The size of the software in relation to storage media should be no larger than 250MB. </w:t>
      </w:r>
    </w:p>
    <w:p w14:paraId="4B66F55D" w14:textId="41317075" w:rsidR="00B12F14" w:rsidRPr="004E6D0C" w:rsidRDefault="00EA7272" w:rsidP="00EA7272">
      <w:pPr>
        <w:pStyle w:val="Heading3"/>
        <w:rPr>
          <w:rFonts w:asciiTheme="majorBidi" w:hAnsiTheme="majorBidi" w:cstheme="majorBidi"/>
        </w:rPr>
      </w:pPr>
      <w:bookmarkStart w:id="36" w:name="_Toc29414969"/>
      <w:r w:rsidRPr="004E6D0C">
        <w:rPr>
          <w:rFonts w:asciiTheme="majorBidi" w:hAnsiTheme="majorBidi" w:cstheme="majorBidi"/>
        </w:rPr>
        <w:lastRenderedPageBreak/>
        <w:t>PRIVACY</w:t>
      </w:r>
      <w:bookmarkEnd w:id="36"/>
      <w:r w:rsidRPr="004E6D0C">
        <w:rPr>
          <w:rFonts w:asciiTheme="majorBidi" w:hAnsiTheme="majorBidi" w:cstheme="majorBidi"/>
        </w:rPr>
        <w:t xml:space="preserve"> </w:t>
      </w:r>
    </w:p>
    <w:p w14:paraId="70A95F91" w14:textId="6E9DF707" w:rsidR="00B12F14" w:rsidRPr="004E6D0C" w:rsidRDefault="00B12F14" w:rsidP="00EA7272">
      <w:r w:rsidRPr="004E6D0C">
        <w:t xml:space="preserve">All data retained by the system will be stored in accordance with the Data Protection Act 1988 and the Data Protection (Amendment) Act 2003. </w:t>
      </w:r>
    </w:p>
    <w:p w14:paraId="64AD8EE5" w14:textId="77777777" w:rsidR="00035395" w:rsidRPr="004E6D0C" w:rsidRDefault="00035395" w:rsidP="003B7C62">
      <w:pPr>
        <w:ind w:left="0" w:firstLine="0"/>
      </w:pPr>
    </w:p>
    <w:p w14:paraId="43FD88F9" w14:textId="77777777" w:rsidR="002B0EC9" w:rsidRPr="004E6D0C" w:rsidRDefault="002B0EC9" w:rsidP="002B0EC9">
      <w:pPr>
        <w:ind w:left="0" w:firstLine="0"/>
      </w:pPr>
    </w:p>
    <w:p w14:paraId="6DCD04DD" w14:textId="00F24F0D" w:rsidR="00CD116A" w:rsidRPr="004E6D0C" w:rsidRDefault="00B54D11" w:rsidP="009840FA">
      <w:r w:rsidRPr="004E6D0C">
        <w:tab/>
        <w:t xml:space="preserve"> </w:t>
      </w:r>
      <w:r w:rsidRPr="004E6D0C">
        <w:br w:type="page"/>
      </w:r>
    </w:p>
    <w:p w14:paraId="0F9BD5D3" w14:textId="4CC4974A" w:rsidR="005D0C5D" w:rsidRPr="004E6D0C" w:rsidRDefault="005D0C5D" w:rsidP="00310E0B">
      <w:pPr>
        <w:pStyle w:val="Heading1"/>
        <w:rPr>
          <w:rFonts w:asciiTheme="majorBidi" w:hAnsiTheme="majorBidi" w:cstheme="majorBidi"/>
        </w:rPr>
      </w:pPr>
      <w:bookmarkStart w:id="37" w:name="_Toc29414970"/>
      <w:r w:rsidRPr="004E6D0C">
        <w:rPr>
          <w:rFonts w:asciiTheme="majorBidi" w:hAnsiTheme="majorBidi" w:cstheme="majorBidi"/>
        </w:rPr>
        <w:lastRenderedPageBreak/>
        <w:t xml:space="preserve">CHAPTER </w:t>
      </w:r>
      <w:r w:rsidR="003B7C62">
        <w:rPr>
          <w:rFonts w:asciiTheme="majorBidi" w:hAnsiTheme="majorBidi" w:cstheme="majorBidi"/>
        </w:rPr>
        <w:t>3</w:t>
      </w:r>
      <w:bookmarkEnd w:id="37"/>
    </w:p>
    <w:p w14:paraId="6D408FB6" w14:textId="22F1FCA0" w:rsidR="00CD116A" w:rsidRPr="004E6D0C" w:rsidRDefault="005D0C5D" w:rsidP="00310E0B">
      <w:pPr>
        <w:pStyle w:val="Heading1"/>
        <w:rPr>
          <w:rFonts w:asciiTheme="majorBidi" w:hAnsiTheme="majorBidi" w:cstheme="majorBidi"/>
        </w:rPr>
      </w:pPr>
      <w:bookmarkStart w:id="38" w:name="_Toc29414971"/>
      <w:r w:rsidRPr="004E6D0C">
        <w:rPr>
          <w:rFonts w:asciiTheme="majorBidi" w:hAnsiTheme="majorBidi" w:cstheme="majorBidi"/>
        </w:rPr>
        <w:t>DESIGN PHASE</w:t>
      </w:r>
      <w:bookmarkEnd w:id="38"/>
    </w:p>
    <w:p w14:paraId="6670DC30" w14:textId="63CB94E7" w:rsidR="00CD116A" w:rsidRPr="004E6D0C" w:rsidRDefault="001B315E" w:rsidP="009840FA">
      <w:pPr>
        <w:pStyle w:val="Heading2"/>
        <w:numPr>
          <w:ilvl w:val="0"/>
          <w:numId w:val="29"/>
        </w:numPr>
        <w:rPr>
          <w:rFonts w:asciiTheme="majorBidi" w:hAnsiTheme="majorBidi" w:cstheme="majorBidi"/>
        </w:rPr>
      </w:pPr>
      <w:bookmarkStart w:id="39" w:name="_Toc29414972"/>
      <w:r w:rsidRPr="004E6D0C">
        <w:rPr>
          <w:rFonts w:asciiTheme="majorBidi" w:hAnsiTheme="majorBidi" w:cstheme="majorBidi"/>
        </w:rPr>
        <w:t>USE CASE INDEX</w:t>
      </w:r>
      <w:bookmarkEnd w:id="39"/>
      <w:r w:rsidRPr="004E6D0C">
        <w:rPr>
          <w:rFonts w:asciiTheme="majorBidi" w:hAnsiTheme="majorBidi" w:cstheme="majorBidi"/>
        </w:rPr>
        <w:t xml:space="preserve"> </w:t>
      </w:r>
    </w:p>
    <w:tbl>
      <w:tblPr>
        <w:tblStyle w:val="TableGrid"/>
        <w:tblW w:w="9009" w:type="dxa"/>
        <w:tblInd w:w="6" w:type="dxa"/>
        <w:tblCellMar>
          <w:top w:w="7" w:type="dxa"/>
          <w:left w:w="107" w:type="dxa"/>
          <w:right w:w="48" w:type="dxa"/>
        </w:tblCellMar>
        <w:tblLook w:val="04A0" w:firstRow="1" w:lastRow="0" w:firstColumn="1" w:lastColumn="0" w:noHBand="0" w:noVBand="1"/>
      </w:tblPr>
      <w:tblGrid>
        <w:gridCol w:w="1519"/>
        <w:gridCol w:w="1804"/>
        <w:gridCol w:w="1875"/>
        <w:gridCol w:w="928"/>
        <w:gridCol w:w="1403"/>
        <w:gridCol w:w="1480"/>
      </w:tblGrid>
      <w:tr w:rsidR="00CD116A" w:rsidRPr="004E6D0C" w14:paraId="020CA8A2" w14:textId="77777777">
        <w:trPr>
          <w:trHeight w:val="283"/>
        </w:trPr>
        <w:tc>
          <w:tcPr>
            <w:tcW w:w="1519" w:type="dxa"/>
            <w:tcBorders>
              <w:top w:val="single" w:sz="4" w:space="0" w:color="000000"/>
              <w:left w:val="single" w:sz="4" w:space="0" w:color="000000"/>
              <w:bottom w:val="single" w:sz="4" w:space="0" w:color="000000"/>
              <w:right w:val="single" w:sz="4" w:space="0" w:color="000000"/>
            </w:tcBorders>
            <w:shd w:val="clear" w:color="auto" w:fill="DEEAF6"/>
          </w:tcPr>
          <w:p w14:paraId="12BC1B65" w14:textId="77777777" w:rsidR="00CD116A" w:rsidRPr="004E6D0C" w:rsidRDefault="00B54D11" w:rsidP="009840FA">
            <w:r w:rsidRPr="004E6D0C">
              <w:t xml:space="preserve">Use Case ID </w:t>
            </w:r>
          </w:p>
        </w:tc>
        <w:tc>
          <w:tcPr>
            <w:tcW w:w="1804" w:type="dxa"/>
            <w:tcBorders>
              <w:top w:val="single" w:sz="4" w:space="0" w:color="000000"/>
              <w:left w:val="single" w:sz="4" w:space="0" w:color="000000"/>
              <w:bottom w:val="single" w:sz="4" w:space="0" w:color="000000"/>
              <w:right w:val="single" w:sz="4" w:space="0" w:color="000000"/>
            </w:tcBorders>
            <w:shd w:val="clear" w:color="auto" w:fill="DEEAF6"/>
          </w:tcPr>
          <w:p w14:paraId="5573B221" w14:textId="77777777" w:rsidR="00CD116A" w:rsidRPr="004E6D0C" w:rsidRDefault="00B54D11" w:rsidP="009840FA">
            <w:r w:rsidRPr="004E6D0C">
              <w:t xml:space="preserve">Use Case Name </w:t>
            </w:r>
          </w:p>
        </w:tc>
        <w:tc>
          <w:tcPr>
            <w:tcW w:w="1875" w:type="dxa"/>
            <w:tcBorders>
              <w:top w:val="single" w:sz="4" w:space="0" w:color="000000"/>
              <w:left w:val="single" w:sz="4" w:space="0" w:color="000000"/>
              <w:bottom w:val="single" w:sz="4" w:space="0" w:color="000000"/>
              <w:right w:val="single" w:sz="4" w:space="0" w:color="000000"/>
            </w:tcBorders>
            <w:shd w:val="clear" w:color="auto" w:fill="DEEAF6"/>
          </w:tcPr>
          <w:p w14:paraId="52857DEB" w14:textId="77777777" w:rsidR="00CD116A" w:rsidRPr="004E6D0C" w:rsidRDefault="00B54D11" w:rsidP="009840FA">
            <w:r w:rsidRPr="004E6D0C">
              <w:t xml:space="preserve">Primary Actor </w:t>
            </w:r>
          </w:p>
        </w:tc>
        <w:tc>
          <w:tcPr>
            <w:tcW w:w="928" w:type="dxa"/>
            <w:tcBorders>
              <w:top w:val="single" w:sz="4" w:space="0" w:color="000000"/>
              <w:left w:val="single" w:sz="4" w:space="0" w:color="000000"/>
              <w:bottom w:val="single" w:sz="4" w:space="0" w:color="000000"/>
              <w:right w:val="single" w:sz="4" w:space="0" w:color="000000"/>
            </w:tcBorders>
            <w:shd w:val="clear" w:color="auto" w:fill="DEEAF6"/>
          </w:tcPr>
          <w:p w14:paraId="663C89B8" w14:textId="77777777" w:rsidR="00CD116A" w:rsidRPr="004E6D0C" w:rsidRDefault="00B54D11" w:rsidP="009840FA">
            <w:r w:rsidRPr="004E6D0C">
              <w:t xml:space="preserve">Scope </w:t>
            </w:r>
          </w:p>
        </w:tc>
        <w:tc>
          <w:tcPr>
            <w:tcW w:w="1403" w:type="dxa"/>
            <w:tcBorders>
              <w:top w:val="single" w:sz="4" w:space="0" w:color="000000"/>
              <w:left w:val="single" w:sz="4" w:space="0" w:color="000000"/>
              <w:bottom w:val="single" w:sz="4" w:space="0" w:color="000000"/>
              <w:right w:val="single" w:sz="4" w:space="0" w:color="000000"/>
            </w:tcBorders>
            <w:shd w:val="clear" w:color="auto" w:fill="DEEAF6"/>
          </w:tcPr>
          <w:p w14:paraId="3B7C4085" w14:textId="77777777" w:rsidR="00CD116A" w:rsidRPr="004E6D0C" w:rsidRDefault="00B54D11" w:rsidP="009840FA">
            <w:r w:rsidRPr="004E6D0C">
              <w:t xml:space="preserve">Complexity </w:t>
            </w:r>
          </w:p>
        </w:tc>
        <w:tc>
          <w:tcPr>
            <w:tcW w:w="1480" w:type="dxa"/>
            <w:tcBorders>
              <w:top w:val="single" w:sz="4" w:space="0" w:color="000000"/>
              <w:left w:val="single" w:sz="4" w:space="0" w:color="000000"/>
              <w:bottom w:val="single" w:sz="4" w:space="0" w:color="000000"/>
              <w:right w:val="single" w:sz="4" w:space="0" w:color="000000"/>
            </w:tcBorders>
            <w:shd w:val="clear" w:color="auto" w:fill="DEEAF6"/>
          </w:tcPr>
          <w:p w14:paraId="28C3FEA4" w14:textId="77777777" w:rsidR="00CD116A" w:rsidRPr="004E6D0C" w:rsidRDefault="00B54D11" w:rsidP="009840FA">
            <w:r w:rsidRPr="004E6D0C">
              <w:t xml:space="preserve">Priority </w:t>
            </w:r>
          </w:p>
        </w:tc>
      </w:tr>
      <w:tr w:rsidR="00CD116A" w:rsidRPr="004E6D0C" w14:paraId="02E9EB8B" w14:textId="77777777">
        <w:trPr>
          <w:trHeight w:val="563"/>
        </w:trPr>
        <w:tc>
          <w:tcPr>
            <w:tcW w:w="1519" w:type="dxa"/>
            <w:tcBorders>
              <w:top w:val="single" w:sz="4" w:space="0" w:color="000000"/>
              <w:left w:val="single" w:sz="4" w:space="0" w:color="000000"/>
              <w:bottom w:val="single" w:sz="4" w:space="0" w:color="000000"/>
              <w:right w:val="single" w:sz="4" w:space="0" w:color="000000"/>
            </w:tcBorders>
          </w:tcPr>
          <w:p w14:paraId="3AADF42B" w14:textId="77777777" w:rsidR="00CD116A" w:rsidRPr="004E6D0C" w:rsidRDefault="00B54D11" w:rsidP="009840FA">
            <w:r w:rsidRPr="004E6D0C">
              <w:t xml:space="preserve">1 </w:t>
            </w:r>
          </w:p>
        </w:tc>
        <w:tc>
          <w:tcPr>
            <w:tcW w:w="1804" w:type="dxa"/>
            <w:tcBorders>
              <w:top w:val="single" w:sz="4" w:space="0" w:color="000000"/>
              <w:left w:val="single" w:sz="4" w:space="0" w:color="000000"/>
              <w:bottom w:val="single" w:sz="4" w:space="0" w:color="000000"/>
              <w:right w:val="single" w:sz="4" w:space="0" w:color="000000"/>
            </w:tcBorders>
          </w:tcPr>
          <w:p w14:paraId="3E7CDAA2" w14:textId="77777777" w:rsidR="00CD116A" w:rsidRPr="004E6D0C" w:rsidRDefault="00B54D11" w:rsidP="009840FA">
            <w:r w:rsidRPr="004E6D0C">
              <w:t xml:space="preserve">Create Account </w:t>
            </w:r>
          </w:p>
        </w:tc>
        <w:tc>
          <w:tcPr>
            <w:tcW w:w="1875" w:type="dxa"/>
            <w:tcBorders>
              <w:top w:val="single" w:sz="4" w:space="0" w:color="000000"/>
              <w:left w:val="single" w:sz="4" w:space="0" w:color="000000"/>
              <w:bottom w:val="single" w:sz="4" w:space="0" w:color="000000"/>
              <w:right w:val="single" w:sz="4" w:space="0" w:color="000000"/>
            </w:tcBorders>
          </w:tcPr>
          <w:p w14:paraId="56DC4E7E" w14:textId="77777777" w:rsidR="00CD116A" w:rsidRPr="004E6D0C" w:rsidRDefault="00B54D11" w:rsidP="009840FA">
            <w:r w:rsidRPr="004E6D0C">
              <w:t xml:space="preserve">Unregistered User </w:t>
            </w:r>
          </w:p>
        </w:tc>
        <w:tc>
          <w:tcPr>
            <w:tcW w:w="928" w:type="dxa"/>
            <w:tcBorders>
              <w:top w:val="single" w:sz="4" w:space="0" w:color="000000"/>
              <w:left w:val="single" w:sz="4" w:space="0" w:color="000000"/>
              <w:bottom w:val="single" w:sz="4" w:space="0" w:color="000000"/>
              <w:right w:val="single" w:sz="4" w:space="0" w:color="000000"/>
            </w:tcBorders>
          </w:tcPr>
          <w:p w14:paraId="5CBC2937"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3985FCF8" w14:textId="77777777" w:rsidR="00CD116A" w:rsidRPr="004E6D0C" w:rsidRDefault="00B54D11" w:rsidP="009840FA">
            <w:r w:rsidRPr="004E6D0C">
              <w:t xml:space="preserve">Medium </w:t>
            </w:r>
          </w:p>
        </w:tc>
        <w:tc>
          <w:tcPr>
            <w:tcW w:w="1480" w:type="dxa"/>
            <w:tcBorders>
              <w:top w:val="single" w:sz="4" w:space="0" w:color="000000"/>
              <w:left w:val="single" w:sz="4" w:space="0" w:color="000000"/>
              <w:bottom w:val="single" w:sz="4" w:space="0" w:color="000000"/>
              <w:right w:val="single" w:sz="4" w:space="0" w:color="000000"/>
            </w:tcBorders>
          </w:tcPr>
          <w:p w14:paraId="644695B3" w14:textId="77777777" w:rsidR="00CD116A" w:rsidRPr="004E6D0C" w:rsidRDefault="00B54D11" w:rsidP="009840FA">
            <w:r w:rsidRPr="004E6D0C">
              <w:t xml:space="preserve">High </w:t>
            </w:r>
          </w:p>
        </w:tc>
      </w:tr>
      <w:tr w:rsidR="00CD116A" w:rsidRPr="004E6D0C" w14:paraId="49C75672" w14:textId="77777777">
        <w:trPr>
          <w:trHeight w:val="286"/>
        </w:trPr>
        <w:tc>
          <w:tcPr>
            <w:tcW w:w="1519" w:type="dxa"/>
            <w:tcBorders>
              <w:top w:val="single" w:sz="4" w:space="0" w:color="000000"/>
              <w:left w:val="single" w:sz="4" w:space="0" w:color="000000"/>
              <w:bottom w:val="single" w:sz="4" w:space="0" w:color="000000"/>
              <w:right w:val="single" w:sz="4" w:space="0" w:color="000000"/>
            </w:tcBorders>
          </w:tcPr>
          <w:p w14:paraId="62FDDC1B" w14:textId="77777777" w:rsidR="00CD116A" w:rsidRPr="004E6D0C" w:rsidRDefault="00B54D11" w:rsidP="009840FA">
            <w:r w:rsidRPr="004E6D0C">
              <w:t xml:space="preserve">2 </w:t>
            </w:r>
          </w:p>
        </w:tc>
        <w:tc>
          <w:tcPr>
            <w:tcW w:w="1804" w:type="dxa"/>
            <w:tcBorders>
              <w:top w:val="single" w:sz="4" w:space="0" w:color="000000"/>
              <w:left w:val="single" w:sz="4" w:space="0" w:color="000000"/>
              <w:bottom w:val="single" w:sz="4" w:space="0" w:color="000000"/>
              <w:right w:val="single" w:sz="4" w:space="0" w:color="000000"/>
            </w:tcBorders>
          </w:tcPr>
          <w:p w14:paraId="3FF1E2E2" w14:textId="77777777" w:rsidR="00CD116A" w:rsidRPr="004E6D0C" w:rsidRDefault="00B54D11" w:rsidP="009840FA">
            <w:r w:rsidRPr="004E6D0C">
              <w:t xml:space="preserve">Login </w:t>
            </w:r>
          </w:p>
        </w:tc>
        <w:tc>
          <w:tcPr>
            <w:tcW w:w="1875" w:type="dxa"/>
            <w:tcBorders>
              <w:top w:val="single" w:sz="4" w:space="0" w:color="000000"/>
              <w:left w:val="single" w:sz="4" w:space="0" w:color="000000"/>
              <w:bottom w:val="single" w:sz="4" w:space="0" w:color="000000"/>
              <w:right w:val="single" w:sz="4" w:space="0" w:color="000000"/>
            </w:tcBorders>
          </w:tcPr>
          <w:p w14:paraId="3D99D83C"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5209515C"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4A830EE9" w14:textId="77777777" w:rsidR="00CD116A" w:rsidRPr="004E6D0C" w:rsidRDefault="00B54D11" w:rsidP="009840FA">
            <w:r w:rsidRPr="004E6D0C">
              <w:t xml:space="preserve">Medium </w:t>
            </w:r>
          </w:p>
        </w:tc>
        <w:tc>
          <w:tcPr>
            <w:tcW w:w="1480" w:type="dxa"/>
            <w:tcBorders>
              <w:top w:val="single" w:sz="4" w:space="0" w:color="000000"/>
              <w:left w:val="single" w:sz="4" w:space="0" w:color="000000"/>
              <w:bottom w:val="single" w:sz="4" w:space="0" w:color="000000"/>
              <w:right w:val="single" w:sz="4" w:space="0" w:color="000000"/>
            </w:tcBorders>
          </w:tcPr>
          <w:p w14:paraId="20DFEE57" w14:textId="77777777" w:rsidR="00CD116A" w:rsidRPr="004E6D0C" w:rsidRDefault="00B54D11" w:rsidP="009840FA">
            <w:r w:rsidRPr="004E6D0C">
              <w:t xml:space="preserve">High </w:t>
            </w:r>
          </w:p>
        </w:tc>
      </w:tr>
      <w:tr w:rsidR="00CD116A" w:rsidRPr="004E6D0C" w14:paraId="3312845A" w14:textId="77777777">
        <w:trPr>
          <w:trHeight w:val="286"/>
        </w:trPr>
        <w:tc>
          <w:tcPr>
            <w:tcW w:w="1519" w:type="dxa"/>
            <w:tcBorders>
              <w:top w:val="single" w:sz="4" w:space="0" w:color="000000"/>
              <w:left w:val="single" w:sz="4" w:space="0" w:color="000000"/>
              <w:bottom w:val="single" w:sz="4" w:space="0" w:color="000000"/>
              <w:right w:val="single" w:sz="4" w:space="0" w:color="000000"/>
            </w:tcBorders>
          </w:tcPr>
          <w:p w14:paraId="7F4C4141" w14:textId="77777777" w:rsidR="00CD116A" w:rsidRPr="004E6D0C" w:rsidRDefault="00B54D11" w:rsidP="009840FA">
            <w:r w:rsidRPr="004E6D0C">
              <w:t xml:space="preserve">3 </w:t>
            </w:r>
          </w:p>
        </w:tc>
        <w:tc>
          <w:tcPr>
            <w:tcW w:w="1804" w:type="dxa"/>
            <w:tcBorders>
              <w:top w:val="single" w:sz="4" w:space="0" w:color="000000"/>
              <w:left w:val="single" w:sz="4" w:space="0" w:color="000000"/>
              <w:bottom w:val="single" w:sz="4" w:space="0" w:color="000000"/>
              <w:right w:val="single" w:sz="4" w:space="0" w:color="000000"/>
            </w:tcBorders>
          </w:tcPr>
          <w:p w14:paraId="2B7065C2" w14:textId="77777777" w:rsidR="00CD116A" w:rsidRPr="004E6D0C" w:rsidRDefault="00B54D11" w:rsidP="009840FA">
            <w:r w:rsidRPr="004E6D0C">
              <w:t xml:space="preserve">Submit Program </w:t>
            </w:r>
          </w:p>
        </w:tc>
        <w:tc>
          <w:tcPr>
            <w:tcW w:w="1875" w:type="dxa"/>
            <w:tcBorders>
              <w:top w:val="single" w:sz="4" w:space="0" w:color="000000"/>
              <w:left w:val="single" w:sz="4" w:space="0" w:color="000000"/>
              <w:bottom w:val="single" w:sz="4" w:space="0" w:color="000000"/>
              <w:right w:val="single" w:sz="4" w:space="0" w:color="000000"/>
            </w:tcBorders>
          </w:tcPr>
          <w:p w14:paraId="11FC82CB"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1F326BE2"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6C61712D" w14:textId="77777777" w:rsidR="00CD116A" w:rsidRPr="004E6D0C" w:rsidRDefault="00B54D11" w:rsidP="009840FA">
            <w:r w:rsidRPr="004E6D0C">
              <w:t xml:space="preserve">Medium </w:t>
            </w:r>
          </w:p>
        </w:tc>
        <w:tc>
          <w:tcPr>
            <w:tcW w:w="1480" w:type="dxa"/>
            <w:tcBorders>
              <w:top w:val="single" w:sz="4" w:space="0" w:color="000000"/>
              <w:left w:val="single" w:sz="4" w:space="0" w:color="000000"/>
              <w:bottom w:val="single" w:sz="4" w:space="0" w:color="000000"/>
              <w:right w:val="single" w:sz="4" w:space="0" w:color="000000"/>
            </w:tcBorders>
          </w:tcPr>
          <w:p w14:paraId="713FAE66" w14:textId="77777777" w:rsidR="00CD116A" w:rsidRPr="004E6D0C" w:rsidRDefault="00B54D11" w:rsidP="009840FA">
            <w:r w:rsidRPr="004E6D0C">
              <w:t xml:space="preserve">High </w:t>
            </w:r>
          </w:p>
        </w:tc>
      </w:tr>
      <w:tr w:rsidR="00CD116A" w:rsidRPr="004E6D0C" w14:paraId="5DF8AABE" w14:textId="77777777">
        <w:trPr>
          <w:trHeight w:val="286"/>
        </w:trPr>
        <w:tc>
          <w:tcPr>
            <w:tcW w:w="1519" w:type="dxa"/>
            <w:tcBorders>
              <w:top w:val="single" w:sz="4" w:space="0" w:color="000000"/>
              <w:left w:val="single" w:sz="4" w:space="0" w:color="000000"/>
              <w:bottom w:val="single" w:sz="4" w:space="0" w:color="000000"/>
              <w:right w:val="single" w:sz="4" w:space="0" w:color="000000"/>
            </w:tcBorders>
          </w:tcPr>
          <w:p w14:paraId="686C4FED" w14:textId="77777777" w:rsidR="00CD116A" w:rsidRPr="004E6D0C" w:rsidRDefault="00B54D11" w:rsidP="009840FA">
            <w:r w:rsidRPr="004E6D0C">
              <w:t xml:space="preserve">4 </w:t>
            </w:r>
          </w:p>
        </w:tc>
        <w:tc>
          <w:tcPr>
            <w:tcW w:w="1804" w:type="dxa"/>
            <w:tcBorders>
              <w:top w:val="single" w:sz="4" w:space="0" w:color="000000"/>
              <w:left w:val="single" w:sz="4" w:space="0" w:color="000000"/>
              <w:bottom w:val="single" w:sz="4" w:space="0" w:color="000000"/>
              <w:right w:val="single" w:sz="4" w:space="0" w:color="000000"/>
            </w:tcBorders>
          </w:tcPr>
          <w:p w14:paraId="1E433222" w14:textId="77777777" w:rsidR="00CD116A" w:rsidRPr="004E6D0C" w:rsidRDefault="00B54D11" w:rsidP="009840FA">
            <w:r w:rsidRPr="004E6D0C">
              <w:t xml:space="preserve">View Program </w:t>
            </w:r>
          </w:p>
        </w:tc>
        <w:tc>
          <w:tcPr>
            <w:tcW w:w="1875" w:type="dxa"/>
            <w:tcBorders>
              <w:top w:val="single" w:sz="4" w:space="0" w:color="000000"/>
              <w:left w:val="single" w:sz="4" w:space="0" w:color="000000"/>
              <w:bottom w:val="single" w:sz="4" w:space="0" w:color="000000"/>
              <w:right w:val="single" w:sz="4" w:space="0" w:color="000000"/>
            </w:tcBorders>
          </w:tcPr>
          <w:p w14:paraId="12E6FF92"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42E746E0"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3D96DA1D" w14:textId="77777777" w:rsidR="00CD116A" w:rsidRPr="004E6D0C" w:rsidRDefault="00B54D11" w:rsidP="009840FA">
            <w:r w:rsidRPr="004E6D0C">
              <w:t xml:space="preserve">Medium </w:t>
            </w:r>
          </w:p>
        </w:tc>
        <w:tc>
          <w:tcPr>
            <w:tcW w:w="1480" w:type="dxa"/>
            <w:tcBorders>
              <w:top w:val="single" w:sz="4" w:space="0" w:color="000000"/>
              <w:left w:val="single" w:sz="4" w:space="0" w:color="000000"/>
              <w:bottom w:val="single" w:sz="4" w:space="0" w:color="000000"/>
              <w:right w:val="single" w:sz="4" w:space="0" w:color="000000"/>
            </w:tcBorders>
          </w:tcPr>
          <w:p w14:paraId="5F3A6319" w14:textId="77777777" w:rsidR="00CD116A" w:rsidRPr="004E6D0C" w:rsidRDefault="00B54D11" w:rsidP="009840FA">
            <w:r w:rsidRPr="004E6D0C">
              <w:t xml:space="preserve">High </w:t>
            </w:r>
          </w:p>
        </w:tc>
      </w:tr>
      <w:tr w:rsidR="00CD116A" w:rsidRPr="004E6D0C" w14:paraId="7DA9A23C" w14:textId="77777777">
        <w:trPr>
          <w:trHeight w:val="286"/>
        </w:trPr>
        <w:tc>
          <w:tcPr>
            <w:tcW w:w="1519" w:type="dxa"/>
            <w:tcBorders>
              <w:top w:val="single" w:sz="4" w:space="0" w:color="000000"/>
              <w:left w:val="single" w:sz="4" w:space="0" w:color="000000"/>
              <w:bottom w:val="single" w:sz="4" w:space="0" w:color="000000"/>
              <w:right w:val="single" w:sz="4" w:space="0" w:color="000000"/>
            </w:tcBorders>
          </w:tcPr>
          <w:p w14:paraId="27BB341C" w14:textId="77777777" w:rsidR="00CD116A" w:rsidRPr="004E6D0C" w:rsidRDefault="00B54D11" w:rsidP="009840FA">
            <w:r w:rsidRPr="004E6D0C">
              <w:t xml:space="preserve">5 </w:t>
            </w:r>
          </w:p>
        </w:tc>
        <w:tc>
          <w:tcPr>
            <w:tcW w:w="1804" w:type="dxa"/>
            <w:tcBorders>
              <w:top w:val="single" w:sz="4" w:space="0" w:color="000000"/>
              <w:left w:val="single" w:sz="4" w:space="0" w:color="000000"/>
              <w:bottom w:val="single" w:sz="4" w:space="0" w:color="000000"/>
              <w:right w:val="single" w:sz="4" w:space="0" w:color="000000"/>
            </w:tcBorders>
          </w:tcPr>
          <w:p w14:paraId="53CADE07" w14:textId="77777777" w:rsidR="00CD116A" w:rsidRPr="004E6D0C" w:rsidRDefault="00B54D11" w:rsidP="009840FA">
            <w:r w:rsidRPr="004E6D0C">
              <w:t xml:space="preserve">Rate Program </w:t>
            </w:r>
          </w:p>
        </w:tc>
        <w:tc>
          <w:tcPr>
            <w:tcW w:w="1875" w:type="dxa"/>
            <w:tcBorders>
              <w:top w:val="single" w:sz="4" w:space="0" w:color="000000"/>
              <w:left w:val="single" w:sz="4" w:space="0" w:color="000000"/>
              <w:bottom w:val="single" w:sz="4" w:space="0" w:color="000000"/>
              <w:right w:val="single" w:sz="4" w:space="0" w:color="000000"/>
            </w:tcBorders>
          </w:tcPr>
          <w:p w14:paraId="28B493CD"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3296F079"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639412FE" w14:textId="77777777" w:rsidR="00CD116A" w:rsidRPr="004E6D0C" w:rsidRDefault="00B54D11" w:rsidP="009840FA">
            <w:r w:rsidRPr="004E6D0C">
              <w:t xml:space="preserve">Low </w:t>
            </w:r>
          </w:p>
        </w:tc>
        <w:tc>
          <w:tcPr>
            <w:tcW w:w="1480" w:type="dxa"/>
            <w:tcBorders>
              <w:top w:val="single" w:sz="4" w:space="0" w:color="000000"/>
              <w:left w:val="single" w:sz="4" w:space="0" w:color="000000"/>
              <w:bottom w:val="single" w:sz="4" w:space="0" w:color="000000"/>
              <w:right w:val="single" w:sz="4" w:space="0" w:color="000000"/>
            </w:tcBorders>
          </w:tcPr>
          <w:p w14:paraId="42A98D97" w14:textId="77777777" w:rsidR="00CD116A" w:rsidRPr="004E6D0C" w:rsidRDefault="00B54D11" w:rsidP="009840FA">
            <w:r w:rsidRPr="004E6D0C">
              <w:t xml:space="preserve">Medium </w:t>
            </w:r>
          </w:p>
        </w:tc>
      </w:tr>
      <w:tr w:rsidR="00CD116A" w:rsidRPr="004E6D0C" w14:paraId="635EE067" w14:textId="77777777">
        <w:trPr>
          <w:trHeight w:val="288"/>
        </w:trPr>
        <w:tc>
          <w:tcPr>
            <w:tcW w:w="1519" w:type="dxa"/>
            <w:tcBorders>
              <w:top w:val="single" w:sz="4" w:space="0" w:color="000000"/>
              <w:left w:val="single" w:sz="4" w:space="0" w:color="000000"/>
              <w:bottom w:val="single" w:sz="4" w:space="0" w:color="000000"/>
              <w:right w:val="single" w:sz="4" w:space="0" w:color="000000"/>
            </w:tcBorders>
          </w:tcPr>
          <w:p w14:paraId="6FC1C377" w14:textId="77777777" w:rsidR="00CD116A" w:rsidRPr="004E6D0C" w:rsidRDefault="00B54D11" w:rsidP="009840FA">
            <w:r w:rsidRPr="004E6D0C">
              <w:t xml:space="preserve">6 </w:t>
            </w:r>
          </w:p>
        </w:tc>
        <w:tc>
          <w:tcPr>
            <w:tcW w:w="1804" w:type="dxa"/>
            <w:tcBorders>
              <w:top w:val="single" w:sz="4" w:space="0" w:color="000000"/>
              <w:left w:val="single" w:sz="4" w:space="0" w:color="000000"/>
              <w:bottom w:val="single" w:sz="4" w:space="0" w:color="000000"/>
              <w:right w:val="single" w:sz="4" w:space="0" w:color="000000"/>
            </w:tcBorders>
          </w:tcPr>
          <w:p w14:paraId="7774AD2E" w14:textId="77777777" w:rsidR="00CD116A" w:rsidRPr="004E6D0C" w:rsidRDefault="00B54D11" w:rsidP="009840FA">
            <w:r w:rsidRPr="004E6D0C">
              <w:t xml:space="preserve">Save Program </w:t>
            </w:r>
          </w:p>
        </w:tc>
        <w:tc>
          <w:tcPr>
            <w:tcW w:w="1875" w:type="dxa"/>
            <w:tcBorders>
              <w:top w:val="single" w:sz="4" w:space="0" w:color="000000"/>
              <w:left w:val="single" w:sz="4" w:space="0" w:color="000000"/>
              <w:bottom w:val="single" w:sz="4" w:space="0" w:color="000000"/>
              <w:right w:val="single" w:sz="4" w:space="0" w:color="000000"/>
            </w:tcBorders>
          </w:tcPr>
          <w:p w14:paraId="5224AEC7"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6451E5E0"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34ECBD8F" w14:textId="77777777" w:rsidR="00CD116A" w:rsidRPr="004E6D0C" w:rsidRDefault="00B54D11" w:rsidP="009840FA">
            <w:r w:rsidRPr="004E6D0C">
              <w:t xml:space="preserve">High </w:t>
            </w:r>
          </w:p>
        </w:tc>
        <w:tc>
          <w:tcPr>
            <w:tcW w:w="1480" w:type="dxa"/>
            <w:tcBorders>
              <w:top w:val="single" w:sz="4" w:space="0" w:color="000000"/>
              <w:left w:val="single" w:sz="4" w:space="0" w:color="000000"/>
              <w:bottom w:val="single" w:sz="4" w:space="0" w:color="000000"/>
              <w:right w:val="single" w:sz="4" w:space="0" w:color="000000"/>
            </w:tcBorders>
          </w:tcPr>
          <w:p w14:paraId="7930E219" w14:textId="77777777" w:rsidR="00CD116A" w:rsidRPr="004E6D0C" w:rsidRDefault="00B54D11" w:rsidP="009840FA">
            <w:r w:rsidRPr="004E6D0C">
              <w:t xml:space="preserve">Medium </w:t>
            </w:r>
          </w:p>
        </w:tc>
      </w:tr>
      <w:tr w:rsidR="00CD116A" w:rsidRPr="004E6D0C" w14:paraId="6C403365" w14:textId="77777777">
        <w:trPr>
          <w:trHeight w:val="286"/>
        </w:trPr>
        <w:tc>
          <w:tcPr>
            <w:tcW w:w="1519" w:type="dxa"/>
            <w:tcBorders>
              <w:top w:val="single" w:sz="4" w:space="0" w:color="000000"/>
              <w:left w:val="single" w:sz="4" w:space="0" w:color="000000"/>
              <w:bottom w:val="single" w:sz="4" w:space="0" w:color="000000"/>
              <w:right w:val="single" w:sz="4" w:space="0" w:color="000000"/>
            </w:tcBorders>
          </w:tcPr>
          <w:p w14:paraId="49D3AB0E" w14:textId="77777777" w:rsidR="00CD116A" w:rsidRPr="004E6D0C" w:rsidRDefault="00B54D11" w:rsidP="009840FA">
            <w:r w:rsidRPr="004E6D0C">
              <w:t xml:space="preserve">7 </w:t>
            </w:r>
          </w:p>
        </w:tc>
        <w:tc>
          <w:tcPr>
            <w:tcW w:w="1804" w:type="dxa"/>
            <w:tcBorders>
              <w:top w:val="single" w:sz="4" w:space="0" w:color="000000"/>
              <w:left w:val="single" w:sz="4" w:space="0" w:color="000000"/>
              <w:bottom w:val="single" w:sz="4" w:space="0" w:color="000000"/>
              <w:right w:val="single" w:sz="4" w:space="0" w:color="000000"/>
            </w:tcBorders>
          </w:tcPr>
          <w:p w14:paraId="5856178B" w14:textId="77777777" w:rsidR="00CD116A" w:rsidRPr="004E6D0C" w:rsidRDefault="00B54D11" w:rsidP="009840FA">
            <w:r w:rsidRPr="004E6D0C">
              <w:t xml:space="preserve">Edit Program </w:t>
            </w:r>
          </w:p>
        </w:tc>
        <w:tc>
          <w:tcPr>
            <w:tcW w:w="1875" w:type="dxa"/>
            <w:tcBorders>
              <w:top w:val="single" w:sz="4" w:space="0" w:color="000000"/>
              <w:left w:val="single" w:sz="4" w:space="0" w:color="000000"/>
              <w:bottom w:val="single" w:sz="4" w:space="0" w:color="000000"/>
              <w:right w:val="single" w:sz="4" w:space="0" w:color="000000"/>
            </w:tcBorders>
          </w:tcPr>
          <w:p w14:paraId="79D21911"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0C189EC2"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278F3C70" w14:textId="77777777" w:rsidR="00CD116A" w:rsidRPr="004E6D0C" w:rsidRDefault="00B54D11" w:rsidP="009840FA">
            <w:r w:rsidRPr="004E6D0C">
              <w:t xml:space="preserve">High </w:t>
            </w:r>
          </w:p>
        </w:tc>
        <w:tc>
          <w:tcPr>
            <w:tcW w:w="1480" w:type="dxa"/>
            <w:tcBorders>
              <w:top w:val="single" w:sz="4" w:space="0" w:color="000000"/>
              <w:left w:val="single" w:sz="4" w:space="0" w:color="000000"/>
              <w:bottom w:val="single" w:sz="4" w:space="0" w:color="000000"/>
              <w:right w:val="single" w:sz="4" w:space="0" w:color="000000"/>
            </w:tcBorders>
          </w:tcPr>
          <w:p w14:paraId="3D0E64DC" w14:textId="77777777" w:rsidR="00CD116A" w:rsidRPr="004E6D0C" w:rsidRDefault="00B54D11" w:rsidP="009840FA">
            <w:r w:rsidRPr="004E6D0C">
              <w:t xml:space="preserve">Medium </w:t>
            </w:r>
          </w:p>
        </w:tc>
      </w:tr>
      <w:tr w:rsidR="00CD116A" w:rsidRPr="004E6D0C" w14:paraId="07203AC8" w14:textId="77777777">
        <w:trPr>
          <w:trHeight w:val="286"/>
        </w:trPr>
        <w:tc>
          <w:tcPr>
            <w:tcW w:w="1519" w:type="dxa"/>
            <w:tcBorders>
              <w:top w:val="single" w:sz="4" w:space="0" w:color="000000"/>
              <w:left w:val="single" w:sz="4" w:space="0" w:color="000000"/>
              <w:bottom w:val="single" w:sz="4" w:space="0" w:color="000000"/>
              <w:right w:val="single" w:sz="4" w:space="0" w:color="000000"/>
            </w:tcBorders>
          </w:tcPr>
          <w:p w14:paraId="7600A3F9" w14:textId="77777777" w:rsidR="00CD116A" w:rsidRPr="004E6D0C" w:rsidRDefault="00B54D11" w:rsidP="009840FA">
            <w:r w:rsidRPr="004E6D0C">
              <w:t xml:space="preserve">8 </w:t>
            </w:r>
          </w:p>
        </w:tc>
        <w:tc>
          <w:tcPr>
            <w:tcW w:w="1804" w:type="dxa"/>
            <w:tcBorders>
              <w:top w:val="single" w:sz="4" w:space="0" w:color="000000"/>
              <w:left w:val="single" w:sz="4" w:space="0" w:color="000000"/>
              <w:bottom w:val="single" w:sz="4" w:space="0" w:color="000000"/>
              <w:right w:val="single" w:sz="4" w:space="0" w:color="000000"/>
            </w:tcBorders>
          </w:tcPr>
          <w:p w14:paraId="119F7215" w14:textId="77777777" w:rsidR="00CD116A" w:rsidRPr="004E6D0C" w:rsidRDefault="00B54D11" w:rsidP="009840FA">
            <w:r w:rsidRPr="004E6D0C">
              <w:t xml:space="preserve">Send Message </w:t>
            </w:r>
          </w:p>
        </w:tc>
        <w:tc>
          <w:tcPr>
            <w:tcW w:w="1875" w:type="dxa"/>
            <w:tcBorders>
              <w:top w:val="single" w:sz="4" w:space="0" w:color="000000"/>
              <w:left w:val="single" w:sz="4" w:space="0" w:color="000000"/>
              <w:bottom w:val="single" w:sz="4" w:space="0" w:color="000000"/>
              <w:right w:val="single" w:sz="4" w:space="0" w:color="000000"/>
            </w:tcBorders>
          </w:tcPr>
          <w:p w14:paraId="2CE85563"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682094EC"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44FE1965" w14:textId="77777777" w:rsidR="00CD116A" w:rsidRPr="004E6D0C" w:rsidRDefault="00B54D11" w:rsidP="009840FA">
            <w:r w:rsidRPr="004E6D0C">
              <w:t xml:space="preserve">High </w:t>
            </w:r>
          </w:p>
        </w:tc>
        <w:tc>
          <w:tcPr>
            <w:tcW w:w="1480" w:type="dxa"/>
            <w:tcBorders>
              <w:top w:val="single" w:sz="4" w:space="0" w:color="000000"/>
              <w:left w:val="single" w:sz="4" w:space="0" w:color="000000"/>
              <w:bottom w:val="single" w:sz="4" w:space="0" w:color="000000"/>
              <w:right w:val="single" w:sz="4" w:space="0" w:color="000000"/>
            </w:tcBorders>
          </w:tcPr>
          <w:p w14:paraId="6321149A" w14:textId="77777777" w:rsidR="00CD116A" w:rsidRPr="004E6D0C" w:rsidRDefault="00B54D11" w:rsidP="009840FA">
            <w:r w:rsidRPr="004E6D0C">
              <w:t xml:space="preserve">Medium </w:t>
            </w:r>
          </w:p>
        </w:tc>
      </w:tr>
      <w:tr w:rsidR="00CD116A" w:rsidRPr="004E6D0C" w14:paraId="2DB7803D" w14:textId="77777777">
        <w:trPr>
          <w:trHeight w:val="286"/>
        </w:trPr>
        <w:tc>
          <w:tcPr>
            <w:tcW w:w="1519" w:type="dxa"/>
            <w:tcBorders>
              <w:top w:val="single" w:sz="4" w:space="0" w:color="000000"/>
              <w:left w:val="single" w:sz="4" w:space="0" w:color="000000"/>
              <w:bottom w:val="single" w:sz="4" w:space="0" w:color="000000"/>
              <w:right w:val="single" w:sz="4" w:space="0" w:color="000000"/>
            </w:tcBorders>
          </w:tcPr>
          <w:p w14:paraId="7A7BAE2B" w14:textId="77777777" w:rsidR="00CD116A" w:rsidRPr="004E6D0C" w:rsidRDefault="00B54D11" w:rsidP="009840FA">
            <w:r w:rsidRPr="004E6D0C">
              <w:t xml:space="preserve">9 </w:t>
            </w:r>
          </w:p>
        </w:tc>
        <w:tc>
          <w:tcPr>
            <w:tcW w:w="1804" w:type="dxa"/>
            <w:tcBorders>
              <w:top w:val="single" w:sz="4" w:space="0" w:color="000000"/>
              <w:left w:val="single" w:sz="4" w:space="0" w:color="000000"/>
              <w:bottom w:val="single" w:sz="4" w:space="0" w:color="000000"/>
              <w:right w:val="single" w:sz="4" w:space="0" w:color="000000"/>
            </w:tcBorders>
          </w:tcPr>
          <w:p w14:paraId="75D5AB91" w14:textId="77777777" w:rsidR="00CD116A" w:rsidRPr="004E6D0C" w:rsidRDefault="00B54D11" w:rsidP="009840FA">
            <w:r w:rsidRPr="004E6D0C">
              <w:t xml:space="preserve">Find Gym </w:t>
            </w:r>
          </w:p>
        </w:tc>
        <w:tc>
          <w:tcPr>
            <w:tcW w:w="1875" w:type="dxa"/>
            <w:tcBorders>
              <w:top w:val="single" w:sz="4" w:space="0" w:color="000000"/>
              <w:left w:val="single" w:sz="4" w:space="0" w:color="000000"/>
              <w:bottom w:val="single" w:sz="4" w:space="0" w:color="000000"/>
              <w:right w:val="single" w:sz="4" w:space="0" w:color="000000"/>
            </w:tcBorders>
          </w:tcPr>
          <w:p w14:paraId="2123D4EF" w14:textId="77777777" w:rsidR="00CD116A" w:rsidRPr="004E6D0C" w:rsidRDefault="00B54D11" w:rsidP="009840FA">
            <w:r w:rsidRPr="004E6D0C">
              <w:t xml:space="preserve">Registered User </w:t>
            </w:r>
          </w:p>
        </w:tc>
        <w:tc>
          <w:tcPr>
            <w:tcW w:w="928" w:type="dxa"/>
            <w:tcBorders>
              <w:top w:val="single" w:sz="4" w:space="0" w:color="000000"/>
              <w:left w:val="single" w:sz="4" w:space="0" w:color="000000"/>
              <w:bottom w:val="single" w:sz="4" w:space="0" w:color="000000"/>
              <w:right w:val="single" w:sz="4" w:space="0" w:color="000000"/>
            </w:tcBorders>
          </w:tcPr>
          <w:p w14:paraId="76ACA704" w14:textId="77777777" w:rsidR="00CD116A" w:rsidRPr="004E6D0C" w:rsidRDefault="00B54D11" w:rsidP="009840FA">
            <w:r w:rsidRPr="004E6D0C">
              <w:t xml:space="preserve">In </w:t>
            </w:r>
          </w:p>
        </w:tc>
        <w:tc>
          <w:tcPr>
            <w:tcW w:w="1403" w:type="dxa"/>
            <w:tcBorders>
              <w:top w:val="single" w:sz="4" w:space="0" w:color="000000"/>
              <w:left w:val="single" w:sz="4" w:space="0" w:color="000000"/>
              <w:bottom w:val="single" w:sz="4" w:space="0" w:color="000000"/>
              <w:right w:val="single" w:sz="4" w:space="0" w:color="000000"/>
            </w:tcBorders>
          </w:tcPr>
          <w:p w14:paraId="58904E9F" w14:textId="77777777" w:rsidR="00CD116A" w:rsidRPr="004E6D0C" w:rsidRDefault="00B54D11" w:rsidP="009840FA">
            <w:r w:rsidRPr="004E6D0C">
              <w:t xml:space="preserve">Low </w:t>
            </w:r>
          </w:p>
        </w:tc>
        <w:tc>
          <w:tcPr>
            <w:tcW w:w="1480" w:type="dxa"/>
            <w:tcBorders>
              <w:top w:val="single" w:sz="4" w:space="0" w:color="000000"/>
              <w:left w:val="single" w:sz="4" w:space="0" w:color="000000"/>
              <w:bottom w:val="single" w:sz="4" w:space="0" w:color="000000"/>
              <w:right w:val="single" w:sz="4" w:space="0" w:color="000000"/>
            </w:tcBorders>
          </w:tcPr>
          <w:p w14:paraId="33250181" w14:textId="77777777" w:rsidR="00CD116A" w:rsidRPr="004E6D0C" w:rsidRDefault="00B54D11" w:rsidP="009840FA">
            <w:r w:rsidRPr="004E6D0C">
              <w:t xml:space="preserve">Medium </w:t>
            </w:r>
          </w:p>
        </w:tc>
      </w:tr>
    </w:tbl>
    <w:p w14:paraId="73BF7DD9" w14:textId="77777777" w:rsidR="00CD116A" w:rsidRPr="004E6D0C" w:rsidRDefault="00B54D11" w:rsidP="009840FA">
      <w:r w:rsidRPr="004E6D0C">
        <w:t xml:space="preserve"> </w:t>
      </w:r>
    </w:p>
    <w:p w14:paraId="7721B485" w14:textId="5EFCC69B" w:rsidR="008103B3" w:rsidRPr="004E6D0C" w:rsidRDefault="008103B3" w:rsidP="008103B3">
      <w:pPr>
        <w:pStyle w:val="Heading2"/>
        <w:rPr>
          <w:rFonts w:asciiTheme="majorBidi" w:hAnsiTheme="majorBidi" w:cstheme="majorBidi"/>
        </w:rPr>
      </w:pPr>
      <w:bookmarkStart w:id="40" w:name="_Toc29414973"/>
      <w:r w:rsidRPr="004E6D0C">
        <w:rPr>
          <w:rFonts w:asciiTheme="majorBidi" w:hAnsiTheme="majorBidi" w:cstheme="majorBidi"/>
        </w:rPr>
        <w:lastRenderedPageBreak/>
        <w:t>USE CASE DIAGRAM</w:t>
      </w:r>
      <w:bookmarkEnd w:id="40"/>
    </w:p>
    <w:p w14:paraId="144BD7EF" w14:textId="3256BD8B" w:rsidR="00CD116A" w:rsidRPr="004E6D0C" w:rsidRDefault="00B54D11" w:rsidP="009840FA">
      <w:r w:rsidRPr="004E6D0C">
        <w:rPr>
          <w:noProof/>
        </w:rPr>
        <w:drawing>
          <wp:inline distT="0" distB="0" distL="0" distR="0" wp14:anchorId="34B26ED6" wp14:editId="3C52E4F4">
            <wp:extent cx="5727192" cy="4053840"/>
            <wp:effectExtent l="0" t="0" r="0" b="0"/>
            <wp:docPr id="3632" name="Picture 3632"/>
            <wp:cNvGraphicFramePr/>
            <a:graphic xmlns:a="http://schemas.openxmlformats.org/drawingml/2006/main">
              <a:graphicData uri="http://schemas.openxmlformats.org/drawingml/2006/picture">
                <pic:pic xmlns:pic="http://schemas.openxmlformats.org/drawingml/2006/picture">
                  <pic:nvPicPr>
                    <pic:cNvPr id="3632" name="Picture 3632"/>
                    <pic:cNvPicPr/>
                  </pic:nvPicPr>
                  <pic:blipFill>
                    <a:blip r:embed="rId9"/>
                    <a:stretch>
                      <a:fillRect/>
                    </a:stretch>
                  </pic:blipFill>
                  <pic:spPr>
                    <a:xfrm>
                      <a:off x="0" y="0"/>
                      <a:ext cx="5727192" cy="4053840"/>
                    </a:xfrm>
                    <a:prstGeom prst="rect">
                      <a:avLst/>
                    </a:prstGeom>
                  </pic:spPr>
                </pic:pic>
              </a:graphicData>
            </a:graphic>
          </wp:inline>
        </w:drawing>
      </w:r>
    </w:p>
    <w:p w14:paraId="137021D8" w14:textId="14159857" w:rsidR="00CD116A" w:rsidRPr="004E6D0C" w:rsidRDefault="004815DA" w:rsidP="004815DA">
      <w:pPr>
        <w:pStyle w:val="Heading2"/>
        <w:rPr>
          <w:rFonts w:asciiTheme="majorBidi" w:hAnsiTheme="majorBidi" w:cstheme="majorBidi"/>
        </w:rPr>
      </w:pPr>
      <w:bookmarkStart w:id="41" w:name="_Toc29414974"/>
      <w:r w:rsidRPr="004E6D0C">
        <w:rPr>
          <w:rFonts w:asciiTheme="majorBidi" w:hAnsiTheme="majorBidi" w:cstheme="majorBidi"/>
        </w:rPr>
        <w:t>UML CLASS DIAGRAM</w:t>
      </w:r>
      <w:bookmarkEnd w:id="41"/>
      <w:r w:rsidRPr="004E6D0C">
        <w:rPr>
          <w:rFonts w:asciiTheme="majorBidi" w:hAnsiTheme="majorBidi" w:cstheme="majorBidi"/>
        </w:rPr>
        <w:t xml:space="preserve"> </w:t>
      </w:r>
    </w:p>
    <w:p w14:paraId="54032C97" w14:textId="77777777" w:rsidR="00CD116A" w:rsidRPr="004E6D0C" w:rsidRDefault="00B54D11" w:rsidP="009840FA">
      <w:r w:rsidRPr="004E6D0C">
        <w:rPr>
          <w:noProof/>
        </w:rPr>
        <w:drawing>
          <wp:inline distT="0" distB="0" distL="0" distR="0" wp14:anchorId="1E1BD71D" wp14:editId="2D18285C">
            <wp:extent cx="5727192" cy="3314700"/>
            <wp:effectExtent l="0" t="0" r="0" b="0"/>
            <wp:docPr id="5713" name="Picture 5713"/>
            <wp:cNvGraphicFramePr/>
            <a:graphic xmlns:a="http://schemas.openxmlformats.org/drawingml/2006/main">
              <a:graphicData uri="http://schemas.openxmlformats.org/drawingml/2006/picture">
                <pic:pic xmlns:pic="http://schemas.openxmlformats.org/drawingml/2006/picture">
                  <pic:nvPicPr>
                    <pic:cNvPr id="5713" name="Picture 5713"/>
                    <pic:cNvPicPr/>
                  </pic:nvPicPr>
                  <pic:blipFill>
                    <a:blip r:embed="rId10"/>
                    <a:stretch>
                      <a:fillRect/>
                    </a:stretch>
                  </pic:blipFill>
                  <pic:spPr>
                    <a:xfrm>
                      <a:off x="0" y="0"/>
                      <a:ext cx="5727192" cy="3314700"/>
                    </a:xfrm>
                    <a:prstGeom prst="rect">
                      <a:avLst/>
                    </a:prstGeom>
                  </pic:spPr>
                </pic:pic>
              </a:graphicData>
            </a:graphic>
          </wp:inline>
        </w:drawing>
      </w:r>
      <w:r w:rsidRPr="004E6D0C">
        <w:t xml:space="preserve"> </w:t>
      </w:r>
    </w:p>
    <w:p w14:paraId="541EC75E" w14:textId="77777777" w:rsidR="00D86A96" w:rsidRDefault="00D86A96">
      <w:pPr>
        <w:spacing w:before="0" w:after="160" w:line="259" w:lineRule="auto"/>
        <w:ind w:left="0" w:right="0" w:firstLine="0"/>
        <w:jc w:val="left"/>
        <w:rPr>
          <w:color w:val="auto"/>
          <w:sz w:val="40"/>
          <w:szCs w:val="28"/>
        </w:rPr>
      </w:pPr>
      <w:r>
        <w:br w:type="page"/>
      </w:r>
    </w:p>
    <w:p w14:paraId="48710483" w14:textId="7E07D7DE" w:rsidR="00D86A96" w:rsidRDefault="00D86A96" w:rsidP="00D86A96">
      <w:pPr>
        <w:pStyle w:val="Heading1"/>
      </w:pPr>
      <w:bookmarkStart w:id="42" w:name="_Toc29414975"/>
      <w:r>
        <w:lastRenderedPageBreak/>
        <w:t>CHAPTER 4</w:t>
      </w:r>
      <w:bookmarkEnd w:id="42"/>
    </w:p>
    <w:p w14:paraId="52FB87F6" w14:textId="3865A9AB" w:rsidR="00DB65BB" w:rsidRDefault="00D86A96" w:rsidP="00D86A96">
      <w:pPr>
        <w:pStyle w:val="Heading1"/>
      </w:pPr>
      <w:bookmarkStart w:id="43" w:name="_Toc29414976"/>
      <w:r>
        <w:t>USER INTERFACE AND LAYOUT</w:t>
      </w:r>
      <w:bookmarkEnd w:id="43"/>
    </w:p>
    <w:p w14:paraId="72E50976" w14:textId="77777777" w:rsidR="00294859" w:rsidRDefault="003B7FE1" w:rsidP="003B7FE1">
      <w:r>
        <w:rPr>
          <w:noProof/>
        </w:rPr>
        <w:drawing>
          <wp:inline distT="0" distB="0" distL="0" distR="0" wp14:anchorId="42FB3977" wp14:editId="6FBDF6F4">
            <wp:extent cx="1362075" cy="2377109"/>
            <wp:effectExtent l="0" t="0" r="0" b="444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_20200108-18295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4181" cy="2380784"/>
                    </a:xfrm>
                    <a:prstGeom prst="rect">
                      <a:avLst/>
                    </a:prstGeom>
                  </pic:spPr>
                </pic:pic>
              </a:graphicData>
            </a:graphic>
          </wp:inline>
        </w:drawing>
      </w:r>
      <w:r>
        <w:t xml:space="preserve"> </w:t>
      </w:r>
      <w:r>
        <w:rPr>
          <w:noProof/>
        </w:rPr>
        <w:drawing>
          <wp:inline distT="0" distB="0" distL="0" distR="0" wp14:anchorId="42B286DA" wp14:editId="2963573C">
            <wp:extent cx="1344168" cy="2389746"/>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_20200108-18300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4168" cy="2389746"/>
                    </a:xfrm>
                    <a:prstGeom prst="rect">
                      <a:avLst/>
                    </a:prstGeom>
                  </pic:spPr>
                </pic:pic>
              </a:graphicData>
            </a:graphic>
          </wp:inline>
        </w:drawing>
      </w:r>
      <w:r>
        <w:t xml:space="preserve"> </w:t>
      </w:r>
      <w:r>
        <w:rPr>
          <w:noProof/>
        </w:rPr>
        <w:drawing>
          <wp:inline distT="0" distB="0" distL="0" distR="0" wp14:anchorId="08290C4B" wp14:editId="13523186">
            <wp:extent cx="1344168" cy="2389746"/>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200108-18304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44168" cy="2389746"/>
                    </a:xfrm>
                    <a:prstGeom prst="rect">
                      <a:avLst/>
                    </a:prstGeom>
                  </pic:spPr>
                </pic:pic>
              </a:graphicData>
            </a:graphic>
          </wp:inline>
        </w:drawing>
      </w:r>
      <w:r>
        <w:t xml:space="preserve"> </w:t>
      </w:r>
      <w:r w:rsidR="00F437F0">
        <w:t xml:space="preserve"> </w:t>
      </w:r>
      <w:r w:rsidR="00F437F0">
        <w:rPr>
          <w:noProof/>
        </w:rPr>
        <w:drawing>
          <wp:inline distT="0" distB="0" distL="0" distR="0" wp14:anchorId="3484ED1D" wp14:editId="092F1E9B">
            <wp:extent cx="1344168" cy="2389746"/>
            <wp:effectExtent l="0" t="0" r="8890" b="0"/>
            <wp:docPr id="25" name="Picture 25" descr="A close up of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20200108-18303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44168" cy="2389746"/>
                    </a:xfrm>
                    <a:prstGeom prst="rect">
                      <a:avLst/>
                    </a:prstGeom>
                  </pic:spPr>
                </pic:pic>
              </a:graphicData>
            </a:graphic>
          </wp:inline>
        </w:drawing>
      </w:r>
      <w:r w:rsidR="00294859">
        <w:t xml:space="preserve"> </w:t>
      </w:r>
    </w:p>
    <w:p w14:paraId="2F2AE601" w14:textId="675E352D" w:rsidR="003B7FE1" w:rsidRDefault="00294859" w:rsidP="003B7FE1">
      <w:pPr>
        <w:rPr>
          <w:noProof/>
        </w:rPr>
      </w:pPr>
      <w:r>
        <w:rPr>
          <w:noProof/>
        </w:rPr>
        <w:drawing>
          <wp:inline distT="0" distB="0" distL="0" distR="0" wp14:anchorId="6DAA2C89" wp14:editId="248C15B2">
            <wp:extent cx="1344168" cy="2389747"/>
            <wp:effectExtent l="0" t="0" r="889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20200108-18304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t xml:space="preserve"> </w:t>
      </w:r>
      <w:r>
        <w:rPr>
          <w:noProof/>
        </w:rPr>
        <w:t xml:space="preserve"> </w:t>
      </w:r>
      <w:r>
        <w:rPr>
          <w:noProof/>
        </w:rPr>
        <w:drawing>
          <wp:inline distT="0" distB="0" distL="0" distR="0" wp14:anchorId="2536146C" wp14:editId="6F22AD35">
            <wp:extent cx="1344168" cy="2389747"/>
            <wp:effectExtent l="0" t="0" r="889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20200108-18310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rPr>
          <w:noProof/>
        </w:rPr>
        <w:t xml:space="preserve">  </w:t>
      </w:r>
      <w:r>
        <w:rPr>
          <w:noProof/>
        </w:rPr>
        <w:drawing>
          <wp:inline distT="0" distB="0" distL="0" distR="0" wp14:anchorId="7842C5D5" wp14:editId="0F0C9CF0">
            <wp:extent cx="1344168" cy="2389747"/>
            <wp:effectExtent l="0" t="0" r="889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20200108-20242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rPr>
          <w:noProof/>
        </w:rPr>
        <w:t xml:space="preserve">  </w:t>
      </w:r>
      <w:r>
        <w:rPr>
          <w:noProof/>
        </w:rPr>
        <w:drawing>
          <wp:inline distT="0" distB="0" distL="0" distR="0" wp14:anchorId="6D91C90A" wp14:editId="76F02841">
            <wp:extent cx="1344168" cy="2389747"/>
            <wp:effectExtent l="0" t="0" r="889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_20200108-20245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p>
    <w:p w14:paraId="242AF6DC" w14:textId="38AB63AB" w:rsidR="004E4C07" w:rsidRDefault="00052091" w:rsidP="003B7FE1">
      <w:r>
        <w:rPr>
          <w:noProof/>
        </w:rPr>
        <w:drawing>
          <wp:inline distT="0" distB="0" distL="0" distR="0" wp14:anchorId="10253739" wp14:editId="7BE746D5">
            <wp:extent cx="1344168" cy="2389747"/>
            <wp:effectExtent l="0" t="0" r="889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_20200108-20250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rsidR="008D61D3">
        <w:t xml:space="preserve">  </w:t>
      </w:r>
      <w:r w:rsidR="008D61D3">
        <w:rPr>
          <w:noProof/>
        </w:rPr>
        <w:drawing>
          <wp:inline distT="0" distB="0" distL="0" distR="0" wp14:anchorId="62233BAE" wp14:editId="1980F863">
            <wp:extent cx="1344168" cy="2389747"/>
            <wp:effectExtent l="0" t="0" r="889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200108-20251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rsidR="008D61D3">
        <w:t xml:space="preserve">  </w:t>
      </w:r>
      <w:r w:rsidR="008D61D3">
        <w:rPr>
          <w:noProof/>
        </w:rPr>
        <w:drawing>
          <wp:inline distT="0" distB="0" distL="0" distR="0" wp14:anchorId="48165AFE" wp14:editId="3A6806D1">
            <wp:extent cx="1344168" cy="2389747"/>
            <wp:effectExtent l="0" t="0" r="889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_20200108-20252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rsidR="008D61D3">
        <w:t xml:space="preserve">  </w:t>
      </w:r>
      <w:r w:rsidR="008D61D3">
        <w:rPr>
          <w:noProof/>
        </w:rPr>
        <w:drawing>
          <wp:inline distT="0" distB="0" distL="0" distR="0" wp14:anchorId="252EB8C3" wp14:editId="3CD78C9A">
            <wp:extent cx="1344168" cy="2389747"/>
            <wp:effectExtent l="0" t="0" r="8890" b="0"/>
            <wp:docPr id="33" name="Picture 33" descr="A picture containing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_20200108-20263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p>
    <w:p w14:paraId="221B70E3" w14:textId="0B6D947E" w:rsidR="00BD2434" w:rsidRDefault="00BD2434" w:rsidP="003B7FE1">
      <w:r>
        <w:rPr>
          <w:noProof/>
        </w:rPr>
        <w:lastRenderedPageBreak/>
        <w:drawing>
          <wp:inline distT="0" distB="0" distL="0" distR="0" wp14:anchorId="106C5035" wp14:editId="12860E6E">
            <wp:extent cx="1344168" cy="2389747"/>
            <wp:effectExtent l="0" t="0" r="8890" b="0"/>
            <wp:docPr id="1" name="Picture 1" descr="A picture containing electronics, iP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0200108-20280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t xml:space="preserve"> </w:t>
      </w:r>
      <w:r>
        <w:rPr>
          <w:noProof/>
        </w:rPr>
        <w:drawing>
          <wp:inline distT="0" distB="0" distL="0" distR="0" wp14:anchorId="2A32ABE1" wp14:editId="63173D5A">
            <wp:extent cx="1344168" cy="23897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0200108-202807.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t xml:space="preserve"> </w:t>
      </w:r>
      <w:r>
        <w:rPr>
          <w:noProof/>
        </w:rPr>
        <w:drawing>
          <wp:inline distT="0" distB="0" distL="0" distR="0" wp14:anchorId="5C0AF52F" wp14:editId="5C8EB6B6">
            <wp:extent cx="1344168" cy="2389747"/>
            <wp:effectExtent l="0" t="0" r="889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0200108-202827.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t xml:space="preserve"> </w:t>
      </w:r>
      <w:r>
        <w:rPr>
          <w:noProof/>
        </w:rPr>
        <w:drawing>
          <wp:inline distT="0" distB="0" distL="0" distR="0" wp14:anchorId="77868BAB" wp14:editId="282AC252">
            <wp:extent cx="1344168" cy="2389747"/>
            <wp:effectExtent l="0" t="0" r="889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200108-20290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p>
    <w:p w14:paraId="05E64AF1" w14:textId="098CEA41" w:rsidR="00BD2434" w:rsidRDefault="00BD2434" w:rsidP="003B7FE1">
      <w:r>
        <w:rPr>
          <w:noProof/>
        </w:rPr>
        <w:drawing>
          <wp:inline distT="0" distB="0" distL="0" distR="0" wp14:anchorId="78331966" wp14:editId="7B7674A8">
            <wp:extent cx="1344168" cy="2389747"/>
            <wp:effectExtent l="0" t="0" r="889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108-20291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t xml:space="preserve"> </w:t>
      </w:r>
      <w:r>
        <w:rPr>
          <w:noProof/>
        </w:rPr>
        <w:drawing>
          <wp:inline distT="0" distB="0" distL="0" distR="0" wp14:anchorId="0249799A" wp14:editId="75B5A58F">
            <wp:extent cx="1344168" cy="2389747"/>
            <wp:effectExtent l="0" t="0" r="889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200108-20301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t xml:space="preserve"> </w:t>
      </w:r>
      <w:r>
        <w:rPr>
          <w:noProof/>
        </w:rPr>
        <w:drawing>
          <wp:inline distT="0" distB="0" distL="0" distR="0" wp14:anchorId="5B9BA1FF" wp14:editId="5515B705">
            <wp:extent cx="1344168" cy="2389747"/>
            <wp:effectExtent l="0" t="0" r="889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200108-203139.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r>
        <w:t xml:space="preserve"> </w:t>
      </w:r>
      <w:r>
        <w:rPr>
          <w:noProof/>
        </w:rPr>
        <w:drawing>
          <wp:inline distT="0" distB="0" distL="0" distR="0" wp14:anchorId="0FB7427B" wp14:editId="40A7F41F">
            <wp:extent cx="1344168" cy="2389747"/>
            <wp:effectExtent l="0" t="0" r="889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200108-20320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p>
    <w:p w14:paraId="7E037D80" w14:textId="7287097E" w:rsidR="00BD2434" w:rsidRDefault="00BD2434" w:rsidP="003B7FE1">
      <w:r>
        <w:rPr>
          <w:noProof/>
        </w:rPr>
        <w:drawing>
          <wp:inline distT="0" distB="0" distL="0" distR="0" wp14:anchorId="41842255" wp14:editId="2EC9753F">
            <wp:extent cx="1344168" cy="2389747"/>
            <wp:effectExtent l="0" t="0" r="889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200108-20321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44168" cy="2389747"/>
                    </a:xfrm>
                    <a:prstGeom prst="rect">
                      <a:avLst/>
                    </a:prstGeom>
                  </pic:spPr>
                </pic:pic>
              </a:graphicData>
            </a:graphic>
          </wp:inline>
        </w:drawing>
      </w:r>
    </w:p>
    <w:p w14:paraId="425A0606" w14:textId="77777777" w:rsidR="00294859" w:rsidRPr="003B7FE1" w:rsidRDefault="00294859" w:rsidP="003B7FE1"/>
    <w:p w14:paraId="4FE3E2D6" w14:textId="77777777" w:rsidR="00426B94" w:rsidRPr="00426B94" w:rsidRDefault="00426B94" w:rsidP="00426B94"/>
    <w:p w14:paraId="73B38807" w14:textId="77777777" w:rsidR="007D1BF3" w:rsidRPr="007D1BF3" w:rsidRDefault="007D1BF3" w:rsidP="007D1BF3"/>
    <w:p w14:paraId="323D0591" w14:textId="76E8907A" w:rsidR="00D86A96" w:rsidRDefault="00D86A96" w:rsidP="00EE0947">
      <w:r>
        <w:br w:type="page"/>
      </w:r>
    </w:p>
    <w:p w14:paraId="73AC826D" w14:textId="3BD33FA2" w:rsidR="00D745A5" w:rsidRPr="004E6D0C" w:rsidRDefault="00BD473D" w:rsidP="00310E0B">
      <w:pPr>
        <w:pStyle w:val="Heading1"/>
        <w:rPr>
          <w:rFonts w:asciiTheme="majorBidi" w:eastAsia="Arial" w:hAnsiTheme="majorBidi" w:cstheme="majorBidi"/>
        </w:rPr>
      </w:pPr>
      <w:bookmarkStart w:id="44" w:name="_Toc29414977"/>
      <w:r w:rsidRPr="004E6D0C">
        <w:rPr>
          <w:rFonts w:asciiTheme="majorBidi" w:hAnsiTheme="majorBidi" w:cstheme="majorBidi"/>
        </w:rPr>
        <w:lastRenderedPageBreak/>
        <w:t>CHAPTER 5</w:t>
      </w:r>
      <w:bookmarkEnd w:id="44"/>
    </w:p>
    <w:p w14:paraId="23962ED1" w14:textId="11FCAC3F" w:rsidR="00CD116A" w:rsidRPr="004E6D0C" w:rsidRDefault="00BD473D" w:rsidP="00310E0B">
      <w:pPr>
        <w:pStyle w:val="Heading1"/>
        <w:rPr>
          <w:rFonts w:asciiTheme="majorBidi" w:hAnsiTheme="majorBidi" w:cstheme="majorBidi"/>
        </w:rPr>
      </w:pPr>
      <w:bookmarkStart w:id="45" w:name="_Toc29414978"/>
      <w:r w:rsidRPr="004E6D0C">
        <w:rPr>
          <w:rFonts w:asciiTheme="majorBidi" w:hAnsiTheme="majorBidi" w:cstheme="majorBidi"/>
        </w:rPr>
        <w:t>TESTING &amp; USABILITY</w:t>
      </w:r>
      <w:bookmarkEnd w:id="45"/>
      <w:r w:rsidRPr="004E6D0C">
        <w:rPr>
          <w:rFonts w:asciiTheme="majorBidi" w:hAnsiTheme="majorBidi" w:cstheme="majorBidi"/>
        </w:rPr>
        <w:t xml:space="preserve"> </w:t>
      </w:r>
    </w:p>
    <w:p w14:paraId="5840A71A" w14:textId="49B7C2AD" w:rsidR="00FC656F" w:rsidRPr="004E6D0C" w:rsidRDefault="00FC656F" w:rsidP="00A15196">
      <w:pPr>
        <w:pStyle w:val="Heading2"/>
        <w:numPr>
          <w:ilvl w:val="0"/>
          <w:numId w:val="32"/>
        </w:numPr>
        <w:rPr>
          <w:rFonts w:asciiTheme="majorBidi" w:hAnsiTheme="majorBidi" w:cstheme="majorBidi"/>
        </w:rPr>
      </w:pPr>
      <w:bookmarkStart w:id="46" w:name="_Toc29414979"/>
      <w:r w:rsidRPr="004E6D0C">
        <w:rPr>
          <w:rFonts w:asciiTheme="majorBidi" w:hAnsiTheme="majorBidi" w:cstheme="majorBidi"/>
        </w:rPr>
        <w:t>BASIC TEST</w:t>
      </w:r>
      <w:bookmarkEnd w:id="46"/>
    </w:p>
    <w:p w14:paraId="6F6D0A2F" w14:textId="62FC4645" w:rsidR="00D745A5" w:rsidRPr="004E6D0C" w:rsidRDefault="00BD473D" w:rsidP="00FC656F">
      <w:pPr>
        <w:pStyle w:val="Heading3"/>
        <w:rPr>
          <w:rFonts w:asciiTheme="majorBidi" w:hAnsiTheme="majorBidi" w:cstheme="majorBidi"/>
        </w:rPr>
      </w:pPr>
      <w:bookmarkStart w:id="47" w:name="_Toc29414980"/>
      <w:r w:rsidRPr="004E6D0C">
        <w:rPr>
          <w:rFonts w:asciiTheme="majorBidi" w:hAnsiTheme="majorBidi" w:cstheme="majorBidi"/>
        </w:rPr>
        <w:t>TEST SCENARIO</w:t>
      </w:r>
      <w:bookmarkEnd w:id="47"/>
    </w:p>
    <w:p w14:paraId="54653495" w14:textId="6A16A318" w:rsidR="00CD116A" w:rsidRPr="004E6D0C" w:rsidRDefault="00B54D11" w:rsidP="00D745A5">
      <w:r w:rsidRPr="004E6D0C">
        <w:t xml:space="preserve">The goal of this test was to establish if the application’s design and key visual properties convey to the user the purpose of the application. From the 5 second test the user should be able to answer three crucial questions:  </w:t>
      </w:r>
    </w:p>
    <w:p w14:paraId="499F1D5B" w14:textId="77777777" w:rsidR="00CD116A" w:rsidRPr="004E6D0C" w:rsidRDefault="00B54D11" w:rsidP="008228A0">
      <w:pPr>
        <w:pStyle w:val="ListParagraph"/>
        <w:numPr>
          <w:ilvl w:val="0"/>
          <w:numId w:val="1"/>
        </w:numPr>
      </w:pPr>
      <w:r w:rsidRPr="004E6D0C">
        <w:t xml:space="preserve">Who are you? </w:t>
      </w:r>
    </w:p>
    <w:p w14:paraId="7836151B" w14:textId="77777777" w:rsidR="00CD116A" w:rsidRPr="004E6D0C" w:rsidRDefault="00B54D11" w:rsidP="008228A0">
      <w:pPr>
        <w:pStyle w:val="ListParagraph"/>
        <w:numPr>
          <w:ilvl w:val="0"/>
          <w:numId w:val="1"/>
        </w:numPr>
      </w:pPr>
      <w:r w:rsidRPr="004E6D0C">
        <w:t xml:space="preserve">What product or service do you provide? </w:t>
      </w:r>
    </w:p>
    <w:p w14:paraId="4DD49FF9" w14:textId="77777777" w:rsidR="00CD116A" w:rsidRPr="004E6D0C" w:rsidRDefault="00B54D11" w:rsidP="008228A0">
      <w:pPr>
        <w:pStyle w:val="ListParagraph"/>
        <w:numPr>
          <w:ilvl w:val="0"/>
          <w:numId w:val="1"/>
        </w:numPr>
      </w:pPr>
      <w:r w:rsidRPr="004E6D0C">
        <w:t xml:space="preserve">Why should I care (What is in it for me)? </w:t>
      </w:r>
    </w:p>
    <w:p w14:paraId="705FDB44" w14:textId="1C4AE1D2" w:rsidR="00CD116A" w:rsidRPr="004E6D0C" w:rsidRDefault="00B54D11" w:rsidP="00D745A5">
      <w:r w:rsidRPr="004E6D0C">
        <w:t xml:space="preserve">To establish whether </w:t>
      </w:r>
      <w:r w:rsidR="00D745A5" w:rsidRPr="004E6D0C">
        <w:t xml:space="preserve">the </w:t>
      </w:r>
      <w:r w:rsidRPr="004E6D0C">
        <w:t xml:space="preserve">application makes this information clear or not, several users took part in a 5 second test and were asked three questions once the time limit expired. </w:t>
      </w:r>
    </w:p>
    <w:p w14:paraId="4677B294" w14:textId="77777777" w:rsidR="00CD116A" w:rsidRPr="004E6D0C" w:rsidRDefault="00B54D11" w:rsidP="008228A0">
      <w:pPr>
        <w:pStyle w:val="ListParagraph"/>
        <w:numPr>
          <w:ilvl w:val="0"/>
          <w:numId w:val="2"/>
        </w:numPr>
      </w:pPr>
      <w:r w:rsidRPr="004E6D0C">
        <w:t xml:space="preserve">What do you think this application does? </w:t>
      </w:r>
    </w:p>
    <w:p w14:paraId="790AC54F" w14:textId="77777777" w:rsidR="00CD116A" w:rsidRPr="004E6D0C" w:rsidRDefault="00B54D11" w:rsidP="008228A0">
      <w:pPr>
        <w:pStyle w:val="ListParagraph"/>
        <w:numPr>
          <w:ilvl w:val="0"/>
          <w:numId w:val="2"/>
        </w:numPr>
      </w:pPr>
      <w:r w:rsidRPr="004E6D0C">
        <w:t xml:space="preserve">What do you like most about this application? </w:t>
      </w:r>
    </w:p>
    <w:p w14:paraId="2D4056F8" w14:textId="77777777" w:rsidR="00CD116A" w:rsidRPr="004E6D0C" w:rsidRDefault="00B54D11" w:rsidP="00FC656F">
      <w:pPr>
        <w:pStyle w:val="ListParagraph"/>
        <w:numPr>
          <w:ilvl w:val="0"/>
          <w:numId w:val="2"/>
        </w:numPr>
      </w:pPr>
      <w:r w:rsidRPr="004E6D0C">
        <w:t xml:space="preserve">What do you like least about this application? </w:t>
      </w:r>
    </w:p>
    <w:p w14:paraId="05E8572E" w14:textId="1AB626CE" w:rsidR="00CD116A" w:rsidRPr="004E6D0C" w:rsidRDefault="00BD473D" w:rsidP="00FC656F">
      <w:pPr>
        <w:pStyle w:val="Heading3"/>
        <w:rPr>
          <w:rFonts w:asciiTheme="majorBidi" w:hAnsiTheme="majorBidi" w:cstheme="majorBidi"/>
        </w:rPr>
      </w:pPr>
      <w:bookmarkStart w:id="48" w:name="_Toc29414981"/>
      <w:r w:rsidRPr="004E6D0C">
        <w:rPr>
          <w:rFonts w:asciiTheme="majorBidi" w:hAnsiTheme="majorBidi" w:cstheme="majorBidi"/>
        </w:rPr>
        <w:t>TEST RESULTS</w:t>
      </w:r>
      <w:bookmarkEnd w:id="48"/>
      <w:r w:rsidRPr="004E6D0C">
        <w:rPr>
          <w:rFonts w:asciiTheme="majorBidi" w:hAnsiTheme="majorBidi" w:cstheme="majorBidi"/>
        </w:rPr>
        <w:t xml:space="preserve"> </w:t>
      </w:r>
    </w:p>
    <w:tbl>
      <w:tblPr>
        <w:tblStyle w:val="TableGrid"/>
        <w:tblW w:w="9009" w:type="dxa"/>
        <w:tblInd w:w="16" w:type="dxa"/>
        <w:tblCellMar>
          <w:top w:w="9" w:type="dxa"/>
          <w:left w:w="107" w:type="dxa"/>
          <w:right w:w="55" w:type="dxa"/>
        </w:tblCellMar>
        <w:tblLook w:val="04A0" w:firstRow="1" w:lastRow="0" w:firstColumn="1" w:lastColumn="0" w:noHBand="0" w:noVBand="1"/>
      </w:tblPr>
      <w:tblGrid>
        <w:gridCol w:w="3002"/>
        <w:gridCol w:w="3003"/>
        <w:gridCol w:w="3004"/>
      </w:tblGrid>
      <w:tr w:rsidR="00CD116A" w:rsidRPr="004E6D0C" w14:paraId="1A0713E4" w14:textId="77777777">
        <w:trPr>
          <w:trHeight w:val="559"/>
        </w:trPr>
        <w:tc>
          <w:tcPr>
            <w:tcW w:w="3002" w:type="dxa"/>
            <w:tcBorders>
              <w:top w:val="single" w:sz="4" w:space="0" w:color="000000"/>
              <w:left w:val="single" w:sz="4" w:space="0" w:color="000000"/>
              <w:bottom w:val="single" w:sz="4" w:space="0" w:color="000000"/>
              <w:right w:val="single" w:sz="4" w:space="0" w:color="000000"/>
            </w:tcBorders>
            <w:shd w:val="clear" w:color="auto" w:fill="DEEAF6"/>
          </w:tcPr>
          <w:p w14:paraId="3D654219" w14:textId="77777777" w:rsidR="00CD116A" w:rsidRPr="004E6D0C" w:rsidRDefault="00B54D11" w:rsidP="009840FA">
            <w:r w:rsidRPr="004E6D0C">
              <w:t xml:space="preserve">What do you think this application does? </w:t>
            </w:r>
          </w:p>
        </w:tc>
        <w:tc>
          <w:tcPr>
            <w:tcW w:w="3003" w:type="dxa"/>
            <w:tcBorders>
              <w:top w:val="single" w:sz="4" w:space="0" w:color="000000"/>
              <w:left w:val="single" w:sz="4" w:space="0" w:color="000000"/>
              <w:bottom w:val="single" w:sz="4" w:space="0" w:color="000000"/>
              <w:right w:val="single" w:sz="4" w:space="0" w:color="000000"/>
            </w:tcBorders>
            <w:shd w:val="clear" w:color="auto" w:fill="DEEAF6"/>
          </w:tcPr>
          <w:p w14:paraId="70A5905F" w14:textId="77777777" w:rsidR="00CD116A" w:rsidRPr="004E6D0C" w:rsidRDefault="00B54D11" w:rsidP="009840FA">
            <w:r w:rsidRPr="004E6D0C">
              <w:t xml:space="preserve">What do you like most about this application? </w:t>
            </w:r>
          </w:p>
        </w:tc>
        <w:tc>
          <w:tcPr>
            <w:tcW w:w="3004" w:type="dxa"/>
            <w:tcBorders>
              <w:top w:val="single" w:sz="4" w:space="0" w:color="000000"/>
              <w:left w:val="single" w:sz="4" w:space="0" w:color="000000"/>
              <w:bottom w:val="single" w:sz="4" w:space="0" w:color="000000"/>
              <w:right w:val="single" w:sz="4" w:space="0" w:color="000000"/>
            </w:tcBorders>
            <w:shd w:val="clear" w:color="auto" w:fill="DEEAF6"/>
          </w:tcPr>
          <w:p w14:paraId="1AA07DCE" w14:textId="77777777" w:rsidR="00CD116A" w:rsidRPr="004E6D0C" w:rsidRDefault="00B54D11" w:rsidP="009840FA">
            <w:r w:rsidRPr="004E6D0C">
              <w:t xml:space="preserve">What do you like least about this application? </w:t>
            </w:r>
          </w:p>
        </w:tc>
      </w:tr>
      <w:tr w:rsidR="00CD116A" w:rsidRPr="004E6D0C" w14:paraId="3F389C0B" w14:textId="77777777">
        <w:trPr>
          <w:trHeight w:val="287"/>
        </w:trPr>
        <w:tc>
          <w:tcPr>
            <w:tcW w:w="3002" w:type="dxa"/>
            <w:tcBorders>
              <w:top w:val="single" w:sz="4" w:space="0" w:color="000000"/>
              <w:left w:val="single" w:sz="4" w:space="0" w:color="000000"/>
              <w:bottom w:val="single" w:sz="4" w:space="0" w:color="000000"/>
              <w:right w:val="single" w:sz="4" w:space="0" w:color="000000"/>
            </w:tcBorders>
          </w:tcPr>
          <w:p w14:paraId="1C92D351" w14:textId="77777777" w:rsidR="00CD116A" w:rsidRPr="004E6D0C" w:rsidRDefault="00B54D11" w:rsidP="009840FA">
            <w:r w:rsidRPr="004E6D0C">
              <w:t xml:space="preserve">“Gym helper” </w:t>
            </w:r>
          </w:p>
        </w:tc>
        <w:tc>
          <w:tcPr>
            <w:tcW w:w="3003" w:type="dxa"/>
            <w:tcBorders>
              <w:top w:val="single" w:sz="4" w:space="0" w:color="000000"/>
              <w:left w:val="single" w:sz="4" w:space="0" w:color="000000"/>
              <w:bottom w:val="single" w:sz="4" w:space="0" w:color="000000"/>
              <w:right w:val="single" w:sz="4" w:space="0" w:color="000000"/>
            </w:tcBorders>
          </w:tcPr>
          <w:p w14:paraId="47C19AD3" w14:textId="77777777" w:rsidR="00CD116A" w:rsidRPr="004E6D0C" w:rsidRDefault="00B54D11" w:rsidP="009840FA">
            <w:r w:rsidRPr="004E6D0C">
              <w:t xml:space="preserve">“Clear labeling” </w:t>
            </w:r>
          </w:p>
        </w:tc>
        <w:tc>
          <w:tcPr>
            <w:tcW w:w="3004" w:type="dxa"/>
            <w:tcBorders>
              <w:top w:val="single" w:sz="4" w:space="0" w:color="000000"/>
              <w:left w:val="single" w:sz="4" w:space="0" w:color="000000"/>
              <w:bottom w:val="single" w:sz="4" w:space="0" w:color="000000"/>
              <w:right w:val="single" w:sz="4" w:space="0" w:color="000000"/>
            </w:tcBorders>
          </w:tcPr>
          <w:p w14:paraId="695D66AB" w14:textId="77777777" w:rsidR="00CD116A" w:rsidRPr="004E6D0C" w:rsidRDefault="00B54D11" w:rsidP="009840FA">
            <w:r w:rsidRPr="004E6D0C">
              <w:t xml:space="preserve">“Have to log in” </w:t>
            </w:r>
          </w:p>
        </w:tc>
      </w:tr>
      <w:tr w:rsidR="00CD116A" w:rsidRPr="004E6D0C" w14:paraId="76539F4B" w14:textId="77777777">
        <w:trPr>
          <w:trHeight w:val="286"/>
        </w:trPr>
        <w:tc>
          <w:tcPr>
            <w:tcW w:w="3002" w:type="dxa"/>
            <w:tcBorders>
              <w:top w:val="single" w:sz="4" w:space="0" w:color="000000"/>
              <w:left w:val="single" w:sz="4" w:space="0" w:color="000000"/>
              <w:bottom w:val="single" w:sz="4" w:space="0" w:color="000000"/>
              <w:right w:val="single" w:sz="4" w:space="0" w:color="000000"/>
            </w:tcBorders>
          </w:tcPr>
          <w:p w14:paraId="79C71760" w14:textId="77777777" w:rsidR="00CD116A" w:rsidRPr="004E6D0C" w:rsidRDefault="00B54D11" w:rsidP="009840FA">
            <w:r w:rsidRPr="004E6D0C">
              <w:t xml:space="preserve">“Workout assistant” </w:t>
            </w:r>
          </w:p>
        </w:tc>
        <w:tc>
          <w:tcPr>
            <w:tcW w:w="3003" w:type="dxa"/>
            <w:tcBorders>
              <w:top w:val="single" w:sz="4" w:space="0" w:color="000000"/>
              <w:left w:val="single" w:sz="4" w:space="0" w:color="000000"/>
              <w:bottom w:val="single" w:sz="4" w:space="0" w:color="000000"/>
              <w:right w:val="single" w:sz="4" w:space="0" w:color="000000"/>
            </w:tcBorders>
          </w:tcPr>
          <w:p w14:paraId="65D8C5B8" w14:textId="77777777" w:rsidR="00CD116A" w:rsidRPr="004E6D0C" w:rsidRDefault="00B54D11" w:rsidP="009840FA">
            <w:r w:rsidRPr="004E6D0C">
              <w:t xml:space="preserve">“Simple design” </w:t>
            </w:r>
          </w:p>
        </w:tc>
        <w:tc>
          <w:tcPr>
            <w:tcW w:w="3004" w:type="dxa"/>
            <w:tcBorders>
              <w:top w:val="single" w:sz="4" w:space="0" w:color="000000"/>
              <w:left w:val="single" w:sz="4" w:space="0" w:color="000000"/>
              <w:bottom w:val="single" w:sz="4" w:space="0" w:color="000000"/>
              <w:right w:val="single" w:sz="4" w:space="0" w:color="000000"/>
            </w:tcBorders>
          </w:tcPr>
          <w:p w14:paraId="482609D2" w14:textId="77777777" w:rsidR="00CD116A" w:rsidRPr="004E6D0C" w:rsidRDefault="00B54D11" w:rsidP="009840FA">
            <w:r w:rsidRPr="004E6D0C">
              <w:t xml:space="preserve">“Nothing I can think of” </w:t>
            </w:r>
          </w:p>
        </w:tc>
      </w:tr>
      <w:tr w:rsidR="00CD116A" w:rsidRPr="004E6D0C" w14:paraId="29C32037" w14:textId="77777777">
        <w:trPr>
          <w:trHeight w:val="562"/>
        </w:trPr>
        <w:tc>
          <w:tcPr>
            <w:tcW w:w="3002" w:type="dxa"/>
            <w:tcBorders>
              <w:top w:val="single" w:sz="4" w:space="0" w:color="000000"/>
              <w:left w:val="single" w:sz="4" w:space="0" w:color="000000"/>
              <w:bottom w:val="single" w:sz="4" w:space="0" w:color="000000"/>
              <w:right w:val="single" w:sz="4" w:space="0" w:color="000000"/>
            </w:tcBorders>
          </w:tcPr>
          <w:p w14:paraId="0112F091" w14:textId="77777777" w:rsidR="00CD116A" w:rsidRPr="004E6D0C" w:rsidRDefault="00B54D11" w:rsidP="009840FA">
            <w:r w:rsidRPr="004E6D0C">
              <w:t xml:space="preserve">“I assume it is an exercise program manager” </w:t>
            </w:r>
          </w:p>
        </w:tc>
        <w:tc>
          <w:tcPr>
            <w:tcW w:w="3003" w:type="dxa"/>
            <w:tcBorders>
              <w:top w:val="single" w:sz="4" w:space="0" w:color="000000"/>
              <w:left w:val="single" w:sz="4" w:space="0" w:color="000000"/>
              <w:bottom w:val="single" w:sz="4" w:space="0" w:color="000000"/>
              <w:right w:val="single" w:sz="4" w:space="0" w:color="000000"/>
            </w:tcBorders>
          </w:tcPr>
          <w:p w14:paraId="4EA3A8F1" w14:textId="77777777" w:rsidR="00CD116A" w:rsidRPr="004E6D0C" w:rsidRDefault="00B54D11" w:rsidP="009840FA">
            <w:r w:rsidRPr="004E6D0C">
              <w:t xml:space="preserve">“Divided into clear sections” </w:t>
            </w:r>
          </w:p>
        </w:tc>
        <w:tc>
          <w:tcPr>
            <w:tcW w:w="3004" w:type="dxa"/>
            <w:tcBorders>
              <w:top w:val="single" w:sz="4" w:space="0" w:color="000000"/>
              <w:left w:val="single" w:sz="4" w:space="0" w:color="000000"/>
              <w:bottom w:val="single" w:sz="4" w:space="0" w:color="000000"/>
              <w:right w:val="single" w:sz="4" w:space="0" w:color="000000"/>
            </w:tcBorders>
          </w:tcPr>
          <w:p w14:paraId="7794FD37" w14:textId="77777777" w:rsidR="00CD116A" w:rsidRPr="004E6D0C" w:rsidRDefault="00B54D11" w:rsidP="009840FA">
            <w:r w:rsidRPr="004E6D0C">
              <w:t xml:space="preserve">“Blue color scheme” </w:t>
            </w:r>
          </w:p>
        </w:tc>
      </w:tr>
      <w:tr w:rsidR="00CD116A" w:rsidRPr="004E6D0C" w14:paraId="40F59828" w14:textId="77777777">
        <w:trPr>
          <w:trHeight w:val="840"/>
        </w:trPr>
        <w:tc>
          <w:tcPr>
            <w:tcW w:w="3002" w:type="dxa"/>
            <w:tcBorders>
              <w:top w:val="single" w:sz="4" w:space="0" w:color="000000"/>
              <w:left w:val="single" w:sz="4" w:space="0" w:color="000000"/>
              <w:bottom w:val="single" w:sz="4" w:space="0" w:color="000000"/>
              <w:right w:val="single" w:sz="4" w:space="0" w:color="000000"/>
            </w:tcBorders>
          </w:tcPr>
          <w:p w14:paraId="3DB7B3EC" w14:textId="77777777" w:rsidR="00CD116A" w:rsidRPr="004E6D0C" w:rsidRDefault="00B54D11" w:rsidP="009840FA">
            <w:r w:rsidRPr="004E6D0C">
              <w:t xml:space="preserve">“Application for finding a gym buddy” </w:t>
            </w:r>
          </w:p>
        </w:tc>
        <w:tc>
          <w:tcPr>
            <w:tcW w:w="3003" w:type="dxa"/>
            <w:tcBorders>
              <w:top w:val="single" w:sz="4" w:space="0" w:color="000000"/>
              <w:left w:val="single" w:sz="4" w:space="0" w:color="000000"/>
              <w:bottom w:val="single" w:sz="4" w:space="0" w:color="000000"/>
              <w:right w:val="single" w:sz="4" w:space="0" w:color="000000"/>
            </w:tcBorders>
          </w:tcPr>
          <w:p w14:paraId="4B7E4BAF" w14:textId="77777777" w:rsidR="00CD116A" w:rsidRPr="004E6D0C" w:rsidRDefault="00B54D11" w:rsidP="009840FA">
            <w:r w:rsidRPr="004E6D0C">
              <w:t xml:space="preserve">“Useful features” </w:t>
            </w:r>
          </w:p>
        </w:tc>
        <w:tc>
          <w:tcPr>
            <w:tcW w:w="3004" w:type="dxa"/>
            <w:tcBorders>
              <w:top w:val="single" w:sz="4" w:space="0" w:color="000000"/>
              <w:left w:val="single" w:sz="4" w:space="0" w:color="000000"/>
              <w:bottom w:val="single" w:sz="4" w:space="0" w:color="000000"/>
              <w:right w:val="single" w:sz="4" w:space="0" w:color="000000"/>
            </w:tcBorders>
          </w:tcPr>
          <w:p w14:paraId="472A6871" w14:textId="77777777" w:rsidR="00CD116A" w:rsidRPr="004E6D0C" w:rsidRDefault="00B54D11" w:rsidP="009840FA">
            <w:proofErr w:type="gramStart"/>
            <w:r w:rsidRPr="004E6D0C">
              <w:t>“ Not</w:t>
            </w:r>
            <w:proofErr w:type="gramEnd"/>
            <w:r w:rsidRPr="004E6D0C">
              <w:t xml:space="preserve"> really a topic that interests me as I don’t workout ” </w:t>
            </w:r>
          </w:p>
        </w:tc>
      </w:tr>
      <w:tr w:rsidR="00CD116A" w:rsidRPr="004E6D0C" w14:paraId="678CEFB4" w14:textId="77777777">
        <w:trPr>
          <w:trHeight w:val="562"/>
        </w:trPr>
        <w:tc>
          <w:tcPr>
            <w:tcW w:w="3002" w:type="dxa"/>
            <w:tcBorders>
              <w:top w:val="single" w:sz="4" w:space="0" w:color="000000"/>
              <w:left w:val="single" w:sz="4" w:space="0" w:color="000000"/>
              <w:bottom w:val="single" w:sz="4" w:space="0" w:color="000000"/>
              <w:right w:val="single" w:sz="4" w:space="0" w:color="000000"/>
            </w:tcBorders>
          </w:tcPr>
          <w:p w14:paraId="28DB1FF5" w14:textId="77777777" w:rsidR="00CD116A" w:rsidRPr="004E6D0C" w:rsidRDefault="00B54D11" w:rsidP="009840FA">
            <w:r w:rsidRPr="004E6D0C">
              <w:t xml:space="preserve">“Allows you to make exercise programs” </w:t>
            </w:r>
          </w:p>
        </w:tc>
        <w:tc>
          <w:tcPr>
            <w:tcW w:w="3003" w:type="dxa"/>
            <w:tcBorders>
              <w:top w:val="single" w:sz="4" w:space="0" w:color="000000"/>
              <w:left w:val="single" w:sz="4" w:space="0" w:color="000000"/>
              <w:bottom w:val="single" w:sz="4" w:space="0" w:color="000000"/>
              <w:right w:val="single" w:sz="4" w:space="0" w:color="000000"/>
            </w:tcBorders>
          </w:tcPr>
          <w:p w14:paraId="7965C348" w14:textId="77777777" w:rsidR="00CD116A" w:rsidRPr="004E6D0C" w:rsidRDefault="00B54D11" w:rsidP="009840FA">
            <w:r w:rsidRPr="004E6D0C">
              <w:t xml:space="preserve">“Good graphics” </w:t>
            </w:r>
          </w:p>
        </w:tc>
        <w:tc>
          <w:tcPr>
            <w:tcW w:w="3004" w:type="dxa"/>
            <w:tcBorders>
              <w:top w:val="single" w:sz="4" w:space="0" w:color="000000"/>
              <w:left w:val="single" w:sz="4" w:space="0" w:color="000000"/>
              <w:bottom w:val="single" w:sz="4" w:space="0" w:color="000000"/>
              <w:right w:val="single" w:sz="4" w:space="0" w:color="000000"/>
            </w:tcBorders>
          </w:tcPr>
          <w:p w14:paraId="500193B9" w14:textId="77777777" w:rsidR="00CD116A" w:rsidRPr="004E6D0C" w:rsidRDefault="00B54D11" w:rsidP="009840FA">
            <w:r w:rsidRPr="004E6D0C">
              <w:t xml:space="preserve">“Can’t think of anything” </w:t>
            </w:r>
          </w:p>
        </w:tc>
      </w:tr>
    </w:tbl>
    <w:p w14:paraId="24D4C1E1" w14:textId="77777777" w:rsidR="00CD116A" w:rsidRPr="004E6D0C" w:rsidRDefault="00B54D11" w:rsidP="009840FA">
      <w:r w:rsidRPr="004E6D0C">
        <w:t xml:space="preserve"> </w:t>
      </w:r>
    </w:p>
    <w:p w14:paraId="600841DA" w14:textId="584012C8" w:rsidR="00CD116A" w:rsidRPr="004E6D0C" w:rsidRDefault="00804F6D" w:rsidP="00804F6D">
      <w:pPr>
        <w:pStyle w:val="Heading2"/>
        <w:rPr>
          <w:rFonts w:asciiTheme="majorBidi" w:hAnsiTheme="majorBidi" w:cstheme="majorBidi"/>
        </w:rPr>
      </w:pPr>
      <w:bookmarkStart w:id="49" w:name="_Toc29414982"/>
      <w:r w:rsidRPr="004E6D0C">
        <w:rPr>
          <w:rFonts w:asciiTheme="majorBidi" w:hAnsiTheme="majorBidi" w:cstheme="majorBidi"/>
        </w:rPr>
        <w:lastRenderedPageBreak/>
        <w:t>THINK ALOUD TEST</w:t>
      </w:r>
      <w:bookmarkEnd w:id="49"/>
      <w:r w:rsidRPr="004E6D0C">
        <w:rPr>
          <w:rFonts w:asciiTheme="majorBidi" w:hAnsiTheme="majorBidi" w:cstheme="majorBidi"/>
        </w:rPr>
        <w:t xml:space="preserve"> </w:t>
      </w:r>
    </w:p>
    <w:p w14:paraId="3B883107" w14:textId="50ABF932" w:rsidR="00CD116A" w:rsidRPr="004E6D0C" w:rsidRDefault="00B54D11" w:rsidP="00804F6D">
      <w:r w:rsidRPr="004E6D0C">
        <w:t xml:space="preserve"> The think aloud tests </w:t>
      </w:r>
      <w:proofErr w:type="gramStart"/>
      <w:r w:rsidRPr="004E6D0C">
        <w:t>provides</w:t>
      </w:r>
      <w:proofErr w:type="gramEnd"/>
      <w:r w:rsidRPr="004E6D0C">
        <w:t xml:space="preserve"> a wealth of valuable information as it demonstrates a user’s thought process when interacting with an application. The think aloud test makes it possible to identify issues before a product goes live. A list of the most common functionality in the application was compiled and added to the think aloud test. Using this list of </w:t>
      </w:r>
      <w:r w:rsidR="00804F6D" w:rsidRPr="004E6D0C">
        <w:t>functionalities</w:t>
      </w:r>
      <w:r w:rsidRPr="004E6D0C">
        <w:t xml:space="preserve">, questions were drawn up to evaluate the design and layout of the application. </w:t>
      </w:r>
    </w:p>
    <w:p w14:paraId="55372D00" w14:textId="03F77D76" w:rsidR="00CD116A" w:rsidRPr="004E6D0C" w:rsidRDefault="000A56ED" w:rsidP="00804F6D">
      <w:pPr>
        <w:pStyle w:val="Heading3"/>
        <w:rPr>
          <w:rFonts w:asciiTheme="majorBidi" w:hAnsiTheme="majorBidi" w:cstheme="majorBidi"/>
        </w:rPr>
      </w:pPr>
      <w:bookmarkStart w:id="50" w:name="_Toc29414983"/>
      <w:r w:rsidRPr="004E6D0C">
        <w:rPr>
          <w:rFonts w:asciiTheme="majorBidi" w:hAnsiTheme="majorBidi" w:cstheme="majorBidi"/>
        </w:rPr>
        <w:t>THINK ALOUD TASKS</w:t>
      </w:r>
      <w:bookmarkEnd w:id="50"/>
      <w:r w:rsidRPr="004E6D0C">
        <w:rPr>
          <w:rFonts w:asciiTheme="majorBidi" w:hAnsiTheme="majorBidi" w:cstheme="majorBidi"/>
        </w:rPr>
        <w:t xml:space="preserve"> </w:t>
      </w:r>
    </w:p>
    <w:p w14:paraId="117912AC" w14:textId="77777777" w:rsidR="00CD116A" w:rsidRPr="004E6D0C" w:rsidRDefault="00B54D11" w:rsidP="00A15196">
      <w:pPr>
        <w:pStyle w:val="ListParagraph"/>
        <w:numPr>
          <w:ilvl w:val="0"/>
          <w:numId w:val="33"/>
        </w:numPr>
      </w:pPr>
      <w:r w:rsidRPr="004E6D0C">
        <w:t xml:space="preserve">Create an account </w:t>
      </w:r>
    </w:p>
    <w:p w14:paraId="6CCE16B1" w14:textId="77777777" w:rsidR="00CD116A" w:rsidRPr="004E6D0C" w:rsidRDefault="00B54D11" w:rsidP="00A15196">
      <w:pPr>
        <w:pStyle w:val="ListParagraph"/>
        <w:numPr>
          <w:ilvl w:val="0"/>
          <w:numId w:val="33"/>
        </w:numPr>
      </w:pPr>
      <w:r w:rsidRPr="004E6D0C">
        <w:t xml:space="preserve">Login </w:t>
      </w:r>
    </w:p>
    <w:p w14:paraId="394965B5" w14:textId="77777777" w:rsidR="00CD116A" w:rsidRPr="004E6D0C" w:rsidRDefault="00B54D11" w:rsidP="00A15196">
      <w:pPr>
        <w:pStyle w:val="ListParagraph"/>
        <w:numPr>
          <w:ilvl w:val="0"/>
          <w:numId w:val="33"/>
        </w:numPr>
      </w:pPr>
      <w:r w:rsidRPr="004E6D0C">
        <w:t xml:space="preserve">Create a workout program </w:t>
      </w:r>
    </w:p>
    <w:p w14:paraId="4FCFAFB0" w14:textId="77777777" w:rsidR="00CD116A" w:rsidRPr="004E6D0C" w:rsidRDefault="00B54D11" w:rsidP="00A15196">
      <w:pPr>
        <w:pStyle w:val="ListParagraph"/>
        <w:numPr>
          <w:ilvl w:val="0"/>
          <w:numId w:val="33"/>
        </w:numPr>
      </w:pPr>
      <w:r w:rsidRPr="004E6D0C">
        <w:t xml:space="preserve">Browse public workout programs </w:t>
      </w:r>
    </w:p>
    <w:p w14:paraId="6D93D218" w14:textId="77777777" w:rsidR="00CD116A" w:rsidRPr="004E6D0C" w:rsidRDefault="00B54D11" w:rsidP="00A15196">
      <w:pPr>
        <w:pStyle w:val="ListParagraph"/>
        <w:numPr>
          <w:ilvl w:val="0"/>
          <w:numId w:val="33"/>
        </w:numPr>
      </w:pPr>
      <w:r w:rsidRPr="004E6D0C">
        <w:t xml:space="preserve">Save a public program to your private programs </w:t>
      </w:r>
    </w:p>
    <w:p w14:paraId="5AEFD6C8" w14:textId="77777777" w:rsidR="00CD116A" w:rsidRPr="004E6D0C" w:rsidRDefault="00B54D11" w:rsidP="00A15196">
      <w:pPr>
        <w:pStyle w:val="ListParagraph"/>
        <w:numPr>
          <w:ilvl w:val="0"/>
          <w:numId w:val="33"/>
        </w:numPr>
      </w:pPr>
      <w:r w:rsidRPr="004E6D0C">
        <w:t xml:space="preserve">Browse community chat </w:t>
      </w:r>
    </w:p>
    <w:p w14:paraId="76A4B340" w14:textId="4ED3CC2B" w:rsidR="00CD116A" w:rsidRPr="004E6D0C" w:rsidRDefault="004A780E" w:rsidP="009840FA">
      <w:pPr>
        <w:pStyle w:val="Heading3"/>
        <w:rPr>
          <w:rFonts w:asciiTheme="majorBidi" w:hAnsiTheme="majorBidi" w:cstheme="majorBidi"/>
        </w:rPr>
      </w:pPr>
      <w:bookmarkStart w:id="51" w:name="_Toc29414984"/>
      <w:r w:rsidRPr="004E6D0C">
        <w:rPr>
          <w:rFonts w:asciiTheme="majorBidi" w:hAnsiTheme="majorBidi" w:cstheme="majorBidi"/>
        </w:rPr>
        <w:t>THINK ALOUD TEST: RESULTS</w:t>
      </w:r>
      <w:bookmarkEnd w:id="51"/>
      <w:r w:rsidRPr="004E6D0C">
        <w:rPr>
          <w:rFonts w:asciiTheme="majorBidi" w:hAnsiTheme="majorBidi" w:cstheme="majorBidi"/>
        </w:rPr>
        <w:t xml:space="preserve"> </w:t>
      </w:r>
    </w:p>
    <w:tbl>
      <w:tblPr>
        <w:tblStyle w:val="TableGrid"/>
        <w:tblW w:w="9009" w:type="dxa"/>
        <w:tblInd w:w="6" w:type="dxa"/>
        <w:tblCellMar>
          <w:top w:w="7" w:type="dxa"/>
          <w:left w:w="107" w:type="dxa"/>
          <w:right w:w="49" w:type="dxa"/>
        </w:tblCellMar>
        <w:tblLook w:val="04A0" w:firstRow="1" w:lastRow="0" w:firstColumn="1" w:lastColumn="0" w:noHBand="0" w:noVBand="1"/>
      </w:tblPr>
      <w:tblGrid>
        <w:gridCol w:w="2829"/>
        <w:gridCol w:w="6180"/>
      </w:tblGrid>
      <w:tr w:rsidR="00CD116A" w:rsidRPr="004E6D0C" w14:paraId="3DC9E4F0" w14:textId="77777777">
        <w:trPr>
          <w:trHeight w:val="284"/>
        </w:trPr>
        <w:tc>
          <w:tcPr>
            <w:tcW w:w="2829" w:type="dxa"/>
            <w:tcBorders>
              <w:top w:val="single" w:sz="4" w:space="0" w:color="000000"/>
              <w:left w:val="single" w:sz="4" w:space="0" w:color="000000"/>
              <w:bottom w:val="single" w:sz="4" w:space="0" w:color="000000"/>
              <w:right w:val="single" w:sz="4" w:space="0" w:color="000000"/>
            </w:tcBorders>
            <w:shd w:val="clear" w:color="auto" w:fill="DEEAF6"/>
          </w:tcPr>
          <w:p w14:paraId="277D8BDF" w14:textId="77777777" w:rsidR="00CD116A" w:rsidRPr="004E6D0C" w:rsidRDefault="00B54D11" w:rsidP="009840FA">
            <w:r w:rsidRPr="004E6D0C">
              <w:t xml:space="preserve">Task </w:t>
            </w:r>
          </w:p>
        </w:tc>
        <w:tc>
          <w:tcPr>
            <w:tcW w:w="6180" w:type="dxa"/>
            <w:tcBorders>
              <w:top w:val="single" w:sz="4" w:space="0" w:color="000000"/>
              <w:left w:val="single" w:sz="4" w:space="0" w:color="000000"/>
              <w:bottom w:val="single" w:sz="4" w:space="0" w:color="000000"/>
              <w:right w:val="single" w:sz="4" w:space="0" w:color="000000"/>
            </w:tcBorders>
            <w:shd w:val="clear" w:color="auto" w:fill="DEEAF6"/>
          </w:tcPr>
          <w:p w14:paraId="166BB9F7" w14:textId="77777777" w:rsidR="00CD116A" w:rsidRPr="004E6D0C" w:rsidRDefault="00B54D11" w:rsidP="009840FA">
            <w:r w:rsidRPr="004E6D0C">
              <w:t xml:space="preserve">Result </w:t>
            </w:r>
          </w:p>
        </w:tc>
      </w:tr>
      <w:tr w:rsidR="00CD116A" w:rsidRPr="004E6D0C" w14:paraId="6665DE2C" w14:textId="77777777">
        <w:trPr>
          <w:trHeight w:val="872"/>
        </w:trPr>
        <w:tc>
          <w:tcPr>
            <w:tcW w:w="2829" w:type="dxa"/>
            <w:tcBorders>
              <w:top w:val="single" w:sz="4" w:space="0" w:color="000000"/>
              <w:left w:val="single" w:sz="4" w:space="0" w:color="000000"/>
              <w:bottom w:val="single" w:sz="4" w:space="0" w:color="000000"/>
              <w:right w:val="single" w:sz="4" w:space="0" w:color="000000"/>
            </w:tcBorders>
          </w:tcPr>
          <w:p w14:paraId="0560AB79" w14:textId="77777777" w:rsidR="00CD116A" w:rsidRPr="004E6D0C" w:rsidRDefault="00B54D11" w:rsidP="009840FA">
            <w:r w:rsidRPr="004E6D0C">
              <w:t xml:space="preserve">Create an Account </w:t>
            </w:r>
          </w:p>
        </w:tc>
        <w:tc>
          <w:tcPr>
            <w:tcW w:w="6180" w:type="dxa"/>
            <w:tcBorders>
              <w:top w:val="single" w:sz="4" w:space="0" w:color="000000"/>
              <w:left w:val="single" w:sz="4" w:space="0" w:color="000000"/>
              <w:bottom w:val="single" w:sz="4" w:space="0" w:color="000000"/>
              <w:right w:val="single" w:sz="4" w:space="0" w:color="000000"/>
            </w:tcBorders>
          </w:tcPr>
          <w:p w14:paraId="689F0417" w14:textId="77777777" w:rsidR="00CD116A" w:rsidRPr="004E6D0C" w:rsidRDefault="00B54D11" w:rsidP="008E235F">
            <w:r w:rsidRPr="004E6D0C">
              <w:t xml:space="preserve">Without hesitation the testers successfully created an account. </w:t>
            </w:r>
          </w:p>
          <w:p w14:paraId="376CDCF8" w14:textId="77777777" w:rsidR="00CD116A" w:rsidRPr="004E6D0C" w:rsidRDefault="00B54D11" w:rsidP="008E235F">
            <w:r w:rsidRPr="004E6D0C">
              <w:t xml:space="preserve">Required steps were taken quickly and efficiently. </w:t>
            </w:r>
          </w:p>
        </w:tc>
      </w:tr>
      <w:tr w:rsidR="00CD116A" w:rsidRPr="004E6D0C" w14:paraId="61F46336" w14:textId="77777777">
        <w:trPr>
          <w:trHeight w:val="578"/>
        </w:trPr>
        <w:tc>
          <w:tcPr>
            <w:tcW w:w="2829" w:type="dxa"/>
            <w:tcBorders>
              <w:top w:val="single" w:sz="4" w:space="0" w:color="000000"/>
              <w:left w:val="single" w:sz="4" w:space="0" w:color="000000"/>
              <w:bottom w:val="single" w:sz="4" w:space="0" w:color="000000"/>
              <w:right w:val="single" w:sz="4" w:space="0" w:color="000000"/>
            </w:tcBorders>
          </w:tcPr>
          <w:p w14:paraId="6D093425" w14:textId="77777777" w:rsidR="00CD116A" w:rsidRPr="004E6D0C" w:rsidRDefault="00B54D11" w:rsidP="009840FA">
            <w:r w:rsidRPr="004E6D0C">
              <w:t xml:space="preserve">Login </w:t>
            </w:r>
          </w:p>
        </w:tc>
        <w:tc>
          <w:tcPr>
            <w:tcW w:w="6180" w:type="dxa"/>
            <w:tcBorders>
              <w:top w:val="single" w:sz="4" w:space="0" w:color="000000"/>
              <w:left w:val="single" w:sz="4" w:space="0" w:color="000000"/>
              <w:bottom w:val="single" w:sz="4" w:space="0" w:color="000000"/>
              <w:right w:val="single" w:sz="4" w:space="0" w:color="000000"/>
            </w:tcBorders>
          </w:tcPr>
          <w:p w14:paraId="15225A71" w14:textId="46FA8EF4" w:rsidR="00CD116A" w:rsidRPr="004E6D0C" w:rsidRDefault="00B54D11" w:rsidP="008E235F">
            <w:r w:rsidRPr="004E6D0C">
              <w:t xml:space="preserve">Without hesitation testers successfully logged in quickly with no issues. </w:t>
            </w:r>
          </w:p>
        </w:tc>
      </w:tr>
      <w:tr w:rsidR="00CD116A" w:rsidRPr="004E6D0C" w14:paraId="7657661A" w14:textId="77777777">
        <w:trPr>
          <w:trHeight w:val="1150"/>
        </w:trPr>
        <w:tc>
          <w:tcPr>
            <w:tcW w:w="2829" w:type="dxa"/>
            <w:tcBorders>
              <w:top w:val="single" w:sz="4" w:space="0" w:color="000000"/>
              <w:left w:val="single" w:sz="4" w:space="0" w:color="000000"/>
              <w:bottom w:val="single" w:sz="4" w:space="0" w:color="000000"/>
              <w:right w:val="single" w:sz="4" w:space="0" w:color="000000"/>
            </w:tcBorders>
          </w:tcPr>
          <w:p w14:paraId="778EF75D" w14:textId="77777777" w:rsidR="00CD116A" w:rsidRPr="004E6D0C" w:rsidRDefault="00B54D11" w:rsidP="009840FA">
            <w:r w:rsidRPr="004E6D0C">
              <w:t xml:space="preserve">Create a workout program </w:t>
            </w:r>
          </w:p>
        </w:tc>
        <w:tc>
          <w:tcPr>
            <w:tcW w:w="6180" w:type="dxa"/>
            <w:tcBorders>
              <w:top w:val="single" w:sz="4" w:space="0" w:color="000000"/>
              <w:left w:val="single" w:sz="4" w:space="0" w:color="000000"/>
              <w:bottom w:val="single" w:sz="4" w:space="0" w:color="000000"/>
              <w:right w:val="single" w:sz="4" w:space="0" w:color="000000"/>
            </w:tcBorders>
          </w:tcPr>
          <w:p w14:paraId="42B4A871" w14:textId="77777777" w:rsidR="00CD116A" w:rsidRPr="004E6D0C" w:rsidRDefault="00B54D11" w:rsidP="008E235F">
            <w:r w:rsidRPr="004E6D0C">
              <w:t xml:space="preserve">Testers completed task successfully on first attempt. </w:t>
            </w:r>
          </w:p>
          <w:p w14:paraId="27AEC20E" w14:textId="77777777" w:rsidR="00CD116A" w:rsidRPr="004E6D0C" w:rsidRDefault="00B54D11" w:rsidP="008E235F">
            <w:r w:rsidRPr="004E6D0C">
              <w:t xml:space="preserve">Some users were not sure of what to type </w:t>
            </w:r>
            <w:proofErr w:type="gramStart"/>
            <w:r w:rsidRPr="004E6D0C">
              <w:t>in to</w:t>
            </w:r>
            <w:proofErr w:type="gramEnd"/>
            <w:r w:rsidRPr="004E6D0C">
              <w:t xml:space="preserve"> some fields as they do not participate in exercise but they understood the principle. </w:t>
            </w:r>
          </w:p>
        </w:tc>
      </w:tr>
      <w:tr w:rsidR="00CD116A" w:rsidRPr="004E6D0C" w14:paraId="49C172A6" w14:textId="77777777">
        <w:trPr>
          <w:trHeight w:val="871"/>
        </w:trPr>
        <w:tc>
          <w:tcPr>
            <w:tcW w:w="2829" w:type="dxa"/>
            <w:tcBorders>
              <w:top w:val="single" w:sz="4" w:space="0" w:color="000000"/>
              <w:left w:val="single" w:sz="4" w:space="0" w:color="000000"/>
              <w:bottom w:val="single" w:sz="4" w:space="0" w:color="000000"/>
              <w:right w:val="single" w:sz="4" w:space="0" w:color="000000"/>
            </w:tcBorders>
          </w:tcPr>
          <w:p w14:paraId="11F4FD8B" w14:textId="77777777" w:rsidR="00CD116A" w:rsidRPr="004E6D0C" w:rsidRDefault="00B54D11" w:rsidP="009840FA">
            <w:r w:rsidRPr="004E6D0C">
              <w:t xml:space="preserve">Browse public workout programs </w:t>
            </w:r>
          </w:p>
        </w:tc>
        <w:tc>
          <w:tcPr>
            <w:tcW w:w="6180" w:type="dxa"/>
            <w:tcBorders>
              <w:top w:val="single" w:sz="4" w:space="0" w:color="000000"/>
              <w:left w:val="single" w:sz="4" w:space="0" w:color="000000"/>
              <w:bottom w:val="single" w:sz="4" w:space="0" w:color="000000"/>
              <w:right w:val="single" w:sz="4" w:space="0" w:color="000000"/>
            </w:tcBorders>
          </w:tcPr>
          <w:p w14:paraId="7EAF67FA" w14:textId="77777777" w:rsidR="00CD116A" w:rsidRPr="004E6D0C" w:rsidRDefault="00B54D11" w:rsidP="008E235F">
            <w:r w:rsidRPr="004E6D0C">
              <w:t xml:space="preserve">Testers completed task quickly without issues. </w:t>
            </w:r>
          </w:p>
          <w:p w14:paraId="2A34E1A6" w14:textId="77777777" w:rsidR="00CD116A" w:rsidRPr="004E6D0C" w:rsidRDefault="00B54D11" w:rsidP="008E235F">
            <w:r w:rsidRPr="004E6D0C">
              <w:t xml:space="preserve">Testers commented on the navigation being easy due to the home page. </w:t>
            </w:r>
          </w:p>
        </w:tc>
      </w:tr>
      <w:tr w:rsidR="00CD116A" w:rsidRPr="004E6D0C" w14:paraId="0FA3FCC5" w14:textId="77777777">
        <w:trPr>
          <w:trHeight w:val="1150"/>
        </w:trPr>
        <w:tc>
          <w:tcPr>
            <w:tcW w:w="2829" w:type="dxa"/>
            <w:tcBorders>
              <w:top w:val="single" w:sz="4" w:space="0" w:color="000000"/>
              <w:left w:val="single" w:sz="4" w:space="0" w:color="000000"/>
              <w:bottom w:val="single" w:sz="4" w:space="0" w:color="000000"/>
              <w:right w:val="single" w:sz="4" w:space="0" w:color="000000"/>
            </w:tcBorders>
          </w:tcPr>
          <w:p w14:paraId="1D581FE0" w14:textId="77777777" w:rsidR="00CD116A" w:rsidRPr="004E6D0C" w:rsidRDefault="00B54D11" w:rsidP="009840FA">
            <w:r w:rsidRPr="004E6D0C">
              <w:t xml:space="preserve">Save a public program to your private programs </w:t>
            </w:r>
          </w:p>
        </w:tc>
        <w:tc>
          <w:tcPr>
            <w:tcW w:w="6180" w:type="dxa"/>
            <w:tcBorders>
              <w:top w:val="single" w:sz="4" w:space="0" w:color="000000"/>
              <w:left w:val="single" w:sz="4" w:space="0" w:color="000000"/>
              <w:bottom w:val="single" w:sz="4" w:space="0" w:color="000000"/>
              <w:right w:val="single" w:sz="4" w:space="0" w:color="000000"/>
            </w:tcBorders>
          </w:tcPr>
          <w:p w14:paraId="58CB987C" w14:textId="77777777" w:rsidR="00CD116A" w:rsidRPr="004E6D0C" w:rsidRDefault="00B54D11" w:rsidP="008E235F">
            <w:r w:rsidRPr="004E6D0C">
              <w:t xml:space="preserve">Testers navigated to the public programs section and quickly identified the save button. </w:t>
            </w:r>
          </w:p>
          <w:p w14:paraId="15A5AB29" w14:textId="77777777" w:rsidR="00CD116A" w:rsidRPr="004E6D0C" w:rsidRDefault="00B54D11" w:rsidP="008E235F">
            <w:r w:rsidRPr="004E6D0C">
              <w:t xml:space="preserve">Testers successfully completed this task with little to no instructions. </w:t>
            </w:r>
          </w:p>
        </w:tc>
      </w:tr>
      <w:tr w:rsidR="00CD116A" w:rsidRPr="004E6D0C" w14:paraId="3E550ED3" w14:textId="77777777">
        <w:trPr>
          <w:trHeight w:val="1150"/>
        </w:trPr>
        <w:tc>
          <w:tcPr>
            <w:tcW w:w="2829" w:type="dxa"/>
            <w:tcBorders>
              <w:top w:val="single" w:sz="4" w:space="0" w:color="000000"/>
              <w:left w:val="single" w:sz="4" w:space="0" w:color="000000"/>
              <w:bottom w:val="single" w:sz="4" w:space="0" w:color="000000"/>
              <w:right w:val="single" w:sz="4" w:space="0" w:color="000000"/>
            </w:tcBorders>
          </w:tcPr>
          <w:p w14:paraId="2124BFE0" w14:textId="77777777" w:rsidR="00CD116A" w:rsidRPr="004E6D0C" w:rsidRDefault="00B54D11" w:rsidP="009840FA">
            <w:r w:rsidRPr="004E6D0C">
              <w:lastRenderedPageBreak/>
              <w:t xml:space="preserve">Browse community chat </w:t>
            </w:r>
          </w:p>
        </w:tc>
        <w:tc>
          <w:tcPr>
            <w:tcW w:w="6180" w:type="dxa"/>
            <w:tcBorders>
              <w:top w:val="single" w:sz="4" w:space="0" w:color="000000"/>
              <w:left w:val="single" w:sz="4" w:space="0" w:color="000000"/>
              <w:bottom w:val="single" w:sz="4" w:space="0" w:color="000000"/>
              <w:right w:val="single" w:sz="4" w:space="0" w:color="000000"/>
            </w:tcBorders>
          </w:tcPr>
          <w:p w14:paraId="19E1B198" w14:textId="77777777" w:rsidR="00CD116A" w:rsidRPr="004E6D0C" w:rsidRDefault="00B54D11" w:rsidP="008E235F">
            <w:r w:rsidRPr="004E6D0C">
              <w:t xml:space="preserve">Some testers exhibited some slight hesitation regarding contacts list with the feature being a community chat. </w:t>
            </w:r>
          </w:p>
          <w:p w14:paraId="0266D70F" w14:textId="77777777" w:rsidR="00CD116A" w:rsidRPr="004E6D0C" w:rsidRDefault="00B54D11" w:rsidP="008E235F">
            <w:r w:rsidRPr="004E6D0C">
              <w:t xml:space="preserve">Once it was explained that the list was to show active users, testers understood. </w:t>
            </w:r>
          </w:p>
        </w:tc>
      </w:tr>
    </w:tbl>
    <w:p w14:paraId="7E194FFD" w14:textId="7A00C664" w:rsidR="00762E25" w:rsidRPr="004E6D0C" w:rsidRDefault="00762E25" w:rsidP="00762E25">
      <w:pPr>
        <w:pStyle w:val="Heading2"/>
        <w:rPr>
          <w:rFonts w:asciiTheme="majorBidi" w:hAnsiTheme="majorBidi" w:cstheme="majorBidi"/>
        </w:rPr>
      </w:pPr>
      <w:bookmarkStart w:id="52" w:name="_Toc29414985"/>
      <w:r w:rsidRPr="004E6D0C">
        <w:rPr>
          <w:rFonts w:asciiTheme="majorBidi" w:hAnsiTheme="majorBidi" w:cstheme="majorBidi"/>
        </w:rPr>
        <w:t>PROJECT EVALUATION</w:t>
      </w:r>
      <w:bookmarkEnd w:id="52"/>
      <w:r w:rsidRPr="004E6D0C">
        <w:rPr>
          <w:rFonts w:asciiTheme="majorBidi" w:hAnsiTheme="majorBidi" w:cstheme="majorBidi"/>
        </w:rPr>
        <w:t xml:space="preserve"> </w:t>
      </w:r>
    </w:p>
    <w:p w14:paraId="2B61CB99" w14:textId="344EE034" w:rsidR="00762E25" w:rsidRPr="004E6D0C" w:rsidRDefault="00762E25" w:rsidP="00762E25">
      <w:r w:rsidRPr="004E6D0C">
        <w:t xml:space="preserve">The project will be evaluated using unit tests, system tests and automation where possible. Primarily, testers will be sought out to participate in carrying out Quality Assurance (QA) Engineering on the project. Thanks to experience gained in carrying out QA on a regular basis during the work placement module, effective QA test plans will be drawn up and provided to participants </w:t>
      </w:r>
      <w:proofErr w:type="gramStart"/>
      <w:r w:rsidRPr="004E6D0C">
        <w:t>in order for</w:t>
      </w:r>
      <w:proofErr w:type="gramEnd"/>
      <w:r w:rsidRPr="004E6D0C">
        <w:t xml:space="preserve"> them to carry out thorough manual testing of the application. </w:t>
      </w:r>
    </w:p>
    <w:p w14:paraId="3379A38E" w14:textId="51F832CB" w:rsidR="00CD116A" w:rsidRPr="004E6D0C" w:rsidRDefault="004B55F1" w:rsidP="00AB20E9">
      <w:pPr>
        <w:pStyle w:val="Heading2"/>
        <w:rPr>
          <w:rFonts w:asciiTheme="majorBidi" w:hAnsiTheme="majorBidi" w:cstheme="majorBidi"/>
        </w:rPr>
      </w:pPr>
      <w:bookmarkStart w:id="53" w:name="_Toc29414986"/>
      <w:r w:rsidRPr="004E6D0C">
        <w:rPr>
          <w:rFonts w:asciiTheme="majorBidi" w:hAnsiTheme="majorBidi" w:cstheme="majorBidi"/>
        </w:rPr>
        <w:t>CONCLUSION</w:t>
      </w:r>
      <w:bookmarkEnd w:id="53"/>
    </w:p>
    <w:p w14:paraId="5C843F3F" w14:textId="3C6B9D70" w:rsidR="00CD116A" w:rsidRPr="004E6D0C" w:rsidRDefault="00B54D11" w:rsidP="009840FA">
      <w:r w:rsidRPr="004E6D0C">
        <w:t xml:space="preserve">Overall, </w:t>
      </w:r>
      <w:r w:rsidR="006D2317">
        <w:t>Fast Fit</w:t>
      </w:r>
      <w:r w:rsidR="00AB20E9" w:rsidRPr="004E6D0C">
        <w:t xml:space="preserve"> </w:t>
      </w:r>
      <w:r w:rsidRPr="004E6D0C">
        <w:t xml:space="preserve">passed </w:t>
      </w:r>
      <w:r w:rsidR="00AB20E9" w:rsidRPr="004E6D0C">
        <w:t xml:space="preserve">all the </w:t>
      </w:r>
      <w:r w:rsidRPr="004E6D0C">
        <w:t xml:space="preserve">test successfully. When observing testers, no hesitation was displayed when identifying the type of application, they were presented with. All testers successfully identified the name of the application section they were in, what purpose it serves and what options they have in the given section of the application. </w:t>
      </w:r>
    </w:p>
    <w:p w14:paraId="2B03F7D5" w14:textId="77777777" w:rsidR="00C900BA" w:rsidRDefault="00C900BA">
      <w:pPr>
        <w:spacing w:before="0" w:after="160" w:line="259" w:lineRule="auto"/>
        <w:ind w:left="0" w:right="0" w:firstLine="0"/>
        <w:jc w:val="left"/>
        <w:rPr>
          <w:color w:val="auto"/>
          <w:sz w:val="40"/>
          <w:szCs w:val="28"/>
        </w:rPr>
      </w:pPr>
      <w:r>
        <w:br w:type="page"/>
      </w:r>
    </w:p>
    <w:p w14:paraId="4C802529" w14:textId="7CD417E5" w:rsidR="004B55F1" w:rsidRPr="004E6D0C" w:rsidRDefault="00B9305C" w:rsidP="00310E0B">
      <w:pPr>
        <w:pStyle w:val="Heading1"/>
        <w:rPr>
          <w:rFonts w:asciiTheme="majorBidi" w:hAnsiTheme="majorBidi" w:cstheme="majorBidi"/>
        </w:rPr>
      </w:pPr>
      <w:bookmarkStart w:id="54" w:name="_Toc29414987"/>
      <w:r w:rsidRPr="004E6D0C">
        <w:rPr>
          <w:rFonts w:asciiTheme="majorBidi" w:hAnsiTheme="majorBidi" w:cstheme="majorBidi"/>
        </w:rPr>
        <w:lastRenderedPageBreak/>
        <w:t>CHAPTER 6</w:t>
      </w:r>
      <w:bookmarkEnd w:id="54"/>
    </w:p>
    <w:p w14:paraId="237F7D35" w14:textId="72DEF45B" w:rsidR="00CD116A" w:rsidRPr="004E6D0C" w:rsidRDefault="00B9305C" w:rsidP="00310E0B">
      <w:pPr>
        <w:pStyle w:val="Heading1"/>
        <w:rPr>
          <w:rFonts w:asciiTheme="majorBidi" w:hAnsiTheme="majorBidi" w:cstheme="majorBidi"/>
        </w:rPr>
      </w:pPr>
      <w:bookmarkStart w:id="55" w:name="_Toc29414988"/>
      <w:r w:rsidRPr="004E6D0C">
        <w:rPr>
          <w:rFonts w:asciiTheme="majorBidi" w:hAnsiTheme="majorBidi" w:cstheme="majorBidi"/>
        </w:rPr>
        <w:t xml:space="preserve">SYSTEM EVOLUTION </w:t>
      </w:r>
      <w:r>
        <w:rPr>
          <w:rFonts w:asciiTheme="majorBidi" w:hAnsiTheme="majorBidi" w:cstheme="majorBidi"/>
        </w:rPr>
        <w:t>AND REFERENCES</w:t>
      </w:r>
      <w:bookmarkEnd w:id="55"/>
      <w:r w:rsidR="00B54D11" w:rsidRPr="004E6D0C">
        <w:rPr>
          <w:rFonts w:asciiTheme="majorBidi" w:hAnsiTheme="majorBidi" w:cstheme="majorBidi"/>
        </w:rPr>
        <w:t xml:space="preserve"> </w:t>
      </w:r>
    </w:p>
    <w:p w14:paraId="45A4569C" w14:textId="41AD8497" w:rsidR="00CD116A" w:rsidRPr="004E6D0C" w:rsidRDefault="003B3475" w:rsidP="00762E25">
      <w:pPr>
        <w:pStyle w:val="Heading2"/>
        <w:numPr>
          <w:ilvl w:val="0"/>
          <w:numId w:val="38"/>
        </w:numPr>
        <w:rPr>
          <w:rFonts w:asciiTheme="majorBidi" w:hAnsiTheme="majorBidi" w:cstheme="majorBidi"/>
        </w:rPr>
      </w:pPr>
      <w:bookmarkStart w:id="56" w:name="_Toc29414989"/>
      <w:r w:rsidRPr="004E6D0C">
        <w:rPr>
          <w:rFonts w:asciiTheme="majorBidi" w:hAnsiTheme="majorBidi" w:cstheme="majorBidi"/>
        </w:rPr>
        <w:t>FURTHER DEVELOPMENT &amp; RESEARCH</w:t>
      </w:r>
      <w:bookmarkEnd w:id="56"/>
      <w:r w:rsidRPr="004E6D0C">
        <w:rPr>
          <w:rFonts w:asciiTheme="majorBidi" w:hAnsiTheme="majorBidi" w:cstheme="majorBidi"/>
        </w:rPr>
        <w:t xml:space="preserve"> </w:t>
      </w:r>
    </w:p>
    <w:p w14:paraId="1F9ADF4A" w14:textId="77777777" w:rsidR="002E7CB2" w:rsidRPr="004E6D0C" w:rsidRDefault="00B54D11" w:rsidP="00A15196">
      <w:pPr>
        <w:pStyle w:val="ListParagraph"/>
        <w:numPr>
          <w:ilvl w:val="0"/>
          <w:numId w:val="37"/>
        </w:numPr>
      </w:pPr>
      <w:r w:rsidRPr="004E6D0C">
        <w:t xml:space="preserve">Social Media Login functionality could be added </w:t>
      </w:r>
      <w:proofErr w:type="gramStart"/>
      <w:r w:rsidRPr="004E6D0C">
        <w:t>at a later date</w:t>
      </w:r>
      <w:proofErr w:type="gramEnd"/>
      <w:r w:rsidRPr="004E6D0C">
        <w:t xml:space="preserve">. </w:t>
      </w:r>
    </w:p>
    <w:p w14:paraId="42634359" w14:textId="77777777" w:rsidR="002E7CB2" w:rsidRPr="004E6D0C" w:rsidRDefault="00B54D11" w:rsidP="00A15196">
      <w:pPr>
        <w:pStyle w:val="ListParagraph"/>
        <w:numPr>
          <w:ilvl w:val="0"/>
          <w:numId w:val="37"/>
        </w:numPr>
      </w:pPr>
      <w:r w:rsidRPr="004E6D0C">
        <w:t xml:space="preserve">Some users are less likely to manually sign up for services with their email address and password. </w:t>
      </w:r>
    </w:p>
    <w:p w14:paraId="05B570E2" w14:textId="550DF683" w:rsidR="00CD116A" w:rsidRPr="004E6D0C" w:rsidRDefault="00B54D11" w:rsidP="00A15196">
      <w:pPr>
        <w:pStyle w:val="ListParagraph"/>
        <w:numPr>
          <w:ilvl w:val="0"/>
          <w:numId w:val="37"/>
        </w:numPr>
      </w:pPr>
      <w:r w:rsidRPr="004E6D0C">
        <w:t xml:space="preserve">Having Social Media Login integration allows them to sign into the application without having to register an additional account. </w:t>
      </w:r>
    </w:p>
    <w:p w14:paraId="6425D785" w14:textId="194934E8" w:rsidR="00CD116A" w:rsidRPr="004E6D0C" w:rsidRDefault="00B54D11" w:rsidP="00A15196">
      <w:pPr>
        <w:pStyle w:val="ListParagraph"/>
        <w:numPr>
          <w:ilvl w:val="0"/>
          <w:numId w:val="37"/>
        </w:numPr>
      </w:pPr>
      <w:r w:rsidRPr="004E6D0C">
        <w:t xml:space="preserve">The application will be developed on </w:t>
      </w:r>
      <w:r w:rsidR="002E7CB2" w:rsidRPr="004E6D0C">
        <w:t xml:space="preserve">android </w:t>
      </w:r>
      <w:r w:rsidRPr="004E6D0C">
        <w:t xml:space="preserve">but could be ported to </w:t>
      </w:r>
      <w:r w:rsidR="002E7CB2" w:rsidRPr="004E6D0C">
        <w:t xml:space="preserve">iOS as well </w:t>
      </w:r>
      <w:r w:rsidRPr="004E6D0C">
        <w:t xml:space="preserve">once development is complete. </w:t>
      </w:r>
    </w:p>
    <w:p w14:paraId="0D845C8D" w14:textId="1445211B" w:rsidR="00CD116A" w:rsidRPr="004E6D0C" w:rsidRDefault="00B54D11" w:rsidP="00A15196">
      <w:pPr>
        <w:pStyle w:val="ListParagraph"/>
        <w:numPr>
          <w:ilvl w:val="0"/>
          <w:numId w:val="37"/>
        </w:numPr>
      </w:pPr>
      <w:r w:rsidRPr="004E6D0C">
        <w:t xml:space="preserve">While the application will be developed for </w:t>
      </w:r>
      <w:r w:rsidR="00EB7210" w:rsidRPr="004E6D0C">
        <w:t>android</w:t>
      </w:r>
      <w:r w:rsidRPr="004E6D0C">
        <w:t>, it is possible to migrate the software</w:t>
      </w:r>
      <w:r w:rsidR="00A17BD0" w:rsidRPr="004E6D0C">
        <w:t xml:space="preserve"> </w:t>
      </w:r>
      <w:r w:rsidRPr="004E6D0C">
        <w:t xml:space="preserve">Microsoft’s UWP using the Windows Bridge migration tool once development is complete. </w:t>
      </w:r>
    </w:p>
    <w:p w14:paraId="13399D1B" w14:textId="3723137E" w:rsidR="002B0EC9" w:rsidRPr="004E6D0C" w:rsidRDefault="00B54D11" w:rsidP="00A15196">
      <w:pPr>
        <w:pStyle w:val="ListParagraph"/>
        <w:numPr>
          <w:ilvl w:val="0"/>
          <w:numId w:val="37"/>
        </w:numPr>
      </w:pPr>
      <w:r w:rsidRPr="004E6D0C">
        <w:t xml:space="preserve">As a way of generating revenue in the future, in application advertisements could be implemented. </w:t>
      </w:r>
    </w:p>
    <w:p w14:paraId="05A1D8F4" w14:textId="2EEFF36D" w:rsidR="00CD116A" w:rsidRDefault="00B54D11" w:rsidP="00A36294">
      <w:pPr>
        <w:pStyle w:val="ListParagraph"/>
        <w:numPr>
          <w:ilvl w:val="0"/>
          <w:numId w:val="37"/>
        </w:numPr>
      </w:pPr>
      <w:r w:rsidRPr="004E6D0C">
        <w:t xml:space="preserve">Arrangements with Gyms and Health supplement companies could be reached to advertise their products and services in the application.  </w:t>
      </w:r>
    </w:p>
    <w:p w14:paraId="465A5B03" w14:textId="2631D08A" w:rsidR="00C16728" w:rsidRDefault="00C16728" w:rsidP="00C16728">
      <w:pPr>
        <w:pStyle w:val="Heading2"/>
      </w:pPr>
      <w:bookmarkStart w:id="57" w:name="_Toc29414990"/>
      <w:r>
        <w:t>REFERENCES</w:t>
      </w:r>
      <w:bookmarkEnd w:id="57"/>
    </w:p>
    <w:p w14:paraId="54A8D317" w14:textId="77777777" w:rsidR="00B26F1C" w:rsidRDefault="00B26F1C" w:rsidP="00B26F1C">
      <w:pPr>
        <w:pStyle w:val="ListParagraph"/>
        <w:numPr>
          <w:ilvl w:val="0"/>
          <w:numId w:val="39"/>
        </w:numPr>
      </w:pPr>
      <w:r>
        <w:t>https://github.com/brodeurlv/fastnfitness</w:t>
      </w:r>
    </w:p>
    <w:p w14:paraId="6BB70793" w14:textId="77777777" w:rsidR="00B26F1C" w:rsidRDefault="00B26F1C" w:rsidP="00B26F1C">
      <w:pPr>
        <w:pStyle w:val="ListParagraph"/>
        <w:numPr>
          <w:ilvl w:val="0"/>
          <w:numId w:val="39"/>
        </w:numPr>
      </w:pPr>
      <w:r>
        <w:t>https://agilie.com/en/blog/fitness-activity-tracker-app-is-it-difficult-to-build-it</w:t>
      </w:r>
    </w:p>
    <w:p w14:paraId="67AA73A8" w14:textId="77777777" w:rsidR="00B26F1C" w:rsidRDefault="00B26F1C" w:rsidP="00B26F1C">
      <w:pPr>
        <w:pStyle w:val="ListParagraph"/>
        <w:numPr>
          <w:ilvl w:val="0"/>
          <w:numId w:val="39"/>
        </w:numPr>
      </w:pPr>
      <w:r>
        <w:t>https://yalantis.com/blog/what-activity-tracking-technology-is-used-in-fitness-app-development/</w:t>
      </w:r>
    </w:p>
    <w:p w14:paraId="1123EB8C" w14:textId="77777777" w:rsidR="00B26F1C" w:rsidRDefault="00B26F1C" w:rsidP="00B26F1C">
      <w:pPr>
        <w:pStyle w:val="ListParagraph"/>
        <w:numPr>
          <w:ilvl w:val="0"/>
          <w:numId w:val="39"/>
        </w:numPr>
      </w:pPr>
      <w:r>
        <w:t>https://archer-soft.com/en/blog/how-build-fitness-tracker-app</w:t>
      </w:r>
    </w:p>
    <w:p w14:paraId="2A100279" w14:textId="77777777" w:rsidR="00B26F1C" w:rsidRDefault="00B26F1C" w:rsidP="00B26F1C">
      <w:pPr>
        <w:pStyle w:val="ListParagraph"/>
        <w:numPr>
          <w:ilvl w:val="0"/>
          <w:numId w:val="39"/>
        </w:numPr>
      </w:pPr>
      <w:r>
        <w:t>https://www.octalsoftware.com/health-fitness-app-development</w:t>
      </w:r>
    </w:p>
    <w:p w14:paraId="601A0C0E" w14:textId="433BA0AB" w:rsidR="00C16728" w:rsidRPr="00C16728" w:rsidRDefault="00B26F1C" w:rsidP="00B26F1C">
      <w:pPr>
        <w:pStyle w:val="ListParagraph"/>
        <w:numPr>
          <w:ilvl w:val="0"/>
          <w:numId w:val="39"/>
        </w:numPr>
      </w:pPr>
      <w:r>
        <w:t>https://www.cleveroad.com/blog/how-to-create-your-first-fitness-application</w:t>
      </w:r>
    </w:p>
    <w:p w14:paraId="5239305F" w14:textId="77777777" w:rsidR="00C16728" w:rsidRPr="004E6D0C" w:rsidRDefault="00C16728" w:rsidP="00C16728">
      <w:pPr>
        <w:ind w:left="0" w:firstLine="0"/>
      </w:pPr>
    </w:p>
    <w:sectPr w:rsidR="00C16728" w:rsidRPr="004E6D0C">
      <w:headerReference w:type="even" r:id="rId32"/>
      <w:footerReference w:type="even" r:id="rId33"/>
      <w:footerReference w:type="default" r:id="rId34"/>
      <w:pgSz w:w="11899" w:h="16841"/>
      <w:pgMar w:top="1442" w:right="1432" w:bottom="1489"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13B47" w14:textId="77777777" w:rsidR="005E3711" w:rsidRDefault="005E3711" w:rsidP="009840FA">
      <w:r>
        <w:separator/>
      </w:r>
    </w:p>
  </w:endnote>
  <w:endnote w:type="continuationSeparator" w:id="0">
    <w:p w14:paraId="6037AAF8" w14:textId="77777777" w:rsidR="005E3711" w:rsidRDefault="005E3711" w:rsidP="00984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997820"/>
      <w:docPartObj>
        <w:docPartGallery w:val="Page Numbers (Bottom of Page)"/>
        <w:docPartUnique/>
      </w:docPartObj>
    </w:sdtPr>
    <w:sdtEndPr>
      <w:rPr>
        <w:color w:val="7F7F7F" w:themeColor="background1" w:themeShade="7F"/>
        <w:spacing w:val="60"/>
      </w:rPr>
    </w:sdtEndPr>
    <w:sdtContent>
      <w:p w14:paraId="2CDEFF14" w14:textId="4561838F" w:rsidR="00052091" w:rsidRDefault="00052091" w:rsidP="00EE73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4105836"/>
      <w:docPartObj>
        <w:docPartGallery w:val="Page Numbers (Bottom of Page)"/>
        <w:docPartUnique/>
      </w:docPartObj>
    </w:sdtPr>
    <w:sdtEndPr>
      <w:rPr>
        <w:color w:val="7F7F7F" w:themeColor="background1" w:themeShade="7F"/>
        <w:spacing w:val="60"/>
      </w:rPr>
    </w:sdtEndPr>
    <w:sdtContent>
      <w:p w14:paraId="64097B87" w14:textId="61E285B6" w:rsidR="00052091" w:rsidRDefault="00052091" w:rsidP="003A74D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A7405" w14:textId="77777777" w:rsidR="005E3711" w:rsidRDefault="005E3711" w:rsidP="009840FA">
      <w:r>
        <w:separator/>
      </w:r>
    </w:p>
  </w:footnote>
  <w:footnote w:type="continuationSeparator" w:id="0">
    <w:p w14:paraId="7CF074E4" w14:textId="77777777" w:rsidR="005E3711" w:rsidRDefault="005E3711" w:rsidP="00984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D3399" w14:textId="5E695881" w:rsidR="00052091" w:rsidRDefault="00052091" w:rsidP="00004F53">
    <w:pPr>
      <w:tabs>
        <w:tab w:val="right" w:pos="89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175"/>
    <w:multiLevelType w:val="hybridMultilevel"/>
    <w:tmpl w:val="46D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9012B"/>
    <w:multiLevelType w:val="hybridMultilevel"/>
    <w:tmpl w:val="D6C4D52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 w15:restartNumberingAfterBreak="0">
    <w:nsid w:val="07C366FB"/>
    <w:multiLevelType w:val="hybridMultilevel"/>
    <w:tmpl w:val="067CFF6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09B33D4F"/>
    <w:multiLevelType w:val="hybridMultilevel"/>
    <w:tmpl w:val="7902A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15B"/>
    <w:multiLevelType w:val="hybridMultilevel"/>
    <w:tmpl w:val="B17A4CBA"/>
    <w:lvl w:ilvl="0" w:tplc="D0B42F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6CB60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11A676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18C7C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540DC6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35A7CC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9470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6CA39B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698C3A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D62BF3"/>
    <w:multiLevelType w:val="hybridMultilevel"/>
    <w:tmpl w:val="3852F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97970AC"/>
    <w:multiLevelType w:val="hybridMultilevel"/>
    <w:tmpl w:val="68064DA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1E9D1AA3"/>
    <w:multiLevelType w:val="hybridMultilevel"/>
    <w:tmpl w:val="11B6DF4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225C6D9B"/>
    <w:multiLevelType w:val="hybridMultilevel"/>
    <w:tmpl w:val="20BC26B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9" w15:restartNumberingAfterBreak="0">
    <w:nsid w:val="25893545"/>
    <w:multiLevelType w:val="hybridMultilevel"/>
    <w:tmpl w:val="978A103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25B712CF"/>
    <w:multiLevelType w:val="hybridMultilevel"/>
    <w:tmpl w:val="72DC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95B1E"/>
    <w:multiLevelType w:val="hybridMultilevel"/>
    <w:tmpl w:val="B28893B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15:restartNumberingAfterBreak="0">
    <w:nsid w:val="27605693"/>
    <w:multiLevelType w:val="hybridMultilevel"/>
    <w:tmpl w:val="1BDAE6D0"/>
    <w:lvl w:ilvl="0" w:tplc="554E23F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FCE99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7C9E1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F0908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88E7C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6366F0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D0D1C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A6221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B4E9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95B394F"/>
    <w:multiLevelType w:val="hybridMultilevel"/>
    <w:tmpl w:val="A2A6294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4" w15:restartNumberingAfterBreak="0">
    <w:nsid w:val="34FC5B0E"/>
    <w:multiLevelType w:val="hybridMultilevel"/>
    <w:tmpl w:val="F2240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26C72"/>
    <w:multiLevelType w:val="hybridMultilevel"/>
    <w:tmpl w:val="4AC6EF8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6" w15:restartNumberingAfterBreak="0">
    <w:nsid w:val="394D7A43"/>
    <w:multiLevelType w:val="hybridMultilevel"/>
    <w:tmpl w:val="793ECAA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7" w15:restartNumberingAfterBreak="0">
    <w:nsid w:val="42AB5CA5"/>
    <w:multiLevelType w:val="hybridMultilevel"/>
    <w:tmpl w:val="E16C719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46C770BF"/>
    <w:multiLevelType w:val="hybridMultilevel"/>
    <w:tmpl w:val="323C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552B06"/>
    <w:multiLevelType w:val="hybridMultilevel"/>
    <w:tmpl w:val="6B16A19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0" w15:restartNumberingAfterBreak="0">
    <w:nsid w:val="56426563"/>
    <w:multiLevelType w:val="hybridMultilevel"/>
    <w:tmpl w:val="A7365A6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1" w15:restartNumberingAfterBreak="0">
    <w:nsid w:val="569D09A7"/>
    <w:multiLevelType w:val="hybridMultilevel"/>
    <w:tmpl w:val="F918957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571759D0"/>
    <w:multiLevelType w:val="multilevel"/>
    <w:tmpl w:val="DE90D016"/>
    <w:lvl w:ilvl="0">
      <w:start w:val="1"/>
      <w:numFmt w:val="decimal"/>
      <w:pStyle w:val="Heading2"/>
      <w:lvlText w:val="%1."/>
      <w:lvlJc w:val="left"/>
      <w:pPr>
        <w:ind w:left="360" w:hanging="360"/>
      </w:pPr>
      <w:rPr>
        <w:rFonts w:hint="default"/>
      </w:rPr>
    </w:lvl>
    <w:lvl w:ilvl="1">
      <w:start w:val="1"/>
      <w:numFmt w:val="decimal"/>
      <w:pStyle w:val="Heading3"/>
      <w:isLgl/>
      <w:lvlText w:val="%1.%2."/>
      <w:lvlJc w:val="left"/>
      <w:pPr>
        <w:ind w:left="720" w:hanging="720"/>
      </w:pPr>
      <w:rPr>
        <w:rFonts w:hint="default"/>
      </w:rPr>
    </w:lvl>
    <w:lvl w:ilvl="2">
      <w:start w:val="1"/>
      <w:numFmt w:val="decimal"/>
      <w:pStyle w:val="Heading4"/>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665C288C"/>
    <w:multiLevelType w:val="hybridMultilevel"/>
    <w:tmpl w:val="65AC0B0A"/>
    <w:lvl w:ilvl="0" w:tplc="D972A17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C4832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5C82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6B6C45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B02F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6A6B7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063EF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FA680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84B1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99C4A27"/>
    <w:multiLevelType w:val="hybridMultilevel"/>
    <w:tmpl w:val="F8D0CBA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5" w15:restartNumberingAfterBreak="0">
    <w:nsid w:val="6E852368"/>
    <w:multiLevelType w:val="hybridMultilevel"/>
    <w:tmpl w:val="001234B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6E9514A4"/>
    <w:multiLevelType w:val="hybridMultilevel"/>
    <w:tmpl w:val="104A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005A42"/>
    <w:multiLevelType w:val="hybridMultilevel"/>
    <w:tmpl w:val="9956194A"/>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8" w15:restartNumberingAfterBreak="0">
    <w:nsid w:val="78BD43CB"/>
    <w:multiLevelType w:val="hybridMultilevel"/>
    <w:tmpl w:val="F58E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4E1C07"/>
    <w:multiLevelType w:val="hybridMultilevel"/>
    <w:tmpl w:val="0480E10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abstractNumId w:val="12"/>
  </w:num>
  <w:num w:numId="2">
    <w:abstractNumId w:val="23"/>
  </w:num>
  <w:num w:numId="3">
    <w:abstractNumId w:val="4"/>
  </w:num>
  <w:num w:numId="4">
    <w:abstractNumId w:val="22"/>
  </w:num>
  <w:num w:numId="5">
    <w:abstractNumId w:val="8"/>
  </w:num>
  <w:num w:numId="6">
    <w:abstractNumId w:val="22"/>
    <w:lvlOverride w:ilvl="0">
      <w:startOverride w:val="1"/>
    </w:lvlOverride>
  </w:num>
  <w:num w:numId="7">
    <w:abstractNumId w:val="22"/>
    <w:lvlOverride w:ilvl="0">
      <w:startOverride w:val="1"/>
    </w:lvlOverride>
  </w:num>
  <w:num w:numId="8">
    <w:abstractNumId w:val="26"/>
  </w:num>
  <w:num w:numId="9">
    <w:abstractNumId w:val="2"/>
  </w:num>
  <w:num w:numId="10">
    <w:abstractNumId w:val="1"/>
  </w:num>
  <w:num w:numId="11">
    <w:abstractNumId w:val="5"/>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16"/>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4"/>
  </w:num>
  <w:num w:numId="18">
    <w:abstractNumId w:val="18"/>
  </w:num>
  <w:num w:numId="19">
    <w:abstractNumId w:val="29"/>
  </w:num>
  <w:num w:numId="20">
    <w:abstractNumId w:val="3"/>
  </w:num>
  <w:num w:numId="21">
    <w:abstractNumId w:val="21"/>
  </w:num>
  <w:num w:numId="22">
    <w:abstractNumId w:val="15"/>
  </w:num>
  <w:num w:numId="23">
    <w:abstractNumId w:val="20"/>
  </w:num>
  <w:num w:numId="24">
    <w:abstractNumId w:val="11"/>
  </w:num>
  <w:num w:numId="25">
    <w:abstractNumId w:val="24"/>
  </w:num>
  <w:num w:numId="26">
    <w:abstractNumId w:val="25"/>
  </w:num>
  <w:num w:numId="27">
    <w:abstractNumId w:val="7"/>
  </w:num>
  <w:num w:numId="28">
    <w:abstractNumId w:val="9"/>
  </w:num>
  <w:num w:numId="29">
    <w:abstractNumId w:val="22"/>
    <w:lvlOverride w:ilvl="0">
      <w:startOverride w:val="1"/>
    </w:lvlOverride>
  </w:num>
  <w:num w:numId="30">
    <w:abstractNumId w:val="22"/>
    <w:lvlOverride w:ilvl="0">
      <w:startOverride w:val="1"/>
    </w:lvlOverride>
  </w:num>
  <w:num w:numId="31">
    <w:abstractNumId w:val="22"/>
    <w:lvlOverride w:ilvl="0">
      <w:startOverride w:val="1"/>
    </w:lvlOverride>
  </w:num>
  <w:num w:numId="32">
    <w:abstractNumId w:val="22"/>
    <w:lvlOverride w:ilvl="0">
      <w:startOverride w:val="1"/>
    </w:lvlOverride>
  </w:num>
  <w:num w:numId="33">
    <w:abstractNumId w:val="28"/>
  </w:num>
  <w:num w:numId="34">
    <w:abstractNumId w:val="0"/>
  </w:num>
  <w:num w:numId="35">
    <w:abstractNumId w:val="13"/>
  </w:num>
  <w:num w:numId="36">
    <w:abstractNumId w:val="6"/>
  </w:num>
  <w:num w:numId="37">
    <w:abstractNumId w:val="10"/>
  </w:num>
  <w:num w:numId="38">
    <w:abstractNumId w:val="22"/>
    <w:lvlOverride w:ilvl="0">
      <w:startOverride w:val="1"/>
    </w:lvlOverride>
  </w:num>
  <w:num w:numId="39">
    <w:abstractNumId w:val="1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TI0MDE3MDS2NDRV0lEKTi0uzszPAykwrAUAr0fLEiwAAAA="/>
  </w:docVars>
  <w:rsids>
    <w:rsidRoot w:val="00CD116A"/>
    <w:rsid w:val="00001A2F"/>
    <w:rsid w:val="00004F53"/>
    <w:rsid w:val="00005DD2"/>
    <w:rsid w:val="00032EE0"/>
    <w:rsid w:val="00035395"/>
    <w:rsid w:val="000425CE"/>
    <w:rsid w:val="00044A2E"/>
    <w:rsid w:val="00052091"/>
    <w:rsid w:val="000670C2"/>
    <w:rsid w:val="00067388"/>
    <w:rsid w:val="00072076"/>
    <w:rsid w:val="000801AD"/>
    <w:rsid w:val="00080CBD"/>
    <w:rsid w:val="00090653"/>
    <w:rsid w:val="000922E5"/>
    <w:rsid w:val="000A56ED"/>
    <w:rsid w:val="000A6378"/>
    <w:rsid w:val="000B5586"/>
    <w:rsid w:val="000C0259"/>
    <w:rsid w:val="000C3E03"/>
    <w:rsid w:val="000C67DB"/>
    <w:rsid w:val="000F33A0"/>
    <w:rsid w:val="000F5E2D"/>
    <w:rsid w:val="00125671"/>
    <w:rsid w:val="001477A4"/>
    <w:rsid w:val="001531E7"/>
    <w:rsid w:val="00154365"/>
    <w:rsid w:val="001779B3"/>
    <w:rsid w:val="00196A5A"/>
    <w:rsid w:val="001A01F2"/>
    <w:rsid w:val="001B315E"/>
    <w:rsid w:val="001B41D0"/>
    <w:rsid w:val="001C37B6"/>
    <w:rsid w:val="001C4B90"/>
    <w:rsid w:val="001C5EAA"/>
    <w:rsid w:val="001D581A"/>
    <w:rsid w:val="001F3D38"/>
    <w:rsid w:val="0020090F"/>
    <w:rsid w:val="00210F1E"/>
    <w:rsid w:val="0021206A"/>
    <w:rsid w:val="002238E8"/>
    <w:rsid w:val="00223C94"/>
    <w:rsid w:val="00227B59"/>
    <w:rsid w:val="00233181"/>
    <w:rsid w:val="002543D2"/>
    <w:rsid w:val="00262AF2"/>
    <w:rsid w:val="00266A92"/>
    <w:rsid w:val="00267F6F"/>
    <w:rsid w:val="00276A11"/>
    <w:rsid w:val="00277A5E"/>
    <w:rsid w:val="00281BB6"/>
    <w:rsid w:val="00284A8F"/>
    <w:rsid w:val="00292419"/>
    <w:rsid w:val="00293350"/>
    <w:rsid w:val="00294859"/>
    <w:rsid w:val="002A361D"/>
    <w:rsid w:val="002A5AED"/>
    <w:rsid w:val="002A610B"/>
    <w:rsid w:val="002B0EC9"/>
    <w:rsid w:val="002C7EED"/>
    <w:rsid w:val="002D0144"/>
    <w:rsid w:val="002D198D"/>
    <w:rsid w:val="002E7CB2"/>
    <w:rsid w:val="00304D92"/>
    <w:rsid w:val="00310E0B"/>
    <w:rsid w:val="00325E1B"/>
    <w:rsid w:val="0033557F"/>
    <w:rsid w:val="00344C00"/>
    <w:rsid w:val="00344ED3"/>
    <w:rsid w:val="00350BF6"/>
    <w:rsid w:val="00351720"/>
    <w:rsid w:val="00357F1E"/>
    <w:rsid w:val="003658B6"/>
    <w:rsid w:val="0036652B"/>
    <w:rsid w:val="003853C1"/>
    <w:rsid w:val="003A74DB"/>
    <w:rsid w:val="003A7D58"/>
    <w:rsid w:val="003B3475"/>
    <w:rsid w:val="003B7C62"/>
    <w:rsid w:val="003B7FE1"/>
    <w:rsid w:val="003C2961"/>
    <w:rsid w:val="003D27B0"/>
    <w:rsid w:val="0040457E"/>
    <w:rsid w:val="00420511"/>
    <w:rsid w:val="0042192E"/>
    <w:rsid w:val="004235E2"/>
    <w:rsid w:val="00426B94"/>
    <w:rsid w:val="004442EB"/>
    <w:rsid w:val="0045055B"/>
    <w:rsid w:val="00455EB0"/>
    <w:rsid w:val="00463857"/>
    <w:rsid w:val="00465266"/>
    <w:rsid w:val="0047320C"/>
    <w:rsid w:val="004815DA"/>
    <w:rsid w:val="0049475F"/>
    <w:rsid w:val="004A780E"/>
    <w:rsid w:val="004B55F1"/>
    <w:rsid w:val="004D192B"/>
    <w:rsid w:val="004D291F"/>
    <w:rsid w:val="004E4C07"/>
    <w:rsid w:val="004E6D0C"/>
    <w:rsid w:val="00516948"/>
    <w:rsid w:val="0051756D"/>
    <w:rsid w:val="00526267"/>
    <w:rsid w:val="00535047"/>
    <w:rsid w:val="00537EB4"/>
    <w:rsid w:val="005466A8"/>
    <w:rsid w:val="00572C84"/>
    <w:rsid w:val="00583FFA"/>
    <w:rsid w:val="00584016"/>
    <w:rsid w:val="005B2991"/>
    <w:rsid w:val="005B6F58"/>
    <w:rsid w:val="005C5FB8"/>
    <w:rsid w:val="005D0C5D"/>
    <w:rsid w:val="005E2D40"/>
    <w:rsid w:val="005E3711"/>
    <w:rsid w:val="005E442E"/>
    <w:rsid w:val="005F2E04"/>
    <w:rsid w:val="00621544"/>
    <w:rsid w:val="00623B10"/>
    <w:rsid w:val="00627B38"/>
    <w:rsid w:val="00636738"/>
    <w:rsid w:val="006373A1"/>
    <w:rsid w:val="0064632D"/>
    <w:rsid w:val="00647041"/>
    <w:rsid w:val="00650A2F"/>
    <w:rsid w:val="00683515"/>
    <w:rsid w:val="006A514F"/>
    <w:rsid w:val="006D0801"/>
    <w:rsid w:val="006D2317"/>
    <w:rsid w:val="006D46D9"/>
    <w:rsid w:val="006F22E6"/>
    <w:rsid w:val="006F6006"/>
    <w:rsid w:val="006F64B0"/>
    <w:rsid w:val="0070034D"/>
    <w:rsid w:val="00711663"/>
    <w:rsid w:val="00715EAE"/>
    <w:rsid w:val="00717759"/>
    <w:rsid w:val="0073121F"/>
    <w:rsid w:val="00742711"/>
    <w:rsid w:val="007458A8"/>
    <w:rsid w:val="007539E1"/>
    <w:rsid w:val="00753D94"/>
    <w:rsid w:val="007548EF"/>
    <w:rsid w:val="00762E25"/>
    <w:rsid w:val="00763583"/>
    <w:rsid w:val="00767C46"/>
    <w:rsid w:val="00776B64"/>
    <w:rsid w:val="00780DFE"/>
    <w:rsid w:val="0078131B"/>
    <w:rsid w:val="00783A3C"/>
    <w:rsid w:val="00793276"/>
    <w:rsid w:val="007A0C80"/>
    <w:rsid w:val="007B2302"/>
    <w:rsid w:val="007B5FDE"/>
    <w:rsid w:val="007B6594"/>
    <w:rsid w:val="007C1CCE"/>
    <w:rsid w:val="007C5290"/>
    <w:rsid w:val="007C7642"/>
    <w:rsid w:val="007D1BF3"/>
    <w:rsid w:val="007E145B"/>
    <w:rsid w:val="007E5628"/>
    <w:rsid w:val="007F03ED"/>
    <w:rsid w:val="007F09D0"/>
    <w:rsid w:val="007F15DF"/>
    <w:rsid w:val="007F21E8"/>
    <w:rsid w:val="007F259A"/>
    <w:rsid w:val="00804F6D"/>
    <w:rsid w:val="008103B3"/>
    <w:rsid w:val="00810664"/>
    <w:rsid w:val="008228A0"/>
    <w:rsid w:val="00827951"/>
    <w:rsid w:val="008334A5"/>
    <w:rsid w:val="00845857"/>
    <w:rsid w:val="00847F83"/>
    <w:rsid w:val="00881450"/>
    <w:rsid w:val="00885090"/>
    <w:rsid w:val="008922D4"/>
    <w:rsid w:val="008A78D4"/>
    <w:rsid w:val="008B0D37"/>
    <w:rsid w:val="008B1D05"/>
    <w:rsid w:val="008B7291"/>
    <w:rsid w:val="008D61D3"/>
    <w:rsid w:val="008E235F"/>
    <w:rsid w:val="008F44C0"/>
    <w:rsid w:val="00902073"/>
    <w:rsid w:val="00927D3C"/>
    <w:rsid w:val="00944A60"/>
    <w:rsid w:val="0094506B"/>
    <w:rsid w:val="00955E53"/>
    <w:rsid w:val="009606A2"/>
    <w:rsid w:val="009608A9"/>
    <w:rsid w:val="0097120C"/>
    <w:rsid w:val="00976E6F"/>
    <w:rsid w:val="009840FA"/>
    <w:rsid w:val="009A32C8"/>
    <w:rsid w:val="009A5EFB"/>
    <w:rsid w:val="009A6BE1"/>
    <w:rsid w:val="009A6EBE"/>
    <w:rsid w:val="009E1E51"/>
    <w:rsid w:val="00A0747E"/>
    <w:rsid w:val="00A07AD9"/>
    <w:rsid w:val="00A15196"/>
    <w:rsid w:val="00A17BD0"/>
    <w:rsid w:val="00A36294"/>
    <w:rsid w:val="00A36869"/>
    <w:rsid w:val="00A46104"/>
    <w:rsid w:val="00A57557"/>
    <w:rsid w:val="00A736D6"/>
    <w:rsid w:val="00A741B9"/>
    <w:rsid w:val="00A7729C"/>
    <w:rsid w:val="00A94753"/>
    <w:rsid w:val="00AB20E9"/>
    <w:rsid w:val="00AB5F26"/>
    <w:rsid w:val="00AC1E01"/>
    <w:rsid w:val="00AD3571"/>
    <w:rsid w:val="00AF4F01"/>
    <w:rsid w:val="00B04429"/>
    <w:rsid w:val="00B12F14"/>
    <w:rsid w:val="00B135C9"/>
    <w:rsid w:val="00B25494"/>
    <w:rsid w:val="00B26437"/>
    <w:rsid w:val="00B26F1C"/>
    <w:rsid w:val="00B51E6A"/>
    <w:rsid w:val="00B5381A"/>
    <w:rsid w:val="00B54D11"/>
    <w:rsid w:val="00B66063"/>
    <w:rsid w:val="00B750FE"/>
    <w:rsid w:val="00B9305C"/>
    <w:rsid w:val="00B97598"/>
    <w:rsid w:val="00BA0A96"/>
    <w:rsid w:val="00BB495C"/>
    <w:rsid w:val="00BB7252"/>
    <w:rsid w:val="00BC3CEA"/>
    <w:rsid w:val="00BD2434"/>
    <w:rsid w:val="00BD473D"/>
    <w:rsid w:val="00BE6517"/>
    <w:rsid w:val="00BF466C"/>
    <w:rsid w:val="00C05D62"/>
    <w:rsid w:val="00C11EEF"/>
    <w:rsid w:val="00C13988"/>
    <w:rsid w:val="00C16728"/>
    <w:rsid w:val="00C212A6"/>
    <w:rsid w:val="00C50916"/>
    <w:rsid w:val="00C545CD"/>
    <w:rsid w:val="00C62C01"/>
    <w:rsid w:val="00C87C9D"/>
    <w:rsid w:val="00C900BA"/>
    <w:rsid w:val="00CA097C"/>
    <w:rsid w:val="00CC4F4C"/>
    <w:rsid w:val="00CD05C3"/>
    <w:rsid w:val="00CD116A"/>
    <w:rsid w:val="00CE34D6"/>
    <w:rsid w:val="00CE7493"/>
    <w:rsid w:val="00CE7D82"/>
    <w:rsid w:val="00D01CCB"/>
    <w:rsid w:val="00D03888"/>
    <w:rsid w:val="00D160BE"/>
    <w:rsid w:val="00D35847"/>
    <w:rsid w:val="00D46985"/>
    <w:rsid w:val="00D47691"/>
    <w:rsid w:val="00D65587"/>
    <w:rsid w:val="00D745A5"/>
    <w:rsid w:val="00D86A96"/>
    <w:rsid w:val="00DA1B2B"/>
    <w:rsid w:val="00DB65BB"/>
    <w:rsid w:val="00DC1AFD"/>
    <w:rsid w:val="00DE1A62"/>
    <w:rsid w:val="00DE5F23"/>
    <w:rsid w:val="00DF11A4"/>
    <w:rsid w:val="00DF1A33"/>
    <w:rsid w:val="00E12E88"/>
    <w:rsid w:val="00E230D8"/>
    <w:rsid w:val="00E4013E"/>
    <w:rsid w:val="00E526BE"/>
    <w:rsid w:val="00E60C05"/>
    <w:rsid w:val="00E85261"/>
    <w:rsid w:val="00EA6343"/>
    <w:rsid w:val="00EA7272"/>
    <w:rsid w:val="00EB5B03"/>
    <w:rsid w:val="00EB7210"/>
    <w:rsid w:val="00EC2143"/>
    <w:rsid w:val="00EC6F43"/>
    <w:rsid w:val="00EE0947"/>
    <w:rsid w:val="00EE73F9"/>
    <w:rsid w:val="00EF7437"/>
    <w:rsid w:val="00F140BA"/>
    <w:rsid w:val="00F257D6"/>
    <w:rsid w:val="00F437F0"/>
    <w:rsid w:val="00F668A0"/>
    <w:rsid w:val="00F909A9"/>
    <w:rsid w:val="00FA60CF"/>
    <w:rsid w:val="00FC656F"/>
    <w:rsid w:val="00FD1C43"/>
    <w:rsid w:val="00FD63AC"/>
    <w:rsid w:val="00FE0C18"/>
    <w:rsid w:val="00FF30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D27A3"/>
  <w15:docId w15:val="{76A3B0C8-2B9C-49DD-957D-3BD949219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5B"/>
    <w:pPr>
      <w:spacing w:before="240" w:after="4" w:line="276" w:lineRule="auto"/>
      <w:ind w:left="-5" w:right="74" w:hanging="10"/>
      <w:jc w:val="both"/>
    </w:pPr>
    <w:rPr>
      <w:rFonts w:asciiTheme="majorBidi" w:eastAsia="Times New Roman" w:hAnsiTheme="majorBidi" w:cstheme="majorBidi"/>
      <w:color w:val="000000"/>
      <w:sz w:val="24"/>
    </w:rPr>
  </w:style>
  <w:style w:type="paragraph" w:styleId="Heading1">
    <w:name w:val="heading 1"/>
    <w:next w:val="Normal"/>
    <w:link w:val="Heading1Char"/>
    <w:uiPriority w:val="9"/>
    <w:qFormat/>
    <w:rsid w:val="00310E0B"/>
    <w:pPr>
      <w:keepNext/>
      <w:keepLines/>
      <w:spacing w:before="240" w:after="240"/>
      <w:ind w:left="10" w:hanging="10"/>
      <w:jc w:val="right"/>
      <w:outlineLvl w:val="0"/>
    </w:pPr>
    <w:rPr>
      <w:rFonts w:ascii="Times New Roman" w:eastAsia="Times New Roman" w:hAnsi="Times New Roman" w:cs="Times New Roman"/>
      <w:sz w:val="40"/>
      <w:szCs w:val="28"/>
    </w:rPr>
  </w:style>
  <w:style w:type="paragraph" w:styleId="Heading2">
    <w:name w:val="heading 2"/>
    <w:basedOn w:val="Heading1"/>
    <w:next w:val="Normal"/>
    <w:link w:val="Heading2Char"/>
    <w:uiPriority w:val="9"/>
    <w:unhideWhenUsed/>
    <w:qFormat/>
    <w:rsid w:val="00A7729C"/>
    <w:pPr>
      <w:numPr>
        <w:numId w:val="4"/>
      </w:numPr>
      <w:jc w:val="both"/>
      <w:outlineLvl w:val="1"/>
    </w:pPr>
    <w:rPr>
      <w:color w:val="4472C4" w:themeColor="accent1"/>
      <w:sz w:val="32"/>
      <w:szCs w:val="22"/>
    </w:rPr>
  </w:style>
  <w:style w:type="paragraph" w:styleId="Heading3">
    <w:name w:val="heading 3"/>
    <w:next w:val="Normal"/>
    <w:link w:val="Heading3Char"/>
    <w:uiPriority w:val="9"/>
    <w:unhideWhenUsed/>
    <w:qFormat/>
    <w:rsid w:val="00CA097C"/>
    <w:pPr>
      <w:keepNext/>
      <w:keepLines/>
      <w:numPr>
        <w:ilvl w:val="1"/>
        <w:numId w:val="4"/>
      </w:numPr>
      <w:spacing w:before="240" w:after="240"/>
      <w:outlineLvl w:val="2"/>
    </w:pPr>
    <w:rPr>
      <w:rFonts w:ascii="Times New Roman" w:eastAsia="Times New Roman" w:hAnsi="Times New Roman" w:cs="Times New Roman"/>
      <w:b/>
      <w:bCs/>
      <w:sz w:val="28"/>
      <w:szCs w:val="24"/>
    </w:rPr>
  </w:style>
  <w:style w:type="paragraph" w:styleId="Heading4">
    <w:name w:val="heading 4"/>
    <w:next w:val="Normal"/>
    <w:link w:val="Heading4Char"/>
    <w:uiPriority w:val="9"/>
    <w:unhideWhenUsed/>
    <w:qFormat/>
    <w:rsid w:val="0078131B"/>
    <w:pPr>
      <w:keepNext/>
      <w:keepLines/>
      <w:numPr>
        <w:ilvl w:val="2"/>
        <w:numId w:val="4"/>
      </w:numPr>
      <w:spacing w:before="240" w:after="240"/>
      <w:outlineLvl w:val="3"/>
    </w:pPr>
    <w:rPr>
      <w:rFonts w:ascii="Times New Roman" w:eastAsia="Times New Roman" w:hAnsi="Times New Roman" w:cs="Times New Roman"/>
      <w:color w:val="2E74B5"/>
      <w:sz w:val="26"/>
    </w:rPr>
  </w:style>
  <w:style w:type="paragraph" w:styleId="Heading5">
    <w:name w:val="heading 5"/>
    <w:next w:val="Normal"/>
    <w:link w:val="Heading5Char"/>
    <w:uiPriority w:val="9"/>
    <w:unhideWhenUsed/>
    <w:qFormat/>
    <w:pPr>
      <w:keepNext/>
      <w:keepLines/>
      <w:spacing w:after="10" w:line="249" w:lineRule="auto"/>
      <w:ind w:left="10"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78131B"/>
    <w:rPr>
      <w:rFonts w:ascii="Times New Roman" w:eastAsia="Times New Roman" w:hAnsi="Times New Roman" w:cs="Times New Roman"/>
      <w:color w:val="2E74B5"/>
      <w:sz w:val="26"/>
    </w:rPr>
  </w:style>
  <w:style w:type="character" w:customStyle="1" w:styleId="Heading5Char">
    <w:name w:val="Heading 5 Char"/>
    <w:link w:val="Heading5"/>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sid w:val="00310E0B"/>
    <w:rPr>
      <w:rFonts w:ascii="Times New Roman" w:eastAsia="Times New Roman" w:hAnsi="Times New Roman" w:cs="Times New Roman"/>
      <w:sz w:val="40"/>
      <w:szCs w:val="28"/>
    </w:rPr>
  </w:style>
  <w:style w:type="character" w:customStyle="1" w:styleId="Heading2Char">
    <w:name w:val="Heading 2 Char"/>
    <w:link w:val="Heading2"/>
    <w:uiPriority w:val="9"/>
    <w:rsid w:val="00A7729C"/>
    <w:rPr>
      <w:rFonts w:ascii="Times New Roman" w:eastAsia="Times New Roman" w:hAnsi="Times New Roman" w:cs="Times New Roman"/>
      <w:color w:val="4472C4" w:themeColor="accent1"/>
      <w:sz w:val="32"/>
    </w:rPr>
  </w:style>
  <w:style w:type="character" w:customStyle="1" w:styleId="Heading3Char">
    <w:name w:val="Heading 3 Char"/>
    <w:link w:val="Heading3"/>
    <w:uiPriority w:val="9"/>
    <w:rsid w:val="00CA097C"/>
    <w:rPr>
      <w:rFonts w:ascii="Times New Roman" w:eastAsia="Times New Roman" w:hAnsi="Times New Roman" w:cs="Times New Roman"/>
      <w:b/>
      <w:bCs/>
      <w:sz w:val="28"/>
      <w:szCs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link w:val="NoSpacingChar"/>
    <w:uiPriority w:val="1"/>
    <w:qFormat/>
    <w:rsid w:val="005466A8"/>
    <w:pPr>
      <w:spacing w:after="0" w:line="240" w:lineRule="auto"/>
    </w:pPr>
  </w:style>
  <w:style w:type="character" w:customStyle="1" w:styleId="NoSpacingChar">
    <w:name w:val="No Spacing Char"/>
    <w:basedOn w:val="DefaultParagraphFont"/>
    <w:link w:val="NoSpacing"/>
    <w:uiPriority w:val="1"/>
    <w:rsid w:val="005466A8"/>
  </w:style>
  <w:style w:type="character" w:styleId="Hyperlink">
    <w:name w:val="Hyperlink"/>
    <w:basedOn w:val="DefaultParagraphFont"/>
    <w:uiPriority w:val="99"/>
    <w:unhideWhenUsed/>
    <w:rsid w:val="00763583"/>
    <w:rPr>
      <w:color w:val="0563C1" w:themeColor="hyperlink"/>
      <w:u w:val="single"/>
    </w:rPr>
  </w:style>
  <w:style w:type="table" w:styleId="TableGrid0">
    <w:name w:val="Table Grid"/>
    <w:basedOn w:val="TableNormal"/>
    <w:uiPriority w:val="39"/>
    <w:rsid w:val="0076358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C67DB"/>
    <w:rPr>
      <w:color w:val="605E5C"/>
      <w:shd w:val="clear" w:color="auto" w:fill="E1DFDD"/>
    </w:rPr>
  </w:style>
  <w:style w:type="paragraph" w:styleId="ListParagraph">
    <w:name w:val="List Paragraph"/>
    <w:basedOn w:val="Normal"/>
    <w:uiPriority w:val="34"/>
    <w:qFormat/>
    <w:rsid w:val="00A7729C"/>
    <w:pPr>
      <w:ind w:left="720"/>
      <w:contextualSpacing/>
    </w:pPr>
  </w:style>
  <w:style w:type="paragraph" w:styleId="Subtitle">
    <w:name w:val="Subtitle"/>
    <w:basedOn w:val="Heading2"/>
    <w:next w:val="Normal"/>
    <w:link w:val="SubtitleChar"/>
    <w:uiPriority w:val="11"/>
    <w:qFormat/>
    <w:rsid w:val="00350BF6"/>
    <w:pPr>
      <w:numPr>
        <w:numId w:val="0"/>
      </w:numPr>
      <w:ind w:left="360" w:hanging="360"/>
      <w:jc w:val="right"/>
    </w:pPr>
    <w:rPr>
      <w:rFonts w:eastAsia="Calibri"/>
    </w:rPr>
  </w:style>
  <w:style w:type="character" w:customStyle="1" w:styleId="SubtitleChar">
    <w:name w:val="Subtitle Char"/>
    <w:basedOn w:val="DefaultParagraphFont"/>
    <w:link w:val="Subtitle"/>
    <w:uiPriority w:val="11"/>
    <w:rsid w:val="00350BF6"/>
    <w:rPr>
      <w:rFonts w:ascii="Times New Roman" w:eastAsia="Calibri" w:hAnsi="Times New Roman" w:cs="Times New Roman"/>
      <w:b/>
      <w:bCs/>
      <w:color w:val="4472C4" w:themeColor="accent1"/>
      <w:sz w:val="32"/>
    </w:rPr>
  </w:style>
  <w:style w:type="paragraph" w:styleId="Title">
    <w:name w:val="Title"/>
    <w:basedOn w:val="Heading1"/>
    <w:next w:val="Normal"/>
    <w:link w:val="TitleChar"/>
    <w:uiPriority w:val="10"/>
    <w:qFormat/>
    <w:rsid w:val="005B2991"/>
    <w:rPr>
      <w:sz w:val="44"/>
      <w:szCs w:val="32"/>
    </w:rPr>
  </w:style>
  <w:style w:type="character" w:customStyle="1" w:styleId="TitleChar">
    <w:name w:val="Title Char"/>
    <w:basedOn w:val="DefaultParagraphFont"/>
    <w:link w:val="Title"/>
    <w:uiPriority w:val="10"/>
    <w:rsid w:val="005B2991"/>
    <w:rPr>
      <w:rFonts w:ascii="Times New Roman" w:eastAsia="Times New Roman" w:hAnsi="Times New Roman" w:cs="Times New Roman"/>
      <w:b/>
      <w:bCs/>
      <w:sz w:val="44"/>
      <w:szCs w:val="32"/>
    </w:rPr>
  </w:style>
  <w:style w:type="character" w:styleId="SubtleEmphasis">
    <w:name w:val="Subtle Emphasis"/>
    <w:uiPriority w:val="19"/>
    <w:qFormat/>
    <w:rsid w:val="00005DD2"/>
    <w:rPr>
      <w:sz w:val="32"/>
      <w:szCs w:val="28"/>
    </w:rPr>
  </w:style>
  <w:style w:type="paragraph" w:styleId="Footer">
    <w:name w:val="footer"/>
    <w:basedOn w:val="Normal"/>
    <w:link w:val="FooterChar"/>
    <w:uiPriority w:val="99"/>
    <w:unhideWhenUsed/>
    <w:rsid w:val="007B2302"/>
    <w:pPr>
      <w:tabs>
        <w:tab w:val="center" w:pos="4680"/>
        <w:tab w:val="right" w:pos="9360"/>
      </w:tabs>
      <w:spacing w:before="0" w:after="0" w:line="240" w:lineRule="auto"/>
      <w:ind w:left="0" w:right="0" w:firstLine="0"/>
      <w:jc w:val="left"/>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7B2302"/>
    <w:rPr>
      <w:rFonts w:cs="Times New Roman"/>
    </w:rPr>
  </w:style>
  <w:style w:type="paragraph" w:styleId="Header">
    <w:name w:val="header"/>
    <w:basedOn w:val="Normal"/>
    <w:link w:val="HeaderChar"/>
    <w:uiPriority w:val="99"/>
    <w:unhideWhenUsed/>
    <w:rsid w:val="007B230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B2302"/>
    <w:rPr>
      <w:rFonts w:asciiTheme="majorBidi" w:eastAsia="Times New Roman" w:hAnsiTheme="majorBidi" w:cstheme="majorBidi"/>
      <w:color w:val="000000"/>
      <w:sz w:val="24"/>
    </w:rPr>
  </w:style>
  <w:style w:type="character" w:styleId="PlaceholderText">
    <w:name w:val="Placeholder Text"/>
    <w:basedOn w:val="DefaultParagraphFont"/>
    <w:uiPriority w:val="99"/>
    <w:semiHidden/>
    <w:rsid w:val="008F44C0"/>
    <w:rPr>
      <w:color w:val="808080"/>
    </w:rPr>
  </w:style>
  <w:style w:type="paragraph" w:styleId="TOC1">
    <w:name w:val="toc 1"/>
    <w:basedOn w:val="Normal"/>
    <w:next w:val="Normal"/>
    <w:autoRedefine/>
    <w:uiPriority w:val="39"/>
    <w:unhideWhenUsed/>
    <w:rsid w:val="00FD63AC"/>
    <w:pPr>
      <w:spacing w:before="120" w:after="120"/>
      <w:ind w:left="0"/>
      <w:jc w:val="left"/>
    </w:pPr>
    <w:rPr>
      <w:rFonts w:asciiTheme="minorHAnsi" w:hAnsiTheme="minorHAnsi" w:cstheme="minorHAnsi"/>
      <w:b/>
      <w:bCs/>
      <w:caps/>
      <w:sz w:val="20"/>
      <w:szCs w:val="24"/>
    </w:rPr>
  </w:style>
  <w:style w:type="paragraph" w:styleId="TOC2">
    <w:name w:val="toc 2"/>
    <w:basedOn w:val="Normal"/>
    <w:next w:val="Normal"/>
    <w:autoRedefine/>
    <w:uiPriority w:val="39"/>
    <w:unhideWhenUsed/>
    <w:rsid w:val="00FD63AC"/>
    <w:pPr>
      <w:spacing w:before="0" w:after="0"/>
      <w:ind w:left="240"/>
      <w:jc w:val="left"/>
    </w:pPr>
    <w:rPr>
      <w:rFonts w:asciiTheme="minorHAnsi" w:hAnsiTheme="minorHAnsi" w:cstheme="minorHAnsi"/>
      <w:smallCaps/>
      <w:sz w:val="20"/>
      <w:szCs w:val="24"/>
    </w:rPr>
  </w:style>
  <w:style w:type="paragraph" w:styleId="TOC3">
    <w:name w:val="toc 3"/>
    <w:basedOn w:val="Normal"/>
    <w:next w:val="Normal"/>
    <w:autoRedefine/>
    <w:uiPriority w:val="39"/>
    <w:unhideWhenUsed/>
    <w:rsid w:val="00FD63AC"/>
    <w:pPr>
      <w:spacing w:before="0" w:after="0"/>
      <w:ind w:left="480"/>
      <w:jc w:val="left"/>
    </w:pPr>
    <w:rPr>
      <w:rFonts w:asciiTheme="minorHAnsi" w:hAnsiTheme="minorHAnsi" w:cstheme="minorHAnsi"/>
      <w:i/>
      <w:iCs/>
      <w:sz w:val="20"/>
      <w:szCs w:val="24"/>
    </w:rPr>
  </w:style>
  <w:style w:type="paragraph" w:styleId="TOC4">
    <w:name w:val="toc 4"/>
    <w:basedOn w:val="Normal"/>
    <w:next w:val="Normal"/>
    <w:autoRedefine/>
    <w:uiPriority w:val="39"/>
    <w:unhideWhenUsed/>
    <w:rsid w:val="00FD63AC"/>
    <w:pPr>
      <w:spacing w:before="0" w:after="0"/>
      <w:ind w:left="72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FD63AC"/>
    <w:pPr>
      <w:spacing w:before="0" w:after="0"/>
      <w:ind w:left="96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FD63AC"/>
    <w:pPr>
      <w:spacing w:before="0" w:after="0"/>
      <w:ind w:left="12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FD63AC"/>
    <w:pPr>
      <w:spacing w:before="0" w:after="0"/>
      <w:ind w:left="144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FD63AC"/>
    <w:pPr>
      <w:spacing w:before="0" w:after="0"/>
      <w:ind w:left="168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FD63AC"/>
    <w:pPr>
      <w:spacing w:before="0" w:after="0"/>
      <w:ind w:left="1920"/>
      <w:jc w:val="left"/>
    </w:pPr>
    <w:rPr>
      <w:rFonts w:asciiTheme="minorHAnsi" w:hAnsiTheme="minorHAnsi"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Technical report documentation for the FastNFitness android application. This document outlines key technical details of the application. Content includes research, requirements, use cases, data requirements, analysis and design, testing, usability and class diagrams</Abstract>
  <CompanyAddress>COMPUTER SCIE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981158-9B0D-4788-82B4-C6F8806C9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19</Pages>
  <Words>3564</Words>
  <Characters>2031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FAST FIT</vt:lpstr>
    </vt:vector>
  </TitlesOfParts>
  <Company>Sindh Madressatul Islam</Company>
  <LinksUpToDate>false</LinksUpToDate>
  <CharactersWithSpaces>2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FIT</dc:title>
  <dc:subject>Mobile Application Development | Term Project</dc:subject>
  <dc:creator>Muhammad kashif | yasir hasan | muhammad hamza</dc:creator>
  <cp:keywords/>
  <cp:lastModifiedBy>16SBSCSM007</cp:lastModifiedBy>
  <cp:revision>285</cp:revision>
  <cp:lastPrinted>2020-01-08T17:30:00Z</cp:lastPrinted>
  <dcterms:created xsi:type="dcterms:W3CDTF">2019-12-21T08:09:00Z</dcterms:created>
  <dcterms:modified xsi:type="dcterms:W3CDTF">2021-09-23T03:43:00Z</dcterms:modified>
</cp:coreProperties>
</file>